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3024D" w14:textId="6B0A1F29" w:rsidR="00160FE4" w:rsidRPr="00671A65" w:rsidRDefault="00160FE4" w:rsidP="00671A65">
      <w:pPr>
        <w:pStyle w:val="Heading1"/>
      </w:pPr>
      <w:r w:rsidRPr="00671A65">
        <w:t>Semester Project – Object Oriented Analysis and</w:t>
      </w:r>
      <w:bookmarkStart w:id="0" w:name="_GoBack"/>
      <w:bookmarkEnd w:id="0"/>
      <w:r w:rsidRPr="00671A65">
        <w:t xml:space="preserve"> Design</w:t>
      </w:r>
      <w:r w:rsidR="00BB417F" w:rsidRPr="00671A65">
        <w:t xml:space="preserve"> – Iteration </w:t>
      </w:r>
      <w:r w:rsidR="004A45F8" w:rsidRPr="00671A65">
        <w:t>3</w:t>
      </w:r>
      <w:r w:rsidR="00620C0C" w:rsidRPr="00671A65">
        <w:br/>
      </w:r>
    </w:p>
    <w:p w14:paraId="567B4C3F" w14:textId="5B48067B" w:rsidR="00152074" w:rsidRPr="00671A65" w:rsidRDefault="00152074" w:rsidP="00BB417F">
      <w:pPr>
        <w:rPr>
          <w:sz w:val="28"/>
          <w:szCs w:val="28"/>
        </w:rPr>
      </w:pPr>
      <w:r w:rsidRPr="00671A65">
        <w:rPr>
          <w:sz w:val="28"/>
          <w:szCs w:val="28"/>
        </w:rPr>
        <w:t xml:space="preserve">Before getting started on Iteration </w:t>
      </w:r>
      <w:r w:rsidR="004A45F8" w:rsidRPr="00671A65">
        <w:rPr>
          <w:sz w:val="28"/>
          <w:szCs w:val="28"/>
        </w:rPr>
        <w:t>3</w:t>
      </w:r>
      <w:r w:rsidRPr="00671A65">
        <w:rPr>
          <w:sz w:val="28"/>
          <w:szCs w:val="28"/>
        </w:rPr>
        <w:t xml:space="preserve">, </w:t>
      </w:r>
      <w:r w:rsidR="00060411" w:rsidRPr="00671A65">
        <w:rPr>
          <w:sz w:val="28"/>
          <w:szCs w:val="28"/>
        </w:rPr>
        <w:t>be sure to carefully review the project Introduction, Iteration 1, and Iteration 2, plus the code demos and lectures</w:t>
      </w:r>
      <w:r w:rsidRPr="00671A65">
        <w:rPr>
          <w:sz w:val="28"/>
          <w:szCs w:val="28"/>
        </w:rPr>
        <w:t>.</w:t>
      </w:r>
      <w:r w:rsidR="003815AB" w:rsidRPr="00671A65">
        <w:rPr>
          <w:sz w:val="28"/>
          <w:szCs w:val="28"/>
        </w:rPr>
        <w:t xml:space="preserve"> The overall project is 40% of your semester grade and Iteration </w:t>
      </w:r>
      <w:r w:rsidR="004A45F8" w:rsidRPr="00671A65">
        <w:rPr>
          <w:sz w:val="28"/>
          <w:szCs w:val="28"/>
        </w:rPr>
        <w:t>4</w:t>
      </w:r>
      <w:r w:rsidR="003815AB" w:rsidRPr="00671A65">
        <w:rPr>
          <w:sz w:val="28"/>
          <w:szCs w:val="28"/>
        </w:rPr>
        <w:t xml:space="preserve"> is worth </w:t>
      </w:r>
      <w:r w:rsidR="004A45F8" w:rsidRPr="00671A65">
        <w:rPr>
          <w:sz w:val="28"/>
          <w:szCs w:val="28"/>
        </w:rPr>
        <w:t>4</w:t>
      </w:r>
      <w:r w:rsidR="003815AB" w:rsidRPr="00671A65">
        <w:rPr>
          <w:sz w:val="28"/>
          <w:szCs w:val="28"/>
        </w:rPr>
        <w:t>0% of the project.</w:t>
      </w:r>
    </w:p>
    <w:p w14:paraId="65533C41" w14:textId="7C2103AE" w:rsidR="003815AB" w:rsidRPr="00671A65" w:rsidRDefault="003815AB" w:rsidP="00671A65">
      <w:pPr>
        <w:pStyle w:val="Heading1"/>
      </w:pPr>
      <w:r w:rsidRPr="00671A65">
        <w:t xml:space="preserve">Iteration </w:t>
      </w:r>
      <w:r w:rsidR="00343B3F" w:rsidRPr="00671A65">
        <w:t>3</w:t>
      </w:r>
      <w:r w:rsidR="0050167E" w:rsidRPr="00671A65">
        <w:t xml:space="preserve"> Reminder (from Intro)</w:t>
      </w:r>
      <w:r w:rsidRPr="00671A65">
        <w:t xml:space="preserve"> </w:t>
      </w:r>
      <w:r w:rsidR="0050167E" w:rsidRPr="00671A65">
        <w:br/>
      </w:r>
    </w:p>
    <w:p w14:paraId="2EDC3F36" w14:textId="77777777" w:rsidR="00235BC2" w:rsidRDefault="005C518B" w:rsidP="00C93684">
      <w:pPr>
        <w:rPr>
          <w:sz w:val="28"/>
          <w:szCs w:val="28"/>
        </w:rPr>
      </w:pPr>
      <w:r w:rsidRPr="00671A65">
        <w:rPr>
          <w:sz w:val="28"/>
          <w:szCs w:val="28"/>
        </w:rPr>
        <w:t xml:space="preserve">Finally, you get to the fun part – coding your implementation. You code the entire solution, test it using the CTO’s test data (plus your own), and really polished up the user interface. You send your implementation to the CTO along with a detailed document explaining how to compile the project, how to run it, and all details he needs to try it out </w:t>
      </w:r>
      <w:r w:rsidRPr="00671A65">
        <w:rPr>
          <w:i/>
          <w:sz w:val="28"/>
          <w:szCs w:val="28"/>
        </w:rPr>
        <w:t>without asking you for help</w:t>
      </w:r>
      <w:r w:rsidRPr="00671A65">
        <w:rPr>
          <w:sz w:val="28"/>
          <w:szCs w:val="28"/>
        </w:rPr>
        <w:t xml:space="preserve">. </w:t>
      </w:r>
    </w:p>
    <w:p w14:paraId="53424905" w14:textId="5A61406E" w:rsidR="00003CB1" w:rsidRPr="00671A65" w:rsidRDefault="005C518B" w:rsidP="00C93684">
      <w:pPr>
        <w:rPr>
          <w:b/>
          <w:i/>
          <w:sz w:val="28"/>
          <w:szCs w:val="28"/>
        </w:rPr>
      </w:pPr>
      <w:r w:rsidRPr="00671A65">
        <w:rPr>
          <w:sz w:val="28"/>
          <w:szCs w:val="28"/>
        </w:rPr>
        <w:t>You really work hard on this bit because a lot of money</w:t>
      </w:r>
      <w:r w:rsidR="00235BC2">
        <w:rPr>
          <w:sz w:val="28"/>
          <w:szCs w:val="28"/>
        </w:rPr>
        <w:t xml:space="preserve"> (aka, your grade)</w:t>
      </w:r>
      <w:r w:rsidRPr="00671A65">
        <w:rPr>
          <w:sz w:val="28"/>
          <w:szCs w:val="28"/>
        </w:rPr>
        <w:t xml:space="preserve"> is riding on the CTO’s assessment of your work. To get paid for this iteration, the CTO expects your implementation to </w:t>
      </w:r>
      <w:r w:rsidRPr="00671A65">
        <w:rPr>
          <w:i/>
          <w:sz w:val="28"/>
          <w:szCs w:val="28"/>
        </w:rPr>
        <w:t>compile easily and produce an itinerary for Mr. Pickles like the example</w:t>
      </w:r>
      <w:r w:rsidRPr="00671A65">
        <w:rPr>
          <w:sz w:val="28"/>
          <w:szCs w:val="28"/>
        </w:rPr>
        <w:t>. You can expect the CTO to look at your code and step through it.</w:t>
      </w:r>
      <w:r w:rsidR="00235BC2">
        <w:rPr>
          <w:sz w:val="28"/>
          <w:szCs w:val="28"/>
        </w:rPr>
        <w:br/>
      </w:r>
      <w:r w:rsidRPr="00671A65">
        <w:rPr>
          <w:sz w:val="28"/>
          <w:szCs w:val="28"/>
        </w:rPr>
        <w:br/>
      </w:r>
      <w:r w:rsidRPr="00671A65">
        <w:rPr>
          <w:b/>
          <w:i/>
          <w:sz w:val="28"/>
          <w:szCs w:val="28"/>
        </w:rPr>
        <w:t>IMPORTANT! Teams of 2 must implement the XML, Test Runner, and Doxygen components in Iteration 3. See below for details.</w:t>
      </w:r>
      <w:r w:rsidR="00235BC2">
        <w:rPr>
          <w:b/>
          <w:i/>
          <w:sz w:val="28"/>
          <w:szCs w:val="28"/>
        </w:rPr>
        <w:br/>
      </w:r>
    </w:p>
    <w:p w14:paraId="0160A2A8" w14:textId="77777777" w:rsidR="00003CB1" w:rsidRPr="00671A65" w:rsidRDefault="00003CB1" w:rsidP="00003CB1">
      <w:pPr>
        <w:pStyle w:val="ListParagraph"/>
        <w:numPr>
          <w:ilvl w:val="0"/>
          <w:numId w:val="6"/>
        </w:numPr>
        <w:rPr>
          <w:sz w:val="28"/>
          <w:szCs w:val="28"/>
        </w:rPr>
      </w:pPr>
      <w:r w:rsidRPr="00671A65">
        <w:rPr>
          <w:b/>
          <w:sz w:val="28"/>
          <w:szCs w:val="28"/>
        </w:rPr>
        <w:t xml:space="preserve">Iteration 3 - 5% Bonus for Team of 1 </w:t>
      </w:r>
      <w:r w:rsidRPr="00671A65">
        <w:rPr>
          <w:sz w:val="28"/>
          <w:szCs w:val="28"/>
        </w:rPr>
        <w:t xml:space="preserve">/ </w:t>
      </w:r>
      <w:r w:rsidRPr="00671A65">
        <w:rPr>
          <w:b/>
          <w:sz w:val="28"/>
          <w:szCs w:val="28"/>
          <w:highlight w:val="yellow"/>
        </w:rPr>
        <w:t>Required for Team of 2</w:t>
      </w:r>
      <w:r w:rsidRPr="00671A65">
        <w:rPr>
          <w:sz w:val="28"/>
          <w:szCs w:val="28"/>
        </w:rPr>
        <w:t xml:space="preserve"> – The CTO is not comfortable being locked into a single storage format. He loves JSON, but also knows XML is far from dead in the enterprise application space. The CTO will award a bonus if the data can also be stored using XML with a quick change to a configuration file, allowing Premium to store their data in XML </w:t>
      </w:r>
      <w:r w:rsidRPr="00671A65">
        <w:rPr>
          <w:i/>
          <w:sz w:val="28"/>
          <w:szCs w:val="28"/>
        </w:rPr>
        <w:t>or</w:t>
      </w:r>
      <w:r w:rsidRPr="00671A65">
        <w:rPr>
          <w:sz w:val="28"/>
          <w:szCs w:val="28"/>
        </w:rPr>
        <w:t xml:space="preserve"> JSON.</w:t>
      </w:r>
      <w:r w:rsidRPr="00671A65">
        <w:rPr>
          <w:sz w:val="28"/>
          <w:szCs w:val="28"/>
        </w:rPr>
        <w:br/>
      </w:r>
      <w:r w:rsidRPr="00671A65">
        <w:rPr>
          <w:b/>
          <w:i/>
          <w:sz w:val="28"/>
          <w:szCs w:val="28"/>
        </w:rPr>
        <w:t xml:space="preserve">IMPORTANT! </w:t>
      </w:r>
      <w:r w:rsidRPr="00671A65">
        <w:rPr>
          <w:i/>
          <w:sz w:val="28"/>
          <w:szCs w:val="28"/>
        </w:rPr>
        <w:t xml:space="preserve">For Teams of 2, this component is </w:t>
      </w:r>
      <w:r w:rsidRPr="00671A65">
        <w:rPr>
          <w:b/>
          <w:i/>
          <w:sz w:val="28"/>
          <w:szCs w:val="28"/>
        </w:rPr>
        <w:t>mandatory</w:t>
      </w:r>
      <w:r w:rsidRPr="00671A65">
        <w:rPr>
          <w:i/>
          <w:sz w:val="28"/>
          <w:szCs w:val="28"/>
        </w:rPr>
        <w:t>, not a bonus, and is part of Iteration 3’s grade.</w:t>
      </w:r>
      <w:r w:rsidRPr="00671A65">
        <w:rPr>
          <w:sz w:val="28"/>
          <w:szCs w:val="28"/>
        </w:rPr>
        <w:br/>
      </w:r>
    </w:p>
    <w:p w14:paraId="734CAFF0" w14:textId="77777777" w:rsidR="00003CB1" w:rsidRPr="00671A65" w:rsidRDefault="00003CB1" w:rsidP="00003CB1">
      <w:pPr>
        <w:pStyle w:val="ListParagraph"/>
        <w:numPr>
          <w:ilvl w:val="0"/>
          <w:numId w:val="6"/>
        </w:numPr>
        <w:rPr>
          <w:sz w:val="28"/>
          <w:szCs w:val="28"/>
        </w:rPr>
      </w:pPr>
      <w:r w:rsidRPr="00671A65">
        <w:rPr>
          <w:b/>
          <w:sz w:val="28"/>
          <w:szCs w:val="28"/>
        </w:rPr>
        <w:t xml:space="preserve">Iteration 3 - 5% Bonus for Team of 1 </w:t>
      </w:r>
      <w:r w:rsidRPr="00671A65">
        <w:rPr>
          <w:sz w:val="28"/>
          <w:szCs w:val="28"/>
        </w:rPr>
        <w:t xml:space="preserve">/ </w:t>
      </w:r>
      <w:r w:rsidRPr="00671A65">
        <w:rPr>
          <w:b/>
          <w:sz w:val="28"/>
          <w:szCs w:val="28"/>
          <w:highlight w:val="yellow"/>
        </w:rPr>
        <w:t>Required for Team of 2</w:t>
      </w:r>
      <w:r w:rsidRPr="00671A65">
        <w:rPr>
          <w:sz w:val="28"/>
          <w:szCs w:val="28"/>
        </w:rPr>
        <w:t>– The CTO is a big fan of test-driven development. He will pay extra if you automate testing using either NUnit (if C#) or JUnit (if Java). He knows you are terribly busy with other things and cannot load you down with so much stuff the project fails, but he firmly believes you get a performance boost and better code using automated testing, particularly early on before your UI works well.</w:t>
      </w:r>
      <w:r w:rsidRPr="00671A65">
        <w:rPr>
          <w:sz w:val="28"/>
          <w:szCs w:val="28"/>
        </w:rPr>
        <w:br/>
      </w:r>
      <w:r w:rsidRPr="00671A65">
        <w:rPr>
          <w:b/>
          <w:i/>
          <w:sz w:val="28"/>
          <w:szCs w:val="28"/>
        </w:rPr>
        <w:lastRenderedPageBreak/>
        <w:t xml:space="preserve">IMPORTANT! </w:t>
      </w:r>
      <w:r w:rsidRPr="00671A65">
        <w:rPr>
          <w:i/>
          <w:sz w:val="28"/>
          <w:szCs w:val="28"/>
        </w:rPr>
        <w:t xml:space="preserve">For Teams of 2, this component is </w:t>
      </w:r>
      <w:r w:rsidRPr="00671A65">
        <w:rPr>
          <w:b/>
          <w:i/>
          <w:sz w:val="28"/>
          <w:szCs w:val="28"/>
        </w:rPr>
        <w:t>mandatory</w:t>
      </w:r>
      <w:r w:rsidRPr="00671A65">
        <w:rPr>
          <w:i/>
          <w:sz w:val="28"/>
          <w:szCs w:val="28"/>
        </w:rPr>
        <w:t>, not a bonus, and is part of Iteration 3’s grade.</w:t>
      </w:r>
      <w:r w:rsidRPr="00671A65">
        <w:rPr>
          <w:sz w:val="28"/>
          <w:szCs w:val="28"/>
        </w:rPr>
        <w:br/>
      </w:r>
    </w:p>
    <w:p w14:paraId="60069122" w14:textId="77777777" w:rsidR="00003CB1" w:rsidRPr="00671A65" w:rsidRDefault="00003CB1" w:rsidP="00003CB1">
      <w:pPr>
        <w:pStyle w:val="ListParagraph"/>
        <w:numPr>
          <w:ilvl w:val="0"/>
          <w:numId w:val="6"/>
        </w:numPr>
        <w:rPr>
          <w:sz w:val="28"/>
          <w:szCs w:val="28"/>
        </w:rPr>
      </w:pPr>
      <w:r w:rsidRPr="00671A65">
        <w:rPr>
          <w:b/>
          <w:sz w:val="28"/>
          <w:szCs w:val="28"/>
        </w:rPr>
        <w:t xml:space="preserve">Iteration 3 - 5% Bonus for Team of 1 </w:t>
      </w:r>
      <w:r w:rsidRPr="00671A65">
        <w:rPr>
          <w:sz w:val="28"/>
          <w:szCs w:val="28"/>
        </w:rPr>
        <w:t xml:space="preserve">/ </w:t>
      </w:r>
      <w:r w:rsidRPr="00671A65">
        <w:rPr>
          <w:b/>
          <w:sz w:val="28"/>
          <w:szCs w:val="28"/>
          <w:highlight w:val="yellow"/>
        </w:rPr>
        <w:t>Required for Team of 2</w:t>
      </w:r>
      <w:r w:rsidRPr="00671A65">
        <w:rPr>
          <w:b/>
          <w:sz w:val="28"/>
          <w:szCs w:val="28"/>
        </w:rPr>
        <w:t xml:space="preserve"> </w:t>
      </w:r>
      <w:r w:rsidRPr="00671A65">
        <w:rPr>
          <w:sz w:val="28"/>
          <w:szCs w:val="28"/>
        </w:rPr>
        <w:t>– The CTO has no life and enjoys reading API documentation online on his days off. He has already required that you write appropriate comments in your project, so you’re halfway there getting this bonus. Using Doxygen, automatically generate an HTML site that helps developers navigate your project’s API. Doxygen can work with both C# and Java projects.</w:t>
      </w:r>
      <w:r w:rsidRPr="00671A65">
        <w:rPr>
          <w:sz w:val="28"/>
          <w:szCs w:val="28"/>
        </w:rPr>
        <w:br/>
      </w:r>
      <w:r w:rsidRPr="00671A65">
        <w:rPr>
          <w:b/>
          <w:i/>
          <w:sz w:val="28"/>
          <w:szCs w:val="28"/>
        </w:rPr>
        <w:t xml:space="preserve">IMPORTANT! </w:t>
      </w:r>
      <w:r w:rsidRPr="00671A65">
        <w:rPr>
          <w:i/>
          <w:sz w:val="28"/>
          <w:szCs w:val="28"/>
        </w:rPr>
        <w:t xml:space="preserve">For Teams of 2, this component is </w:t>
      </w:r>
      <w:r w:rsidRPr="00671A65">
        <w:rPr>
          <w:b/>
          <w:i/>
          <w:sz w:val="28"/>
          <w:szCs w:val="28"/>
        </w:rPr>
        <w:t>mandatory</w:t>
      </w:r>
      <w:r w:rsidRPr="00671A65">
        <w:rPr>
          <w:i/>
          <w:sz w:val="28"/>
          <w:szCs w:val="28"/>
        </w:rPr>
        <w:t>, not a bonus, and is part of Iteration 3’s grade.</w:t>
      </w:r>
      <w:r w:rsidRPr="00671A65">
        <w:rPr>
          <w:i/>
          <w:sz w:val="28"/>
          <w:szCs w:val="28"/>
        </w:rPr>
        <w:br/>
      </w:r>
    </w:p>
    <w:p w14:paraId="76FAAFF9" w14:textId="77777777" w:rsidR="00003CB1" w:rsidRPr="00671A65" w:rsidRDefault="00003CB1" w:rsidP="00003CB1">
      <w:pPr>
        <w:pStyle w:val="ListParagraph"/>
        <w:numPr>
          <w:ilvl w:val="0"/>
          <w:numId w:val="6"/>
        </w:numPr>
        <w:rPr>
          <w:sz w:val="28"/>
          <w:szCs w:val="28"/>
        </w:rPr>
      </w:pPr>
      <w:r w:rsidRPr="00671A65">
        <w:rPr>
          <w:b/>
          <w:sz w:val="28"/>
          <w:szCs w:val="28"/>
        </w:rPr>
        <w:t>Iteration 3 - 10% Bonus</w:t>
      </w:r>
      <w:r w:rsidRPr="00671A65">
        <w:rPr>
          <w:sz w:val="28"/>
          <w:szCs w:val="28"/>
        </w:rPr>
        <w:t xml:space="preserve"> – The CTO is a </w:t>
      </w:r>
      <w:r w:rsidRPr="00671A65">
        <w:rPr>
          <w:i/>
          <w:sz w:val="28"/>
          <w:szCs w:val="28"/>
        </w:rPr>
        <w:t>big fan</w:t>
      </w:r>
      <w:r w:rsidRPr="00671A65">
        <w:rPr>
          <w:sz w:val="28"/>
          <w:szCs w:val="28"/>
        </w:rPr>
        <w:t xml:space="preserve"> of open source projects and encourages you to share your designs and code on GitHub. He thinks it helps you build your portfolio to impress future clients – interviews are so much better when you have actual work to show. Further, it demonstrates you know a bit about source control – something so many CS graduates know little about, but employers really value. The CTO </w:t>
      </w:r>
      <w:r w:rsidRPr="00671A65">
        <w:rPr>
          <w:i/>
          <w:sz w:val="28"/>
          <w:szCs w:val="28"/>
        </w:rPr>
        <w:t>sincerely</w:t>
      </w:r>
      <w:r w:rsidRPr="00671A65">
        <w:rPr>
          <w:sz w:val="28"/>
          <w:szCs w:val="28"/>
        </w:rPr>
        <w:t xml:space="preserve"> hopes you do a great job building a GitHub repo and readme.md that shows off your great designs. He fondly recalls a project he did in graduate school for Dr. Edward Jung’s Theory of Computation class and passes along the GitHub repo link as an example:</w:t>
      </w:r>
      <w:r w:rsidRPr="00671A65">
        <w:rPr>
          <w:sz w:val="28"/>
          <w:szCs w:val="28"/>
        </w:rPr>
        <w:br/>
      </w:r>
      <w:hyperlink r:id="rId8" w:history="1">
        <w:r w:rsidRPr="00671A65">
          <w:rPr>
            <w:rStyle w:val="Hyperlink"/>
            <w:sz w:val="28"/>
            <w:szCs w:val="28"/>
          </w:rPr>
          <w:t>https://jadkisson.github.io/dfa/</w:t>
        </w:r>
      </w:hyperlink>
      <w:r w:rsidRPr="00671A65">
        <w:rPr>
          <w:sz w:val="28"/>
          <w:szCs w:val="28"/>
        </w:rPr>
        <w:t xml:space="preserve"> </w:t>
      </w:r>
      <w:r w:rsidRPr="00671A65">
        <w:rPr>
          <w:sz w:val="28"/>
          <w:szCs w:val="28"/>
        </w:rPr>
        <w:br/>
      </w:r>
      <w:hyperlink r:id="rId9" w:history="1">
        <w:r w:rsidRPr="00671A65">
          <w:rPr>
            <w:rStyle w:val="Hyperlink"/>
            <w:sz w:val="28"/>
            <w:szCs w:val="28"/>
          </w:rPr>
          <w:t>https://github.com/jadkisson/dfa</w:t>
        </w:r>
      </w:hyperlink>
      <w:r w:rsidRPr="00671A65">
        <w:rPr>
          <w:sz w:val="28"/>
          <w:szCs w:val="28"/>
        </w:rPr>
        <w:t xml:space="preserve">  </w:t>
      </w:r>
      <w:r w:rsidRPr="00671A65">
        <w:rPr>
          <w:sz w:val="28"/>
          <w:szCs w:val="28"/>
        </w:rPr>
        <w:br/>
      </w:r>
    </w:p>
    <w:p w14:paraId="388D0678" w14:textId="3C15132A" w:rsidR="00671A65" w:rsidRDefault="00003CB1" w:rsidP="00C93684">
      <w:pPr>
        <w:pStyle w:val="ListParagraph"/>
        <w:numPr>
          <w:ilvl w:val="0"/>
          <w:numId w:val="6"/>
        </w:numPr>
        <w:rPr>
          <w:sz w:val="28"/>
          <w:szCs w:val="28"/>
        </w:rPr>
      </w:pPr>
      <w:r w:rsidRPr="00671A65">
        <w:rPr>
          <w:b/>
          <w:sz w:val="28"/>
          <w:szCs w:val="28"/>
        </w:rPr>
        <w:t>Iteration 3 - 10% Bonus</w:t>
      </w:r>
      <w:r w:rsidRPr="00671A65">
        <w:rPr>
          <w:sz w:val="28"/>
          <w:szCs w:val="28"/>
        </w:rPr>
        <w:t xml:space="preserve"> – The CTO thinks the web is even better than America Online. He will award a 10% bonus if the user interface is implemented in a browser using either React or Angular because these days, the best apps run on the web. The CTO does not care what web server you use, provided it follows the Model View Controller pattern and he doesn’t have to install a million complex things on his computer to test your project.</w:t>
      </w:r>
    </w:p>
    <w:p w14:paraId="0F8D15B1" w14:textId="77777777" w:rsidR="00671A65" w:rsidRDefault="00671A65">
      <w:pPr>
        <w:rPr>
          <w:sz w:val="28"/>
          <w:szCs w:val="28"/>
        </w:rPr>
      </w:pPr>
      <w:r>
        <w:rPr>
          <w:sz w:val="28"/>
          <w:szCs w:val="28"/>
        </w:rPr>
        <w:br w:type="page"/>
      </w:r>
    </w:p>
    <w:p w14:paraId="5549B578" w14:textId="25AACB02" w:rsidR="005C5847" w:rsidRPr="00671A65" w:rsidRDefault="00837A2B" w:rsidP="00671A65">
      <w:pPr>
        <w:pStyle w:val="Heading1"/>
      </w:pPr>
      <w:r w:rsidRPr="00671A65">
        <w:lastRenderedPageBreak/>
        <w:t>UI Flows</w:t>
      </w:r>
      <w:r w:rsidR="007B40DE" w:rsidRPr="00671A65">
        <w:br/>
      </w:r>
    </w:p>
    <w:p w14:paraId="03FD0DBB" w14:textId="25ABDA44" w:rsidR="00837A2B" w:rsidRPr="00671A65" w:rsidRDefault="00FE6F9F" w:rsidP="00837A2B">
      <w:pPr>
        <w:pStyle w:val="ListParagraph"/>
        <w:numPr>
          <w:ilvl w:val="0"/>
          <w:numId w:val="6"/>
        </w:numPr>
        <w:rPr>
          <w:b/>
          <w:sz w:val="28"/>
          <w:szCs w:val="28"/>
        </w:rPr>
      </w:pPr>
      <w:r w:rsidRPr="00671A65">
        <w:rPr>
          <w:b/>
          <w:sz w:val="28"/>
          <w:szCs w:val="28"/>
        </w:rPr>
        <w:t>When application starts</w:t>
      </w:r>
    </w:p>
    <w:p w14:paraId="1E047C11" w14:textId="4CE121CB" w:rsidR="00837A2B" w:rsidRPr="00671A65" w:rsidRDefault="00837A2B" w:rsidP="00837A2B">
      <w:pPr>
        <w:pStyle w:val="ListParagraph"/>
        <w:numPr>
          <w:ilvl w:val="1"/>
          <w:numId w:val="6"/>
        </w:numPr>
        <w:rPr>
          <w:sz w:val="28"/>
          <w:szCs w:val="28"/>
        </w:rPr>
      </w:pPr>
      <w:r w:rsidRPr="00671A65">
        <w:rPr>
          <w:sz w:val="28"/>
          <w:szCs w:val="28"/>
        </w:rPr>
        <w:t>Start application and choose which Agent you are. Choose Agent once.</w:t>
      </w:r>
      <w:r w:rsidRPr="00671A65">
        <w:rPr>
          <w:sz w:val="28"/>
          <w:szCs w:val="28"/>
        </w:rPr>
        <w:br/>
      </w:r>
      <w:r w:rsidRPr="00671A65">
        <w:rPr>
          <w:i/>
          <w:sz w:val="28"/>
          <w:szCs w:val="28"/>
        </w:rPr>
        <w:t>Show list of Agents from the TravelAgent singleton and choose one.</w:t>
      </w:r>
      <w:r w:rsidR="00FE6F9F" w:rsidRPr="00671A65">
        <w:rPr>
          <w:i/>
          <w:sz w:val="28"/>
          <w:szCs w:val="28"/>
        </w:rPr>
        <w:br/>
      </w:r>
    </w:p>
    <w:p w14:paraId="2D186B27" w14:textId="16E30A0C" w:rsidR="00837A2B" w:rsidRPr="00671A65" w:rsidRDefault="00837A2B" w:rsidP="00837A2B">
      <w:pPr>
        <w:pStyle w:val="ListParagraph"/>
        <w:numPr>
          <w:ilvl w:val="0"/>
          <w:numId w:val="6"/>
        </w:numPr>
        <w:rPr>
          <w:sz w:val="28"/>
          <w:szCs w:val="28"/>
        </w:rPr>
      </w:pPr>
      <w:r w:rsidRPr="00671A65">
        <w:rPr>
          <w:b/>
          <w:sz w:val="28"/>
          <w:szCs w:val="28"/>
        </w:rPr>
        <w:t xml:space="preserve">UI flow #1 – </w:t>
      </w:r>
      <w:r w:rsidR="00FE6F9F" w:rsidRPr="00671A65">
        <w:rPr>
          <w:b/>
          <w:sz w:val="28"/>
          <w:szCs w:val="28"/>
        </w:rPr>
        <w:t>C</w:t>
      </w:r>
      <w:r w:rsidRPr="00671A65">
        <w:rPr>
          <w:b/>
          <w:sz w:val="28"/>
          <w:szCs w:val="28"/>
        </w:rPr>
        <w:t>reate a new Trip (can be stopped at any point in process and resumed later)</w:t>
      </w:r>
      <w:r w:rsidR="001C53B0" w:rsidRPr="00671A65">
        <w:rPr>
          <w:b/>
          <w:sz w:val="28"/>
          <w:szCs w:val="28"/>
        </w:rPr>
        <w:br/>
      </w:r>
      <w:r w:rsidR="001C53B0" w:rsidRPr="00671A65">
        <w:rPr>
          <w:i/>
          <w:sz w:val="28"/>
          <w:szCs w:val="28"/>
        </w:rPr>
        <w:t>This flow will be managed by the state machine pattern.</w:t>
      </w:r>
      <w:r w:rsidR="00AF2F8C" w:rsidRPr="00671A65">
        <w:rPr>
          <w:i/>
          <w:sz w:val="28"/>
          <w:szCs w:val="28"/>
        </w:rPr>
        <w:t xml:space="preserve"> Implement each state as a separate concrete class. You must be able to load a Trip into the state machine at any state and pick up the process to complete the Trip.</w:t>
      </w:r>
    </w:p>
    <w:p w14:paraId="1CD374FC" w14:textId="157076D2" w:rsidR="00837A2B" w:rsidRPr="00671A65" w:rsidRDefault="00837A2B" w:rsidP="00837A2B">
      <w:pPr>
        <w:pStyle w:val="ListParagraph"/>
        <w:numPr>
          <w:ilvl w:val="1"/>
          <w:numId w:val="6"/>
        </w:numPr>
        <w:rPr>
          <w:sz w:val="28"/>
          <w:szCs w:val="28"/>
        </w:rPr>
      </w:pPr>
      <w:r w:rsidRPr="00671A65">
        <w:rPr>
          <w:sz w:val="28"/>
          <w:szCs w:val="28"/>
        </w:rPr>
        <w:t>Create a new Trip and auto-assign a unique ID</w:t>
      </w:r>
      <w:r w:rsidR="00AF2F8C" w:rsidRPr="00671A65">
        <w:rPr>
          <w:sz w:val="28"/>
          <w:szCs w:val="28"/>
        </w:rPr>
        <w:br/>
      </w:r>
      <w:r w:rsidR="00AF2F8C" w:rsidRPr="00671A65">
        <w:rPr>
          <w:i/>
          <w:sz w:val="28"/>
          <w:szCs w:val="28"/>
        </w:rPr>
        <w:t>Automatically advance to next state</w:t>
      </w:r>
      <w:r w:rsidR="00FE0113" w:rsidRPr="00671A65">
        <w:rPr>
          <w:i/>
          <w:sz w:val="28"/>
          <w:szCs w:val="28"/>
        </w:rPr>
        <w:t>.</w:t>
      </w:r>
    </w:p>
    <w:p w14:paraId="773BBBC3" w14:textId="77777777" w:rsidR="00837A2B" w:rsidRPr="00671A65" w:rsidRDefault="00837A2B" w:rsidP="00837A2B">
      <w:pPr>
        <w:pStyle w:val="ListParagraph"/>
        <w:numPr>
          <w:ilvl w:val="1"/>
          <w:numId w:val="6"/>
        </w:numPr>
        <w:rPr>
          <w:sz w:val="28"/>
          <w:szCs w:val="28"/>
        </w:rPr>
      </w:pPr>
      <w:r w:rsidRPr="00671A65">
        <w:rPr>
          <w:sz w:val="28"/>
          <w:szCs w:val="28"/>
        </w:rPr>
        <w:t>Add 1..* Travelers to trip (from existing Travelers list)</w:t>
      </w:r>
    </w:p>
    <w:p w14:paraId="499F2E56" w14:textId="3B3FAC9D" w:rsidR="00837A2B" w:rsidRPr="00671A65" w:rsidRDefault="00837A2B" w:rsidP="00837A2B">
      <w:pPr>
        <w:pStyle w:val="ListParagraph"/>
        <w:numPr>
          <w:ilvl w:val="2"/>
          <w:numId w:val="6"/>
        </w:numPr>
        <w:rPr>
          <w:sz w:val="28"/>
          <w:szCs w:val="28"/>
        </w:rPr>
      </w:pPr>
      <w:r w:rsidRPr="00671A65">
        <w:rPr>
          <w:sz w:val="28"/>
          <w:szCs w:val="28"/>
        </w:rPr>
        <w:t>You will choose each Traveler from a list of Persons. Travelers must be unique within a Trip.</w:t>
      </w:r>
      <w:r w:rsidR="00AC4AFF" w:rsidRPr="00671A65">
        <w:rPr>
          <w:sz w:val="28"/>
          <w:szCs w:val="28"/>
        </w:rPr>
        <w:br/>
      </w:r>
      <w:r w:rsidR="00AC4AFF" w:rsidRPr="00671A65">
        <w:rPr>
          <w:i/>
          <w:sz w:val="28"/>
          <w:szCs w:val="28"/>
        </w:rPr>
        <w:t>Show list of People in the Person singleton, then choose one, then repeat.</w:t>
      </w:r>
      <w:r w:rsidR="00E362D6" w:rsidRPr="00671A65">
        <w:rPr>
          <w:i/>
          <w:sz w:val="28"/>
          <w:szCs w:val="28"/>
        </w:rPr>
        <w:t xml:space="preserve"> If user enters “later”, save Trip via Write factory and JSON strategy using </w:t>
      </w:r>
      <w:r w:rsidR="005C559C" w:rsidRPr="00671A65">
        <w:rPr>
          <w:i/>
          <w:sz w:val="28"/>
          <w:szCs w:val="28"/>
        </w:rPr>
        <w:t>serialization</w:t>
      </w:r>
      <w:r w:rsidR="00FE0113" w:rsidRPr="00671A65">
        <w:rPr>
          <w:i/>
          <w:sz w:val="28"/>
          <w:szCs w:val="28"/>
        </w:rPr>
        <w:t xml:space="preserve"> and go to UI flow #2.</w:t>
      </w:r>
      <w:r w:rsidR="005C559C" w:rsidRPr="00671A65">
        <w:rPr>
          <w:i/>
          <w:sz w:val="28"/>
          <w:szCs w:val="28"/>
        </w:rPr>
        <w:t xml:space="preserve"> If user enters “done”, go to next state</w:t>
      </w:r>
      <w:r w:rsidR="00733B29" w:rsidRPr="00671A65">
        <w:rPr>
          <w:i/>
          <w:sz w:val="28"/>
          <w:szCs w:val="28"/>
        </w:rPr>
        <w:t xml:space="preserve"> (if 1..* added)</w:t>
      </w:r>
      <w:r w:rsidR="005C559C" w:rsidRPr="00671A65">
        <w:rPr>
          <w:i/>
          <w:sz w:val="28"/>
          <w:szCs w:val="28"/>
        </w:rPr>
        <w:t>.</w:t>
      </w:r>
    </w:p>
    <w:p w14:paraId="7AC174E0" w14:textId="77777777" w:rsidR="00837A2B" w:rsidRPr="00671A65" w:rsidRDefault="00837A2B" w:rsidP="00837A2B">
      <w:pPr>
        <w:pStyle w:val="ListParagraph"/>
        <w:numPr>
          <w:ilvl w:val="1"/>
          <w:numId w:val="6"/>
        </w:numPr>
        <w:rPr>
          <w:sz w:val="28"/>
          <w:szCs w:val="28"/>
        </w:rPr>
      </w:pPr>
      <w:r w:rsidRPr="00671A65">
        <w:rPr>
          <w:sz w:val="28"/>
          <w:szCs w:val="28"/>
        </w:rPr>
        <w:t>Add 1..* Packages to trip (from existing Packages list)</w:t>
      </w:r>
    </w:p>
    <w:p w14:paraId="6AADBB32" w14:textId="596C4E48" w:rsidR="00837A2B" w:rsidRPr="00671A65" w:rsidRDefault="00837A2B" w:rsidP="00837A2B">
      <w:pPr>
        <w:pStyle w:val="ListParagraph"/>
        <w:numPr>
          <w:ilvl w:val="2"/>
          <w:numId w:val="6"/>
        </w:numPr>
        <w:rPr>
          <w:sz w:val="28"/>
          <w:szCs w:val="28"/>
        </w:rPr>
      </w:pPr>
      <w:r w:rsidRPr="00671A65">
        <w:rPr>
          <w:sz w:val="28"/>
          <w:szCs w:val="28"/>
        </w:rPr>
        <w:t xml:space="preserve">One Package includes a Travels From, a Travels To, a Price, and Hours of Travel. You will choose Travels From and Travels To from a list of existing Places. </w:t>
      </w:r>
      <w:r w:rsidR="000A78F2" w:rsidRPr="00671A65">
        <w:rPr>
          <w:sz w:val="28"/>
          <w:szCs w:val="28"/>
        </w:rPr>
        <w:br/>
      </w:r>
      <w:r w:rsidR="000A78F2" w:rsidRPr="00671A65">
        <w:rPr>
          <w:i/>
          <w:sz w:val="28"/>
          <w:szCs w:val="28"/>
        </w:rPr>
        <w:t>Show list of Packages in the Package singleton, then choose one, then repeat.</w:t>
      </w:r>
      <w:r w:rsidR="005C559C" w:rsidRPr="00671A65">
        <w:rPr>
          <w:i/>
          <w:sz w:val="28"/>
          <w:szCs w:val="28"/>
        </w:rPr>
        <w:t xml:space="preserve"> If user enters “later”, save Trip via Write factory and JSON strategy using serialization</w:t>
      </w:r>
      <w:r w:rsidR="009B763C" w:rsidRPr="00671A65">
        <w:rPr>
          <w:i/>
          <w:sz w:val="28"/>
          <w:szCs w:val="28"/>
        </w:rPr>
        <w:t xml:space="preserve"> and go to UI flow #2.</w:t>
      </w:r>
      <w:r w:rsidR="005C559C" w:rsidRPr="00671A65">
        <w:rPr>
          <w:i/>
          <w:sz w:val="28"/>
          <w:szCs w:val="28"/>
        </w:rPr>
        <w:t xml:space="preserve"> If user enters “done”, go to next state</w:t>
      </w:r>
      <w:r w:rsidR="00733B29" w:rsidRPr="00671A65">
        <w:rPr>
          <w:i/>
          <w:sz w:val="28"/>
          <w:szCs w:val="28"/>
        </w:rPr>
        <w:t xml:space="preserve"> (if 1..* added)</w:t>
      </w:r>
      <w:r w:rsidR="005C559C" w:rsidRPr="00671A65">
        <w:rPr>
          <w:i/>
          <w:sz w:val="28"/>
          <w:szCs w:val="28"/>
        </w:rPr>
        <w:t>.</w:t>
      </w:r>
    </w:p>
    <w:p w14:paraId="25F356E4" w14:textId="7CDAA1CF" w:rsidR="00837A2B" w:rsidRPr="00671A65" w:rsidRDefault="00837A2B" w:rsidP="00837A2B">
      <w:pPr>
        <w:pStyle w:val="ListParagraph"/>
        <w:numPr>
          <w:ilvl w:val="1"/>
          <w:numId w:val="6"/>
        </w:numPr>
        <w:rPr>
          <w:sz w:val="28"/>
          <w:szCs w:val="28"/>
        </w:rPr>
      </w:pPr>
      <w:r w:rsidRPr="00671A65">
        <w:rPr>
          <w:sz w:val="28"/>
          <w:szCs w:val="28"/>
        </w:rPr>
        <w:t>Choose Payment By Person.</w:t>
      </w:r>
      <w:r w:rsidR="000A78F2" w:rsidRPr="00671A65">
        <w:rPr>
          <w:sz w:val="28"/>
          <w:szCs w:val="28"/>
        </w:rPr>
        <w:br/>
      </w:r>
      <w:r w:rsidR="000A78F2" w:rsidRPr="00671A65">
        <w:rPr>
          <w:i/>
          <w:sz w:val="28"/>
          <w:szCs w:val="28"/>
        </w:rPr>
        <w:t>Show list of People in the Person singleton, then choose one</w:t>
      </w:r>
      <w:r w:rsidR="005C559C" w:rsidRPr="00671A65">
        <w:rPr>
          <w:i/>
          <w:sz w:val="28"/>
          <w:szCs w:val="28"/>
        </w:rPr>
        <w:t>. If user enters “later”, save Trip via Write factory and JSON strategy using serialization</w:t>
      </w:r>
      <w:r w:rsidR="009B763C" w:rsidRPr="00671A65">
        <w:rPr>
          <w:i/>
          <w:sz w:val="28"/>
          <w:szCs w:val="28"/>
        </w:rPr>
        <w:t xml:space="preserve"> and go to UI flow #2</w:t>
      </w:r>
      <w:r w:rsidR="005C559C" w:rsidRPr="00671A65">
        <w:rPr>
          <w:i/>
          <w:sz w:val="28"/>
          <w:szCs w:val="28"/>
        </w:rPr>
        <w:t xml:space="preserve">. </w:t>
      </w:r>
      <w:r w:rsidR="00907E1B" w:rsidRPr="00671A65">
        <w:rPr>
          <w:i/>
          <w:sz w:val="28"/>
          <w:szCs w:val="28"/>
        </w:rPr>
        <w:t>When user picks one person</w:t>
      </w:r>
      <w:r w:rsidR="005C559C" w:rsidRPr="00671A65">
        <w:rPr>
          <w:i/>
          <w:sz w:val="28"/>
          <w:szCs w:val="28"/>
        </w:rPr>
        <w:t>, go to next state.</w:t>
      </w:r>
    </w:p>
    <w:p w14:paraId="1213FA6F" w14:textId="0D829D8F" w:rsidR="009B763C" w:rsidRPr="00671A65" w:rsidRDefault="00837A2B" w:rsidP="00837A2B">
      <w:pPr>
        <w:pStyle w:val="ListParagraph"/>
        <w:numPr>
          <w:ilvl w:val="1"/>
          <w:numId w:val="6"/>
        </w:numPr>
        <w:rPr>
          <w:sz w:val="28"/>
          <w:szCs w:val="28"/>
        </w:rPr>
      </w:pPr>
      <w:r w:rsidRPr="00671A65">
        <w:rPr>
          <w:sz w:val="28"/>
          <w:szCs w:val="28"/>
        </w:rPr>
        <w:t xml:space="preserve">Choose Payment Type </w:t>
      </w:r>
      <w:r w:rsidR="009B763C" w:rsidRPr="00671A65">
        <w:rPr>
          <w:sz w:val="28"/>
          <w:szCs w:val="28"/>
        </w:rPr>
        <w:br/>
      </w:r>
      <w:r w:rsidR="009B763C" w:rsidRPr="00671A65">
        <w:rPr>
          <w:i/>
          <w:sz w:val="28"/>
          <w:szCs w:val="28"/>
        </w:rPr>
        <w:t>Cash, check, or charge. Conditionally go to Cash state, Check state, or Charge</w:t>
      </w:r>
      <w:r w:rsidR="009B763C" w:rsidRPr="00671A65">
        <w:rPr>
          <w:sz w:val="28"/>
          <w:szCs w:val="28"/>
        </w:rPr>
        <w:t xml:space="preserve"> state based on payment type. </w:t>
      </w:r>
      <w:r w:rsidR="009B763C" w:rsidRPr="00671A65">
        <w:rPr>
          <w:i/>
          <w:sz w:val="28"/>
          <w:szCs w:val="28"/>
        </w:rPr>
        <w:t>If user enters “later”, save Trip via Write factory and JSON strategy using serialization and go to UI flow #2.</w:t>
      </w:r>
    </w:p>
    <w:p w14:paraId="0359279F" w14:textId="2ACE13F1" w:rsidR="00837A2B" w:rsidRPr="00671A65" w:rsidRDefault="00837A2B" w:rsidP="00837A2B">
      <w:pPr>
        <w:pStyle w:val="ListParagraph"/>
        <w:numPr>
          <w:ilvl w:val="1"/>
          <w:numId w:val="6"/>
        </w:numPr>
        <w:rPr>
          <w:sz w:val="28"/>
          <w:szCs w:val="28"/>
        </w:rPr>
      </w:pPr>
      <w:r w:rsidRPr="00671A65">
        <w:rPr>
          <w:sz w:val="28"/>
          <w:szCs w:val="28"/>
        </w:rPr>
        <w:lastRenderedPageBreak/>
        <w:t>and collect appropriate details (card, check number, amount, etc.)</w:t>
      </w:r>
      <w:r w:rsidR="005C559C" w:rsidRPr="00671A65">
        <w:rPr>
          <w:sz w:val="28"/>
          <w:szCs w:val="28"/>
        </w:rPr>
        <w:br/>
      </w:r>
      <w:r w:rsidR="00733B29" w:rsidRPr="00671A65">
        <w:rPr>
          <w:i/>
          <w:sz w:val="28"/>
          <w:szCs w:val="28"/>
        </w:rPr>
        <w:t>If user enters “later”, save Trip via Write factory and JSON strategy using serialization and go to UI flow #2.</w:t>
      </w:r>
      <w:r w:rsidR="005C559C" w:rsidRPr="00671A65">
        <w:rPr>
          <w:i/>
          <w:sz w:val="28"/>
          <w:szCs w:val="28"/>
        </w:rPr>
        <w:t xml:space="preserve"> </w:t>
      </w:r>
      <w:r w:rsidR="00907E1B" w:rsidRPr="00671A65">
        <w:rPr>
          <w:i/>
          <w:sz w:val="28"/>
          <w:szCs w:val="28"/>
        </w:rPr>
        <w:t xml:space="preserve">When user picks </w:t>
      </w:r>
      <w:r w:rsidR="009B763C" w:rsidRPr="00671A65">
        <w:rPr>
          <w:i/>
          <w:sz w:val="28"/>
          <w:szCs w:val="28"/>
        </w:rPr>
        <w:t xml:space="preserve">payment type and completes details, </w:t>
      </w:r>
      <w:r w:rsidR="005C559C" w:rsidRPr="00671A65">
        <w:rPr>
          <w:i/>
          <w:sz w:val="28"/>
          <w:szCs w:val="28"/>
        </w:rPr>
        <w:t>go to next state.</w:t>
      </w:r>
    </w:p>
    <w:p w14:paraId="0E51BA7C" w14:textId="77777777" w:rsidR="00837A2B" w:rsidRPr="00671A65" w:rsidRDefault="00837A2B" w:rsidP="00837A2B">
      <w:pPr>
        <w:pStyle w:val="ListParagraph"/>
        <w:numPr>
          <w:ilvl w:val="1"/>
          <w:numId w:val="6"/>
        </w:numPr>
        <w:rPr>
          <w:sz w:val="28"/>
          <w:szCs w:val="28"/>
        </w:rPr>
      </w:pPr>
      <w:r w:rsidRPr="00671A65">
        <w:rPr>
          <w:sz w:val="28"/>
          <w:szCs w:val="28"/>
        </w:rPr>
        <w:t>Payment must be equal to sum of Package.Price collection to become PaidInFull. If not PaidInFull, return to prior step.</w:t>
      </w:r>
    </w:p>
    <w:p w14:paraId="706BD19B" w14:textId="77777777" w:rsidR="00837A2B" w:rsidRPr="00671A65" w:rsidRDefault="00837A2B" w:rsidP="00837A2B">
      <w:pPr>
        <w:pStyle w:val="ListParagraph"/>
        <w:numPr>
          <w:ilvl w:val="1"/>
          <w:numId w:val="6"/>
        </w:numPr>
        <w:rPr>
          <w:sz w:val="28"/>
          <w:szCs w:val="28"/>
        </w:rPr>
      </w:pPr>
      <w:r w:rsidRPr="00671A65">
        <w:rPr>
          <w:sz w:val="28"/>
          <w:szCs w:val="28"/>
        </w:rPr>
        <w:t>Add 1 Payment to Trip.</w:t>
      </w:r>
    </w:p>
    <w:p w14:paraId="735507BD" w14:textId="3F133175" w:rsidR="00837A2B" w:rsidRPr="00671A65" w:rsidRDefault="00837A2B" w:rsidP="00837A2B">
      <w:pPr>
        <w:pStyle w:val="ListParagraph"/>
        <w:numPr>
          <w:ilvl w:val="1"/>
          <w:numId w:val="6"/>
        </w:numPr>
        <w:rPr>
          <w:sz w:val="28"/>
          <w:szCs w:val="28"/>
        </w:rPr>
      </w:pPr>
      <w:r w:rsidRPr="00671A65">
        <w:rPr>
          <w:sz w:val="28"/>
          <w:szCs w:val="28"/>
        </w:rPr>
        <w:t>Update Trip to add a required thank you note.</w:t>
      </w:r>
      <w:r w:rsidR="005C559C" w:rsidRPr="00671A65">
        <w:rPr>
          <w:sz w:val="28"/>
          <w:szCs w:val="28"/>
        </w:rPr>
        <w:br/>
      </w:r>
      <w:r w:rsidR="00733B29" w:rsidRPr="00671A65">
        <w:rPr>
          <w:i/>
          <w:sz w:val="28"/>
          <w:szCs w:val="28"/>
        </w:rPr>
        <w:t>If user enters “later”, save Trip via Write factory and JSON strategy using serialization and go to UI flow #2.</w:t>
      </w:r>
      <w:r w:rsidR="005C559C" w:rsidRPr="00671A65">
        <w:rPr>
          <w:i/>
          <w:sz w:val="28"/>
          <w:szCs w:val="28"/>
        </w:rPr>
        <w:t xml:space="preserve"> If user enters “done”, go to next state</w:t>
      </w:r>
      <w:r w:rsidR="00341916" w:rsidRPr="00671A65">
        <w:rPr>
          <w:i/>
          <w:sz w:val="28"/>
          <w:szCs w:val="28"/>
        </w:rPr>
        <w:t xml:space="preserve"> if note is at least 5 characters</w:t>
      </w:r>
      <w:r w:rsidR="005C559C" w:rsidRPr="00671A65">
        <w:rPr>
          <w:i/>
          <w:sz w:val="28"/>
          <w:szCs w:val="28"/>
        </w:rPr>
        <w:t xml:space="preserve">. </w:t>
      </w:r>
      <w:r w:rsidR="00BB2568" w:rsidRPr="00671A65">
        <w:rPr>
          <w:i/>
          <w:sz w:val="28"/>
          <w:szCs w:val="28"/>
        </w:rPr>
        <w:t xml:space="preserve">Once </w:t>
      </w:r>
      <w:r w:rsidR="005C559C" w:rsidRPr="00671A65">
        <w:rPr>
          <w:i/>
          <w:sz w:val="28"/>
          <w:szCs w:val="28"/>
        </w:rPr>
        <w:t xml:space="preserve">a valid </w:t>
      </w:r>
      <w:r w:rsidR="00BB2568" w:rsidRPr="00671A65">
        <w:rPr>
          <w:i/>
          <w:sz w:val="28"/>
          <w:szCs w:val="28"/>
        </w:rPr>
        <w:t xml:space="preserve">thank you note is entered, trip is complete. Use Write Factory and </w:t>
      </w:r>
      <w:r w:rsidR="00C144B7" w:rsidRPr="00671A65">
        <w:rPr>
          <w:i/>
          <w:sz w:val="28"/>
          <w:szCs w:val="28"/>
        </w:rPr>
        <w:t xml:space="preserve">JSON strategy to </w:t>
      </w:r>
      <w:r w:rsidR="00C11447" w:rsidRPr="00671A65">
        <w:rPr>
          <w:i/>
          <w:sz w:val="28"/>
          <w:szCs w:val="28"/>
        </w:rPr>
        <w:t>write</w:t>
      </w:r>
      <w:r w:rsidR="00C144B7" w:rsidRPr="00671A65">
        <w:rPr>
          <w:i/>
          <w:sz w:val="28"/>
          <w:szCs w:val="28"/>
        </w:rPr>
        <w:t xml:space="preserve"> Trip to disk via </w:t>
      </w:r>
      <w:r w:rsidR="009439D8" w:rsidRPr="00671A65">
        <w:rPr>
          <w:i/>
          <w:sz w:val="28"/>
          <w:szCs w:val="28"/>
        </w:rPr>
        <w:t>serialization.</w:t>
      </w:r>
      <w:r w:rsidR="00816B53" w:rsidRPr="00671A65">
        <w:rPr>
          <w:i/>
          <w:sz w:val="28"/>
          <w:szCs w:val="28"/>
        </w:rPr>
        <w:t xml:space="preserve"> (plus via XML, if team of 2)</w:t>
      </w:r>
    </w:p>
    <w:p w14:paraId="2016D52C" w14:textId="5E5D2227" w:rsidR="00837A2B" w:rsidRPr="00671A65" w:rsidRDefault="00837A2B" w:rsidP="00837A2B">
      <w:pPr>
        <w:pStyle w:val="ListParagraph"/>
        <w:numPr>
          <w:ilvl w:val="1"/>
          <w:numId w:val="6"/>
        </w:numPr>
        <w:rPr>
          <w:sz w:val="28"/>
          <w:szCs w:val="28"/>
        </w:rPr>
      </w:pPr>
      <w:r w:rsidRPr="00671A65">
        <w:rPr>
          <w:sz w:val="28"/>
          <w:szCs w:val="28"/>
        </w:rPr>
        <w:t>Show Itinerary.</w:t>
      </w:r>
      <w:r w:rsidR="009439D8" w:rsidRPr="00671A65">
        <w:rPr>
          <w:sz w:val="28"/>
          <w:szCs w:val="28"/>
        </w:rPr>
        <w:br/>
      </w:r>
      <w:r w:rsidR="009439D8" w:rsidRPr="00671A65">
        <w:rPr>
          <w:i/>
          <w:sz w:val="28"/>
          <w:szCs w:val="28"/>
        </w:rPr>
        <w:t>Implement decorator pattern to show itinerary.</w:t>
      </w:r>
    </w:p>
    <w:p w14:paraId="35F42B67" w14:textId="31173FE3" w:rsidR="00341916" w:rsidRPr="00671A65" w:rsidRDefault="00FE6F9F" w:rsidP="00837A2B">
      <w:pPr>
        <w:pStyle w:val="ListParagraph"/>
        <w:numPr>
          <w:ilvl w:val="1"/>
          <w:numId w:val="6"/>
        </w:numPr>
        <w:rPr>
          <w:sz w:val="28"/>
          <w:szCs w:val="28"/>
        </w:rPr>
      </w:pPr>
      <w:r w:rsidRPr="00671A65">
        <w:rPr>
          <w:sz w:val="28"/>
          <w:szCs w:val="28"/>
        </w:rPr>
        <w:t>Go to UI flow #2.</w:t>
      </w:r>
      <w:r w:rsidRPr="00671A65">
        <w:rPr>
          <w:sz w:val="28"/>
          <w:szCs w:val="28"/>
        </w:rPr>
        <w:br/>
      </w:r>
    </w:p>
    <w:p w14:paraId="26FCC809" w14:textId="69F2A7E1" w:rsidR="00837A2B" w:rsidRPr="00671A65" w:rsidRDefault="00837A2B" w:rsidP="00837A2B">
      <w:pPr>
        <w:pStyle w:val="ListParagraph"/>
        <w:numPr>
          <w:ilvl w:val="0"/>
          <w:numId w:val="6"/>
        </w:numPr>
        <w:rPr>
          <w:b/>
          <w:sz w:val="28"/>
          <w:szCs w:val="28"/>
        </w:rPr>
      </w:pPr>
      <w:r w:rsidRPr="00671A65">
        <w:rPr>
          <w:b/>
          <w:sz w:val="28"/>
          <w:szCs w:val="28"/>
        </w:rPr>
        <w:t>UI flow #2</w:t>
      </w:r>
      <w:r w:rsidR="00FE6F9F" w:rsidRPr="00671A65">
        <w:rPr>
          <w:b/>
          <w:sz w:val="28"/>
          <w:szCs w:val="28"/>
        </w:rPr>
        <w:t xml:space="preserve"> – Show All Trips Owned by Agent</w:t>
      </w:r>
    </w:p>
    <w:p w14:paraId="4A92CCF2" w14:textId="1C833296" w:rsidR="00837A2B" w:rsidRPr="00671A65" w:rsidRDefault="00837A2B" w:rsidP="00837A2B">
      <w:pPr>
        <w:pStyle w:val="ListParagraph"/>
        <w:numPr>
          <w:ilvl w:val="1"/>
          <w:numId w:val="6"/>
        </w:numPr>
        <w:rPr>
          <w:sz w:val="28"/>
          <w:szCs w:val="28"/>
        </w:rPr>
      </w:pPr>
      <w:r w:rsidRPr="00671A65">
        <w:rPr>
          <w:sz w:val="28"/>
          <w:szCs w:val="28"/>
        </w:rPr>
        <w:t xml:space="preserve">List all trips owned </w:t>
      </w:r>
      <w:r w:rsidRPr="00671A65">
        <w:rPr>
          <w:sz w:val="28"/>
          <w:szCs w:val="28"/>
          <w:u w:val="single"/>
        </w:rPr>
        <w:t>by the Agent</w:t>
      </w:r>
      <w:r w:rsidRPr="00671A65">
        <w:rPr>
          <w:sz w:val="28"/>
          <w:szCs w:val="28"/>
        </w:rPr>
        <w:t xml:space="preserve"> by status. Include the ID in each trip</w:t>
      </w:r>
      <w:r w:rsidR="00D31AAC" w:rsidRPr="00671A65">
        <w:rPr>
          <w:sz w:val="28"/>
          <w:szCs w:val="28"/>
        </w:rPr>
        <w:t xml:space="preserve"> and</w:t>
      </w:r>
      <w:r w:rsidR="008E6DCE" w:rsidRPr="00671A65">
        <w:rPr>
          <w:sz w:val="28"/>
          <w:szCs w:val="28"/>
        </w:rPr>
        <w:t xml:space="preserve"> its current state</w:t>
      </w:r>
      <w:r w:rsidRPr="00671A65">
        <w:rPr>
          <w:sz w:val="28"/>
          <w:szCs w:val="28"/>
        </w:rPr>
        <w:t xml:space="preserve"> for use with UI flow #3.</w:t>
      </w:r>
      <w:r w:rsidR="0000031C" w:rsidRPr="00671A65">
        <w:rPr>
          <w:sz w:val="28"/>
          <w:szCs w:val="28"/>
        </w:rPr>
        <w:t xml:space="preserve"> </w:t>
      </w:r>
      <w:r w:rsidR="0000031C" w:rsidRPr="00671A65">
        <w:rPr>
          <w:sz w:val="28"/>
          <w:szCs w:val="28"/>
        </w:rPr>
        <w:br/>
      </w:r>
      <w:r w:rsidR="0000031C" w:rsidRPr="00671A65">
        <w:rPr>
          <w:i/>
          <w:sz w:val="28"/>
          <w:szCs w:val="28"/>
        </w:rPr>
        <w:t>Load list of trips from disk using Read factory and JSON Read strategy</w:t>
      </w:r>
      <w:r w:rsidR="00816B53" w:rsidRPr="00671A65">
        <w:rPr>
          <w:i/>
          <w:sz w:val="28"/>
          <w:szCs w:val="28"/>
        </w:rPr>
        <w:t>. (plus via XML, if team of 2)</w:t>
      </w:r>
      <w:r w:rsidR="008E6DCE" w:rsidRPr="00671A65">
        <w:rPr>
          <w:i/>
          <w:sz w:val="28"/>
          <w:szCs w:val="28"/>
        </w:rPr>
        <w:t xml:space="preserve"> </w:t>
      </w:r>
      <w:r w:rsidR="00FE6F9F" w:rsidRPr="00671A65">
        <w:rPr>
          <w:i/>
          <w:sz w:val="28"/>
          <w:szCs w:val="28"/>
        </w:rPr>
        <w:br/>
      </w:r>
    </w:p>
    <w:p w14:paraId="7BB49A8C" w14:textId="0DC0121A" w:rsidR="00837A2B" w:rsidRPr="00671A65" w:rsidRDefault="00837A2B" w:rsidP="00837A2B">
      <w:pPr>
        <w:pStyle w:val="ListParagraph"/>
        <w:numPr>
          <w:ilvl w:val="0"/>
          <w:numId w:val="6"/>
        </w:numPr>
        <w:rPr>
          <w:b/>
          <w:sz w:val="28"/>
          <w:szCs w:val="28"/>
        </w:rPr>
      </w:pPr>
      <w:r w:rsidRPr="00671A65">
        <w:rPr>
          <w:b/>
          <w:sz w:val="28"/>
          <w:szCs w:val="28"/>
        </w:rPr>
        <w:t>UI flow #3</w:t>
      </w:r>
      <w:r w:rsidR="00FE6F9F" w:rsidRPr="00671A65">
        <w:rPr>
          <w:b/>
          <w:sz w:val="28"/>
          <w:szCs w:val="28"/>
        </w:rPr>
        <w:t xml:space="preserve"> – Load a Trip</w:t>
      </w:r>
    </w:p>
    <w:p w14:paraId="63375BDD" w14:textId="67164E83" w:rsidR="00CE0439" w:rsidRPr="00671A65" w:rsidRDefault="00CE0439" w:rsidP="00837A2B">
      <w:pPr>
        <w:pStyle w:val="ListParagraph"/>
        <w:numPr>
          <w:ilvl w:val="1"/>
          <w:numId w:val="6"/>
        </w:numPr>
        <w:rPr>
          <w:sz w:val="28"/>
          <w:szCs w:val="28"/>
        </w:rPr>
      </w:pPr>
      <w:r w:rsidRPr="00671A65">
        <w:rPr>
          <w:sz w:val="28"/>
          <w:szCs w:val="28"/>
        </w:rPr>
        <w:t xml:space="preserve">“Load Trip by </w:t>
      </w:r>
      <w:r w:rsidR="001E6DC7" w:rsidRPr="00671A65">
        <w:rPr>
          <w:sz w:val="28"/>
          <w:szCs w:val="28"/>
        </w:rPr>
        <w:t xml:space="preserve">Trip </w:t>
      </w:r>
      <w:r w:rsidRPr="00671A65">
        <w:rPr>
          <w:sz w:val="28"/>
          <w:szCs w:val="28"/>
        </w:rPr>
        <w:t xml:space="preserve">ID: “ </w:t>
      </w:r>
    </w:p>
    <w:p w14:paraId="5B59B0E4" w14:textId="6E94D21E" w:rsidR="00837A2B" w:rsidRPr="00671A65" w:rsidRDefault="00837A2B" w:rsidP="00CE0439">
      <w:pPr>
        <w:pStyle w:val="ListParagraph"/>
        <w:numPr>
          <w:ilvl w:val="2"/>
          <w:numId w:val="6"/>
        </w:numPr>
        <w:rPr>
          <w:sz w:val="28"/>
          <w:szCs w:val="28"/>
        </w:rPr>
      </w:pPr>
      <w:r w:rsidRPr="00671A65">
        <w:rPr>
          <w:sz w:val="28"/>
          <w:szCs w:val="28"/>
        </w:rPr>
        <w:t xml:space="preserve">If </w:t>
      </w:r>
      <w:r w:rsidR="001E6DC7" w:rsidRPr="00671A65">
        <w:rPr>
          <w:sz w:val="28"/>
          <w:szCs w:val="28"/>
        </w:rPr>
        <w:t xml:space="preserve">trip </w:t>
      </w:r>
      <w:r w:rsidRPr="00671A65">
        <w:rPr>
          <w:sz w:val="28"/>
          <w:szCs w:val="28"/>
        </w:rPr>
        <w:t>ID is invalid, return to prior step with warning.</w:t>
      </w:r>
    </w:p>
    <w:p w14:paraId="692A2CDA" w14:textId="2C2848AA" w:rsidR="001E6DC7" w:rsidRPr="00671A65" w:rsidRDefault="00837A2B" w:rsidP="00CE0439">
      <w:pPr>
        <w:pStyle w:val="ListParagraph"/>
        <w:numPr>
          <w:ilvl w:val="2"/>
          <w:numId w:val="6"/>
        </w:numPr>
        <w:rPr>
          <w:sz w:val="28"/>
          <w:szCs w:val="28"/>
        </w:rPr>
      </w:pPr>
      <w:r w:rsidRPr="00671A65">
        <w:rPr>
          <w:sz w:val="28"/>
          <w:szCs w:val="28"/>
        </w:rPr>
        <w:t xml:space="preserve">If </w:t>
      </w:r>
      <w:r w:rsidR="001E6DC7" w:rsidRPr="00671A65">
        <w:rPr>
          <w:sz w:val="28"/>
          <w:szCs w:val="28"/>
        </w:rPr>
        <w:t xml:space="preserve">trip </w:t>
      </w:r>
      <w:r w:rsidRPr="00671A65">
        <w:rPr>
          <w:sz w:val="28"/>
          <w:szCs w:val="28"/>
        </w:rPr>
        <w:t>ID is valid</w:t>
      </w:r>
      <w:r w:rsidR="00E77EAF" w:rsidRPr="00671A65">
        <w:rPr>
          <w:sz w:val="28"/>
          <w:szCs w:val="28"/>
        </w:rPr>
        <w:t>:</w:t>
      </w:r>
    </w:p>
    <w:p w14:paraId="291B78AE" w14:textId="5C4516B3" w:rsidR="001E6DC7" w:rsidRPr="00671A65" w:rsidRDefault="001E6DC7" w:rsidP="001E6DC7">
      <w:pPr>
        <w:pStyle w:val="ListParagraph"/>
        <w:numPr>
          <w:ilvl w:val="3"/>
          <w:numId w:val="6"/>
        </w:numPr>
        <w:rPr>
          <w:sz w:val="28"/>
          <w:szCs w:val="28"/>
        </w:rPr>
      </w:pPr>
      <w:r w:rsidRPr="00671A65">
        <w:rPr>
          <w:sz w:val="28"/>
          <w:szCs w:val="28"/>
        </w:rPr>
        <w:t xml:space="preserve">If </w:t>
      </w:r>
      <w:r w:rsidR="00F62CA1" w:rsidRPr="00671A65">
        <w:rPr>
          <w:sz w:val="28"/>
          <w:szCs w:val="28"/>
        </w:rPr>
        <w:t xml:space="preserve">state of </w:t>
      </w:r>
      <w:r w:rsidRPr="00671A65">
        <w:rPr>
          <w:sz w:val="28"/>
          <w:szCs w:val="28"/>
        </w:rPr>
        <w:t>trip is complete, show itinerary.</w:t>
      </w:r>
    </w:p>
    <w:p w14:paraId="53711B1B" w14:textId="3529CE46" w:rsidR="00235BC2" w:rsidRPr="00235BC2" w:rsidRDefault="00F62CA1" w:rsidP="001E6DC7">
      <w:pPr>
        <w:pStyle w:val="ListParagraph"/>
        <w:numPr>
          <w:ilvl w:val="3"/>
          <w:numId w:val="6"/>
        </w:numPr>
        <w:rPr>
          <w:sz w:val="28"/>
          <w:szCs w:val="28"/>
        </w:rPr>
      </w:pPr>
      <w:r w:rsidRPr="00671A65">
        <w:rPr>
          <w:sz w:val="28"/>
          <w:szCs w:val="28"/>
        </w:rPr>
        <w:t>If state of requested trip is not complete, return to editing trip.</w:t>
      </w:r>
      <w:r w:rsidR="00E77EAF" w:rsidRPr="00671A65">
        <w:rPr>
          <w:sz w:val="28"/>
          <w:szCs w:val="28"/>
        </w:rPr>
        <w:br/>
      </w:r>
      <w:r w:rsidR="00E77EAF" w:rsidRPr="00671A65">
        <w:rPr>
          <w:i/>
          <w:sz w:val="28"/>
          <w:szCs w:val="28"/>
        </w:rPr>
        <w:t>Load trip into TripState machine and return to proper state. Use Read factory and JSON Read strategy to deserialize the Trip from disk.</w:t>
      </w:r>
      <w:r w:rsidR="005C559C" w:rsidRPr="00671A65">
        <w:rPr>
          <w:i/>
          <w:sz w:val="28"/>
          <w:szCs w:val="28"/>
        </w:rPr>
        <w:t xml:space="preserve"> (plus via XML, if team of 2)</w:t>
      </w:r>
      <w:r w:rsidR="00235BC2">
        <w:rPr>
          <w:i/>
          <w:sz w:val="28"/>
          <w:szCs w:val="28"/>
        </w:rPr>
        <w:br/>
      </w:r>
    </w:p>
    <w:p w14:paraId="1BE551BD" w14:textId="00841A9E" w:rsidR="00671A65" w:rsidRPr="004F5378" w:rsidRDefault="00235BC2" w:rsidP="004F5378">
      <w:pPr>
        <w:pStyle w:val="ListParagraph"/>
        <w:numPr>
          <w:ilvl w:val="0"/>
          <w:numId w:val="6"/>
        </w:numPr>
        <w:rPr>
          <w:rFonts w:asciiTheme="majorHAnsi" w:eastAsiaTheme="majorEastAsia" w:hAnsiTheme="majorHAnsi" w:cstheme="majorBidi"/>
          <w:color w:val="2F5496" w:themeColor="accent1" w:themeShade="BF"/>
          <w:sz w:val="28"/>
          <w:szCs w:val="28"/>
        </w:rPr>
      </w:pPr>
      <w:r w:rsidRPr="004F5378">
        <w:rPr>
          <w:sz w:val="28"/>
          <w:szCs w:val="28"/>
        </w:rPr>
        <w:t>This is not a UI design class. The UI should be clean and functional</w:t>
      </w:r>
      <w:r w:rsidR="00BA53AA" w:rsidRPr="004F5378">
        <w:rPr>
          <w:sz w:val="28"/>
          <w:szCs w:val="28"/>
        </w:rPr>
        <w:t xml:space="preserve">. It </w:t>
      </w:r>
      <w:r w:rsidR="0033273E" w:rsidRPr="004F5378">
        <w:rPr>
          <w:sz w:val="28"/>
          <w:szCs w:val="28"/>
        </w:rPr>
        <w:t xml:space="preserve">does not have to </w:t>
      </w:r>
      <w:r w:rsidR="00BA53AA" w:rsidRPr="004F5378">
        <w:rPr>
          <w:sz w:val="28"/>
          <w:szCs w:val="28"/>
        </w:rPr>
        <w:t xml:space="preserve">look </w:t>
      </w:r>
      <w:r w:rsidR="0033273E" w:rsidRPr="004F5378">
        <w:rPr>
          <w:sz w:val="28"/>
          <w:szCs w:val="28"/>
        </w:rPr>
        <w:t xml:space="preserve">fancy. A console application like the </w:t>
      </w:r>
      <w:r w:rsidR="00E75DEA" w:rsidRPr="004F5378">
        <w:rPr>
          <w:sz w:val="28"/>
          <w:szCs w:val="28"/>
        </w:rPr>
        <w:t>L15_Demo_State</w:t>
      </w:r>
      <w:r w:rsidR="00BA53AA" w:rsidRPr="004F5378">
        <w:rPr>
          <w:sz w:val="28"/>
          <w:szCs w:val="28"/>
        </w:rPr>
        <w:t xml:space="preserve"> projects in the Lecture Demos folder will be fine.</w:t>
      </w:r>
      <w:r w:rsidR="004F5378" w:rsidRPr="004F5378">
        <w:rPr>
          <w:sz w:val="28"/>
          <w:szCs w:val="28"/>
        </w:rPr>
        <w:t xml:space="preserve"> If you choose to implement a more sophisticated UI, such as a form or web site, it must still meet the requirements to return later, validate input, etc.</w:t>
      </w:r>
      <w:r w:rsidR="00671A65" w:rsidRPr="004F5378">
        <w:rPr>
          <w:sz w:val="28"/>
          <w:szCs w:val="28"/>
        </w:rPr>
        <w:br w:type="page"/>
      </w:r>
    </w:p>
    <w:p w14:paraId="6A8135ED" w14:textId="4457A24D" w:rsidR="00CD3C2C" w:rsidRPr="00671A65" w:rsidRDefault="00F6072D" w:rsidP="00BC7448">
      <w:pPr>
        <w:pStyle w:val="Heading1"/>
      </w:pPr>
      <w:r w:rsidRPr="00671A65">
        <w:lastRenderedPageBreak/>
        <w:t>Patterns You Must Implement</w:t>
      </w:r>
      <w:r w:rsidR="00BC7448">
        <w:t xml:space="preserve"> (Code) In Your Project</w:t>
      </w:r>
      <w:r w:rsidR="00671A65">
        <w:br/>
      </w:r>
    </w:p>
    <w:p w14:paraId="690BF5E6" w14:textId="66BC01F0" w:rsidR="002E3DE8" w:rsidRPr="00671A65" w:rsidRDefault="00D15734" w:rsidP="00F6072D">
      <w:pPr>
        <w:pStyle w:val="ListParagraph"/>
        <w:numPr>
          <w:ilvl w:val="0"/>
          <w:numId w:val="13"/>
        </w:numPr>
        <w:rPr>
          <w:sz w:val="28"/>
          <w:szCs w:val="28"/>
        </w:rPr>
      </w:pPr>
      <w:r w:rsidRPr="00671A65">
        <w:rPr>
          <w:b/>
          <w:sz w:val="28"/>
          <w:szCs w:val="28"/>
        </w:rPr>
        <w:t>Strategy</w:t>
      </w:r>
      <w:r w:rsidR="00671A65">
        <w:rPr>
          <w:b/>
          <w:sz w:val="28"/>
          <w:szCs w:val="28"/>
        </w:rPr>
        <w:t xml:space="preserve"> Pattern</w:t>
      </w:r>
      <w:r w:rsidR="00355237" w:rsidRPr="00671A65">
        <w:rPr>
          <w:sz w:val="28"/>
          <w:szCs w:val="28"/>
        </w:rPr>
        <w:br/>
        <w:t>You will use the Strategy pattern to implement reading and writing Trip objects to disk using JSON or XML serialization.</w:t>
      </w:r>
      <w:r w:rsidR="00563C6F" w:rsidRPr="00671A65">
        <w:rPr>
          <w:sz w:val="28"/>
          <w:szCs w:val="28"/>
        </w:rPr>
        <w:t xml:space="preserve"> </w:t>
      </w:r>
      <w:r w:rsidR="00563C6F" w:rsidRPr="00671A65">
        <w:rPr>
          <w:sz w:val="28"/>
          <w:szCs w:val="28"/>
        </w:rPr>
        <w:br/>
      </w:r>
      <w:r w:rsidR="00563C6F" w:rsidRPr="00671A65">
        <w:rPr>
          <w:sz w:val="28"/>
          <w:szCs w:val="28"/>
        </w:rPr>
        <w:br/>
        <w:t>When</w:t>
      </w:r>
      <w:r w:rsidR="000A1DBE" w:rsidRPr="00671A65">
        <w:rPr>
          <w:sz w:val="28"/>
          <w:szCs w:val="28"/>
        </w:rPr>
        <w:t xml:space="preserve"> </w:t>
      </w:r>
      <w:r w:rsidR="00563C6F" w:rsidRPr="00671A65">
        <w:rPr>
          <w:sz w:val="28"/>
          <w:szCs w:val="28"/>
        </w:rPr>
        <w:t xml:space="preserve">you write a trip to disk, it will store </w:t>
      </w:r>
      <w:r w:rsidR="00B361F1" w:rsidRPr="00671A65">
        <w:rPr>
          <w:sz w:val="28"/>
          <w:szCs w:val="28"/>
        </w:rPr>
        <w:t>its</w:t>
      </w:r>
      <w:r w:rsidR="00563C6F" w:rsidRPr="00671A65">
        <w:rPr>
          <w:sz w:val="28"/>
          <w:szCs w:val="28"/>
        </w:rPr>
        <w:t xml:space="preserve"> current state and all of the details entered</w:t>
      </w:r>
      <w:r w:rsidR="007F662A" w:rsidRPr="00671A65">
        <w:rPr>
          <w:sz w:val="28"/>
          <w:szCs w:val="28"/>
        </w:rPr>
        <w:t xml:space="preserve"> via the state machine. </w:t>
      </w:r>
      <w:r w:rsidR="00F44D9F" w:rsidRPr="00671A65">
        <w:rPr>
          <w:sz w:val="28"/>
          <w:szCs w:val="28"/>
        </w:rPr>
        <w:br/>
      </w:r>
      <w:r w:rsidR="00F44D9F" w:rsidRPr="00671A65">
        <w:rPr>
          <w:sz w:val="28"/>
          <w:szCs w:val="28"/>
        </w:rPr>
        <w:br/>
      </w:r>
      <w:r w:rsidR="000A1DBE" w:rsidRPr="00671A65">
        <w:rPr>
          <w:sz w:val="28"/>
          <w:szCs w:val="28"/>
        </w:rPr>
        <w:t xml:space="preserve">When you </w:t>
      </w:r>
      <w:r w:rsidR="00F44D9F" w:rsidRPr="00671A65">
        <w:rPr>
          <w:sz w:val="28"/>
          <w:szCs w:val="28"/>
        </w:rPr>
        <w:t>read</w:t>
      </w:r>
      <w:r w:rsidR="000A1DBE" w:rsidRPr="00671A65">
        <w:rPr>
          <w:sz w:val="28"/>
          <w:szCs w:val="28"/>
        </w:rPr>
        <w:t xml:space="preserve"> a Trip from disk, you </w:t>
      </w:r>
      <w:r w:rsidR="00F44D9F" w:rsidRPr="00671A65">
        <w:rPr>
          <w:sz w:val="28"/>
          <w:szCs w:val="28"/>
        </w:rPr>
        <w:t>must</w:t>
      </w:r>
      <w:r w:rsidR="000A1DBE" w:rsidRPr="00671A65">
        <w:rPr>
          <w:sz w:val="28"/>
          <w:szCs w:val="28"/>
        </w:rPr>
        <w:t xml:space="preserve"> be able to drop it back into the </w:t>
      </w:r>
      <w:r w:rsidR="007F662A" w:rsidRPr="00671A65">
        <w:rPr>
          <w:sz w:val="28"/>
          <w:szCs w:val="28"/>
        </w:rPr>
        <w:t>s</w:t>
      </w:r>
      <w:r w:rsidR="000A1DBE" w:rsidRPr="00671A65">
        <w:rPr>
          <w:sz w:val="28"/>
          <w:szCs w:val="28"/>
        </w:rPr>
        <w:t>tate machine (if not complete) and resume work on finishing the Trip. If it</w:t>
      </w:r>
      <w:r w:rsidR="00563C6F" w:rsidRPr="00671A65">
        <w:rPr>
          <w:sz w:val="28"/>
          <w:szCs w:val="28"/>
        </w:rPr>
        <w:t xml:space="preserve"> is complete, it will be ready to generate an itinerary</w:t>
      </w:r>
      <w:r w:rsidR="00F44D9F" w:rsidRPr="00671A65">
        <w:rPr>
          <w:sz w:val="28"/>
          <w:szCs w:val="28"/>
        </w:rPr>
        <w:t xml:space="preserve"> via the decorator pattern.</w:t>
      </w:r>
      <w:r w:rsidR="00355237" w:rsidRPr="00671A65">
        <w:rPr>
          <w:sz w:val="28"/>
          <w:szCs w:val="28"/>
        </w:rPr>
        <w:br/>
      </w:r>
      <w:r w:rsidRPr="00671A65">
        <w:rPr>
          <w:sz w:val="28"/>
          <w:szCs w:val="28"/>
        </w:rPr>
        <w:br/>
      </w:r>
      <w:r w:rsidR="00F6072D" w:rsidRPr="00671A65">
        <w:rPr>
          <w:sz w:val="28"/>
          <w:szCs w:val="28"/>
        </w:rPr>
        <w:t>Implement</w:t>
      </w:r>
      <w:r w:rsidRPr="00671A65">
        <w:rPr>
          <w:sz w:val="28"/>
          <w:szCs w:val="28"/>
        </w:rPr>
        <w:t xml:space="preserve"> the strategy pattern for JSON</w:t>
      </w:r>
      <w:r w:rsidR="0037302D" w:rsidRPr="00671A65">
        <w:rPr>
          <w:sz w:val="28"/>
          <w:szCs w:val="28"/>
        </w:rPr>
        <w:t xml:space="preserve"> </w:t>
      </w:r>
      <w:r w:rsidR="00F44D9F" w:rsidRPr="00671A65">
        <w:rPr>
          <w:sz w:val="28"/>
          <w:szCs w:val="28"/>
        </w:rPr>
        <w:t xml:space="preserve">and XML </w:t>
      </w:r>
      <w:r w:rsidRPr="00671A65">
        <w:rPr>
          <w:sz w:val="28"/>
          <w:szCs w:val="28"/>
        </w:rPr>
        <w:t>persistence</w:t>
      </w:r>
      <w:r w:rsidR="00F44D9F" w:rsidRPr="00671A65">
        <w:rPr>
          <w:sz w:val="28"/>
          <w:szCs w:val="28"/>
        </w:rPr>
        <w:t xml:space="preserve"> with </w:t>
      </w:r>
      <w:r w:rsidR="00FC7B32" w:rsidRPr="00671A65">
        <w:rPr>
          <w:sz w:val="28"/>
          <w:szCs w:val="28"/>
        </w:rPr>
        <w:t>read and write functionality.</w:t>
      </w:r>
      <w:r w:rsidR="005A544B" w:rsidRPr="00671A65">
        <w:rPr>
          <w:sz w:val="28"/>
          <w:szCs w:val="28"/>
        </w:rPr>
        <w:t xml:space="preserve"> </w:t>
      </w:r>
    </w:p>
    <w:p w14:paraId="425E3305" w14:textId="78A9581B" w:rsidR="00C87366" w:rsidRPr="00671A65" w:rsidRDefault="00F44D9F" w:rsidP="00F44D9F">
      <w:pPr>
        <w:pStyle w:val="ListParagraph"/>
        <w:numPr>
          <w:ilvl w:val="1"/>
          <w:numId w:val="13"/>
        </w:numPr>
        <w:rPr>
          <w:sz w:val="28"/>
          <w:szCs w:val="28"/>
        </w:rPr>
      </w:pPr>
      <w:r w:rsidRPr="00671A65">
        <w:rPr>
          <w:sz w:val="28"/>
          <w:szCs w:val="28"/>
        </w:rPr>
        <w:t>Team of 1</w:t>
      </w:r>
      <w:r w:rsidRPr="00671A65">
        <w:rPr>
          <w:sz w:val="28"/>
          <w:szCs w:val="28"/>
        </w:rPr>
        <w:br/>
        <w:t xml:space="preserve">Create the concrete classes for JSON and XML. Implement JSON so it works properly. Optionally </w:t>
      </w:r>
      <w:r w:rsidR="00C87366" w:rsidRPr="00671A65">
        <w:rPr>
          <w:sz w:val="28"/>
          <w:szCs w:val="28"/>
        </w:rPr>
        <w:t>implement XML</w:t>
      </w:r>
      <w:r w:rsidR="009E3090" w:rsidRPr="00671A65">
        <w:rPr>
          <w:sz w:val="28"/>
          <w:szCs w:val="28"/>
        </w:rPr>
        <w:t xml:space="preserve"> for a bonus</w:t>
      </w:r>
      <w:r w:rsidR="00C87366" w:rsidRPr="00671A65">
        <w:rPr>
          <w:sz w:val="28"/>
          <w:szCs w:val="28"/>
        </w:rPr>
        <w:t xml:space="preserve"> </w:t>
      </w:r>
      <w:r w:rsidR="00C87366" w:rsidRPr="00671A65">
        <w:rPr>
          <w:i/>
          <w:sz w:val="28"/>
          <w:szCs w:val="28"/>
        </w:rPr>
        <w:t>or</w:t>
      </w:r>
      <w:r w:rsidR="00C87366" w:rsidRPr="00671A65">
        <w:rPr>
          <w:sz w:val="28"/>
          <w:szCs w:val="28"/>
        </w:rPr>
        <w:t xml:space="preserve"> throw an exception when an attempt to use the XML persistence classes is made.</w:t>
      </w:r>
    </w:p>
    <w:p w14:paraId="110A0DCA" w14:textId="463C79B2" w:rsidR="00C87366" w:rsidRPr="00671A65" w:rsidRDefault="00C87366" w:rsidP="00C87366">
      <w:pPr>
        <w:pStyle w:val="ListParagraph"/>
        <w:numPr>
          <w:ilvl w:val="1"/>
          <w:numId w:val="13"/>
        </w:numPr>
        <w:rPr>
          <w:sz w:val="28"/>
          <w:szCs w:val="28"/>
        </w:rPr>
      </w:pPr>
      <w:r w:rsidRPr="00671A65">
        <w:rPr>
          <w:sz w:val="28"/>
          <w:szCs w:val="28"/>
        </w:rPr>
        <w:t>Team of 2</w:t>
      </w:r>
      <w:r w:rsidRPr="00671A65">
        <w:rPr>
          <w:sz w:val="28"/>
          <w:szCs w:val="28"/>
        </w:rPr>
        <w:br/>
        <w:t xml:space="preserve">Create the concrete classes for JSON and XML. Implement both JSON and XML so it works properly. Add a configuration variable to your application’s config file (app.config if C# or </w:t>
      </w:r>
      <w:r w:rsidR="0039260C" w:rsidRPr="00671A65">
        <w:rPr>
          <w:sz w:val="28"/>
          <w:szCs w:val="28"/>
        </w:rPr>
        <w:t>config.properties if Java [or similar if using Spring, etc.]). Do not hardcode your JSON/XML configuration. You must be able to change it without recompiling.</w:t>
      </w:r>
    </w:p>
    <w:p w14:paraId="6C821E5B" w14:textId="31A92E33" w:rsidR="00F44D9F" w:rsidRPr="00671A65" w:rsidRDefault="00F44D9F" w:rsidP="009E3090">
      <w:pPr>
        <w:pStyle w:val="ListParagraph"/>
        <w:ind w:left="1440"/>
        <w:rPr>
          <w:sz w:val="28"/>
          <w:szCs w:val="28"/>
        </w:rPr>
      </w:pPr>
    </w:p>
    <w:p w14:paraId="2297C265" w14:textId="12527D80" w:rsidR="004270AA" w:rsidRPr="00671A65" w:rsidRDefault="002E3DE8" w:rsidP="009E3090">
      <w:pPr>
        <w:pStyle w:val="ListParagraph"/>
        <w:numPr>
          <w:ilvl w:val="0"/>
          <w:numId w:val="13"/>
        </w:numPr>
        <w:rPr>
          <w:sz w:val="28"/>
          <w:szCs w:val="28"/>
        </w:rPr>
      </w:pPr>
      <w:r w:rsidRPr="00671A65">
        <w:rPr>
          <w:b/>
          <w:sz w:val="28"/>
          <w:szCs w:val="28"/>
        </w:rPr>
        <w:t>Factor</w:t>
      </w:r>
      <w:r w:rsidR="004B5DB0" w:rsidRPr="00671A65">
        <w:rPr>
          <w:b/>
          <w:sz w:val="28"/>
          <w:szCs w:val="28"/>
        </w:rPr>
        <w:t>ies</w:t>
      </w:r>
      <w:r w:rsidR="00671A65">
        <w:rPr>
          <w:b/>
          <w:sz w:val="28"/>
          <w:szCs w:val="28"/>
        </w:rPr>
        <w:t xml:space="preserve"> (2)</w:t>
      </w:r>
      <w:r w:rsidR="004270AA" w:rsidRPr="00671A65">
        <w:rPr>
          <w:sz w:val="28"/>
          <w:szCs w:val="28"/>
        </w:rPr>
        <w:br/>
      </w:r>
      <w:r w:rsidR="00355237" w:rsidRPr="00671A65">
        <w:rPr>
          <w:sz w:val="28"/>
          <w:szCs w:val="28"/>
        </w:rPr>
        <w:t xml:space="preserve">You will use the Factory pattern to </w:t>
      </w:r>
      <w:r w:rsidR="006942A7" w:rsidRPr="00671A65">
        <w:rPr>
          <w:sz w:val="28"/>
          <w:szCs w:val="28"/>
        </w:rPr>
        <w:t>make</w:t>
      </w:r>
      <w:r w:rsidR="00355237" w:rsidRPr="00671A65">
        <w:rPr>
          <w:sz w:val="28"/>
          <w:szCs w:val="28"/>
        </w:rPr>
        <w:t xml:space="preserve"> the persistence </w:t>
      </w:r>
      <w:r w:rsidR="003B3280" w:rsidRPr="00671A65">
        <w:rPr>
          <w:sz w:val="28"/>
          <w:szCs w:val="28"/>
        </w:rPr>
        <w:t>objects used for</w:t>
      </w:r>
      <w:r w:rsidR="00355237" w:rsidRPr="00671A65">
        <w:rPr>
          <w:sz w:val="28"/>
          <w:szCs w:val="28"/>
        </w:rPr>
        <w:t xml:space="preserve"> reading and writing Trip objects </w:t>
      </w:r>
      <w:r w:rsidR="003B3280" w:rsidRPr="00671A65">
        <w:rPr>
          <w:sz w:val="28"/>
          <w:szCs w:val="28"/>
        </w:rPr>
        <w:t>to/from</w:t>
      </w:r>
      <w:r w:rsidR="00355237" w:rsidRPr="00671A65">
        <w:rPr>
          <w:sz w:val="28"/>
          <w:szCs w:val="28"/>
        </w:rPr>
        <w:t xml:space="preserve"> using JSON or XML serialization.</w:t>
      </w:r>
      <w:r w:rsidR="00355237" w:rsidRPr="00671A65">
        <w:rPr>
          <w:sz w:val="28"/>
          <w:szCs w:val="28"/>
        </w:rPr>
        <w:br/>
      </w:r>
    </w:p>
    <w:p w14:paraId="0BC15448" w14:textId="16C6D67B" w:rsidR="004270AA" w:rsidRPr="00671A65" w:rsidRDefault="009E3090" w:rsidP="009E3090">
      <w:pPr>
        <w:pStyle w:val="ListParagraph"/>
        <w:numPr>
          <w:ilvl w:val="1"/>
          <w:numId w:val="13"/>
        </w:numPr>
        <w:rPr>
          <w:sz w:val="28"/>
          <w:szCs w:val="28"/>
        </w:rPr>
      </w:pPr>
      <w:r w:rsidRPr="00671A65">
        <w:rPr>
          <w:sz w:val="28"/>
          <w:szCs w:val="28"/>
        </w:rPr>
        <w:t>Implement</w:t>
      </w:r>
      <w:r w:rsidR="002E3DE8" w:rsidRPr="00671A65">
        <w:rPr>
          <w:sz w:val="28"/>
          <w:szCs w:val="28"/>
        </w:rPr>
        <w:t xml:space="preserve"> </w:t>
      </w:r>
      <w:r w:rsidR="004270AA" w:rsidRPr="00671A65">
        <w:rPr>
          <w:sz w:val="28"/>
          <w:szCs w:val="28"/>
        </w:rPr>
        <w:t>a R</w:t>
      </w:r>
      <w:r w:rsidR="002E3DE8" w:rsidRPr="00671A65">
        <w:rPr>
          <w:sz w:val="28"/>
          <w:szCs w:val="28"/>
        </w:rPr>
        <w:t xml:space="preserve">ead factory </w:t>
      </w:r>
      <w:r w:rsidR="004270AA" w:rsidRPr="00671A65">
        <w:rPr>
          <w:sz w:val="28"/>
          <w:szCs w:val="28"/>
        </w:rPr>
        <w:t xml:space="preserve">to </w:t>
      </w:r>
      <w:r w:rsidR="002E3DE8" w:rsidRPr="00671A65">
        <w:rPr>
          <w:sz w:val="28"/>
          <w:szCs w:val="28"/>
        </w:rPr>
        <w:t xml:space="preserve">return the </w:t>
      </w:r>
      <w:r w:rsidR="00F24D2C" w:rsidRPr="00671A65">
        <w:rPr>
          <w:sz w:val="28"/>
          <w:szCs w:val="28"/>
        </w:rPr>
        <w:t>concrete persistence objects you designed in the Strategy pattern</w:t>
      </w:r>
      <w:r w:rsidR="002E3DE8" w:rsidRPr="00671A65">
        <w:rPr>
          <w:sz w:val="28"/>
          <w:szCs w:val="28"/>
        </w:rPr>
        <w:t>.</w:t>
      </w:r>
      <w:r w:rsidR="00F24D2C" w:rsidRPr="00671A65">
        <w:rPr>
          <w:sz w:val="28"/>
          <w:szCs w:val="28"/>
        </w:rPr>
        <w:t xml:space="preserve"> Note that if you are a team of 1, you must still </w:t>
      </w:r>
      <w:r w:rsidR="0015229D" w:rsidRPr="00671A65">
        <w:rPr>
          <w:sz w:val="28"/>
          <w:szCs w:val="28"/>
        </w:rPr>
        <w:t>create</w:t>
      </w:r>
      <w:r w:rsidR="00F24D2C" w:rsidRPr="00671A65">
        <w:rPr>
          <w:sz w:val="28"/>
          <w:szCs w:val="28"/>
        </w:rPr>
        <w:t xml:space="preserve"> the XML </w:t>
      </w:r>
      <w:r w:rsidR="0015229D" w:rsidRPr="00671A65">
        <w:rPr>
          <w:sz w:val="28"/>
          <w:szCs w:val="28"/>
        </w:rPr>
        <w:t>concrete classes</w:t>
      </w:r>
      <w:r w:rsidR="00F24D2C" w:rsidRPr="00671A65">
        <w:rPr>
          <w:sz w:val="28"/>
          <w:szCs w:val="28"/>
        </w:rPr>
        <w:t>, but you do not have to implement it</w:t>
      </w:r>
      <w:r w:rsidR="002E3A63" w:rsidRPr="00671A65">
        <w:rPr>
          <w:sz w:val="28"/>
          <w:szCs w:val="28"/>
        </w:rPr>
        <w:t xml:space="preserve"> when coding the project. Teams of 2 will both design and implement both JSON and XML functionality.</w:t>
      </w:r>
      <w:r w:rsidR="004270AA" w:rsidRPr="00671A65">
        <w:rPr>
          <w:sz w:val="28"/>
          <w:szCs w:val="28"/>
        </w:rPr>
        <w:br/>
      </w:r>
    </w:p>
    <w:p w14:paraId="26F07289" w14:textId="2EB53E11" w:rsidR="001B1BB7" w:rsidRPr="00671A65" w:rsidRDefault="0015229D" w:rsidP="0015229D">
      <w:pPr>
        <w:pStyle w:val="ListParagraph"/>
        <w:numPr>
          <w:ilvl w:val="1"/>
          <w:numId w:val="13"/>
        </w:numPr>
        <w:rPr>
          <w:sz w:val="28"/>
          <w:szCs w:val="28"/>
        </w:rPr>
      </w:pPr>
      <w:r w:rsidRPr="00671A65">
        <w:rPr>
          <w:sz w:val="28"/>
          <w:szCs w:val="28"/>
        </w:rPr>
        <w:lastRenderedPageBreak/>
        <w:t>Implement</w:t>
      </w:r>
      <w:r w:rsidR="004270AA" w:rsidRPr="00671A65">
        <w:rPr>
          <w:sz w:val="28"/>
          <w:szCs w:val="28"/>
        </w:rPr>
        <w:t xml:space="preserve"> a Write factory to return the concrete persistence objects you designed in the Strategy pattern. Note that if you are a team of 1, you must still </w:t>
      </w:r>
      <w:r w:rsidRPr="00671A65">
        <w:rPr>
          <w:sz w:val="28"/>
          <w:szCs w:val="28"/>
        </w:rPr>
        <w:t>implement</w:t>
      </w:r>
      <w:r w:rsidR="004270AA" w:rsidRPr="00671A65">
        <w:rPr>
          <w:sz w:val="28"/>
          <w:szCs w:val="28"/>
        </w:rPr>
        <w:t xml:space="preserve"> the XML </w:t>
      </w:r>
      <w:r w:rsidRPr="00671A65">
        <w:rPr>
          <w:sz w:val="28"/>
          <w:szCs w:val="28"/>
        </w:rPr>
        <w:t>concrete classes</w:t>
      </w:r>
      <w:r w:rsidR="004270AA" w:rsidRPr="00671A65">
        <w:rPr>
          <w:sz w:val="28"/>
          <w:szCs w:val="28"/>
        </w:rPr>
        <w:t>, but you do not have to implement it when coding the project. Teams of 2 will both design and implement both JSON and XML functionality.</w:t>
      </w:r>
      <w:r w:rsidR="003B3280" w:rsidRPr="00671A65">
        <w:rPr>
          <w:sz w:val="28"/>
          <w:szCs w:val="28"/>
        </w:rPr>
        <w:t xml:space="preserve"> – 7.5%</w:t>
      </w:r>
      <w:r w:rsidR="00FC7B32" w:rsidRPr="00671A65">
        <w:rPr>
          <w:sz w:val="28"/>
          <w:szCs w:val="28"/>
        </w:rPr>
        <w:br/>
      </w:r>
    </w:p>
    <w:p w14:paraId="5EC18CD4" w14:textId="01A56175" w:rsidR="00DD29E4" w:rsidRPr="00671A65" w:rsidRDefault="00EC23C2" w:rsidP="0015229D">
      <w:pPr>
        <w:pStyle w:val="ListParagraph"/>
        <w:numPr>
          <w:ilvl w:val="0"/>
          <w:numId w:val="13"/>
        </w:numPr>
        <w:rPr>
          <w:sz w:val="28"/>
          <w:szCs w:val="28"/>
        </w:rPr>
      </w:pPr>
      <w:r w:rsidRPr="00671A65">
        <w:rPr>
          <w:b/>
          <w:sz w:val="28"/>
          <w:szCs w:val="28"/>
        </w:rPr>
        <w:t>Decorator</w:t>
      </w:r>
      <w:r w:rsidR="003B3280" w:rsidRPr="00671A65">
        <w:rPr>
          <w:sz w:val="28"/>
          <w:szCs w:val="28"/>
        </w:rPr>
        <w:br/>
        <w:t>You will use the Decorator pattern to implement the itinerary shown in the Project Introduction.</w:t>
      </w:r>
      <w:r w:rsidR="003B3280" w:rsidRPr="00671A65">
        <w:rPr>
          <w:sz w:val="28"/>
          <w:szCs w:val="28"/>
        </w:rPr>
        <w:br/>
      </w:r>
      <w:r w:rsidRPr="00671A65">
        <w:rPr>
          <w:sz w:val="28"/>
          <w:szCs w:val="28"/>
        </w:rPr>
        <w:br/>
      </w:r>
      <w:r w:rsidR="0015229D" w:rsidRPr="00671A65">
        <w:rPr>
          <w:sz w:val="28"/>
          <w:szCs w:val="28"/>
        </w:rPr>
        <w:t>Implement</w:t>
      </w:r>
      <w:r w:rsidRPr="00671A65">
        <w:rPr>
          <w:sz w:val="28"/>
          <w:szCs w:val="28"/>
        </w:rPr>
        <w:t xml:space="preserve"> the decorator pattern</w:t>
      </w:r>
      <w:r w:rsidR="00480DE9" w:rsidRPr="00671A65">
        <w:rPr>
          <w:sz w:val="28"/>
          <w:szCs w:val="28"/>
        </w:rPr>
        <w:t xml:space="preserve"> for the Itinerary. </w:t>
      </w:r>
      <w:r w:rsidR="00FC7B32" w:rsidRPr="00671A65">
        <w:rPr>
          <w:sz w:val="28"/>
          <w:szCs w:val="28"/>
        </w:rPr>
        <w:t xml:space="preserve">Carefully review the itinerary from the Project Introduction and design the components needed to make each section. Remember to keep </w:t>
      </w:r>
      <w:r w:rsidR="00DD29E4" w:rsidRPr="00671A65">
        <w:rPr>
          <w:sz w:val="28"/>
          <w:szCs w:val="28"/>
        </w:rPr>
        <w:t xml:space="preserve">to the single </w:t>
      </w:r>
      <w:r w:rsidR="00FC7B32" w:rsidRPr="00671A65">
        <w:rPr>
          <w:sz w:val="28"/>
          <w:szCs w:val="28"/>
        </w:rPr>
        <w:t>responsibilit</w:t>
      </w:r>
      <w:r w:rsidR="00DD29E4" w:rsidRPr="00671A65">
        <w:rPr>
          <w:sz w:val="28"/>
          <w:szCs w:val="28"/>
        </w:rPr>
        <w:t>y principle.</w:t>
      </w:r>
      <w:r w:rsidR="00E71203" w:rsidRPr="00671A65">
        <w:rPr>
          <w:sz w:val="28"/>
          <w:szCs w:val="28"/>
        </w:rPr>
        <w:t xml:space="preserve"> The Lecture </w:t>
      </w:r>
      <w:r w:rsidR="00241CCE" w:rsidRPr="00671A65">
        <w:rPr>
          <w:sz w:val="28"/>
          <w:szCs w:val="28"/>
        </w:rPr>
        <w:t>14 and 15 coding demos and slides nicely demonstrate the how to implement an itinerary using decorator.</w:t>
      </w:r>
      <w:r w:rsidR="00DD29E4" w:rsidRPr="00671A65">
        <w:rPr>
          <w:sz w:val="28"/>
          <w:szCs w:val="28"/>
        </w:rPr>
        <w:br/>
      </w:r>
    </w:p>
    <w:p w14:paraId="7EBEF58D" w14:textId="409883B2" w:rsidR="00241CCE" w:rsidRPr="00671A65" w:rsidRDefault="00DD29E4" w:rsidP="0015229D">
      <w:pPr>
        <w:pStyle w:val="ListParagraph"/>
        <w:numPr>
          <w:ilvl w:val="0"/>
          <w:numId w:val="13"/>
        </w:numPr>
        <w:rPr>
          <w:sz w:val="28"/>
          <w:szCs w:val="28"/>
        </w:rPr>
      </w:pPr>
      <w:r w:rsidRPr="00671A65">
        <w:rPr>
          <w:b/>
          <w:sz w:val="28"/>
          <w:szCs w:val="28"/>
        </w:rPr>
        <w:t>State</w:t>
      </w:r>
      <w:r w:rsidR="003B3280" w:rsidRPr="00671A65">
        <w:rPr>
          <w:sz w:val="28"/>
          <w:szCs w:val="28"/>
        </w:rPr>
        <w:br/>
        <w:t>You will use the State pattern to implement the workflow to build a trip from start to finish. If done properly, your State pattern will enable you to return to incomplete trips at any point and resume your work</w:t>
      </w:r>
      <w:r w:rsidR="00567C8D" w:rsidRPr="00671A65">
        <w:rPr>
          <w:sz w:val="28"/>
          <w:szCs w:val="28"/>
        </w:rPr>
        <w:t>. Once the pattern reaches the complete state, the trip should be valid and 100% ready to generate an itinerary.</w:t>
      </w:r>
      <w:r w:rsidR="003B3280" w:rsidRPr="00671A65">
        <w:rPr>
          <w:sz w:val="28"/>
          <w:szCs w:val="28"/>
        </w:rPr>
        <w:br/>
      </w:r>
      <w:r w:rsidRPr="00671A65">
        <w:rPr>
          <w:sz w:val="28"/>
          <w:szCs w:val="28"/>
        </w:rPr>
        <w:br/>
      </w:r>
      <w:r w:rsidR="0015229D" w:rsidRPr="00671A65">
        <w:rPr>
          <w:sz w:val="28"/>
          <w:szCs w:val="28"/>
        </w:rPr>
        <w:t>Implement</w:t>
      </w:r>
      <w:r w:rsidRPr="00671A65">
        <w:rPr>
          <w:sz w:val="28"/>
          <w:szCs w:val="28"/>
        </w:rPr>
        <w:t xml:space="preserve"> the state pattern to handle creating a single Trip.</w:t>
      </w:r>
      <w:r w:rsidR="00A7135F" w:rsidRPr="00671A65">
        <w:rPr>
          <w:sz w:val="28"/>
          <w:szCs w:val="28"/>
        </w:rPr>
        <w:t xml:space="preserve"> Carefully review the state diagram from Iteration 1 and review the </w:t>
      </w:r>
      <w:r w:rsidR="00647EAB" w:rsidRPr="00671A65">
        <w:rPr>
          <w:sz w:val="28"/>
          <w:szCs w:val="28"/>
        </w:rPr>
        <w:t>Lecture 15 slides and coding demos.</w:t>
      </w:r>
      <w:r w:rsidR="00241CCE" w:rsidRPr="00671A65">
        <w:rPr>
          <w:sz w:val="28"/>
          <w:szCs w:val="28"/>
        </w:rPr>
        <w:br/>
      </w:r>
      <w:r w:rsidR="00E71203" w:rsidRPr="00671A65">
        <w:rPr>
          <w:sz w:val="28"/>
          <w:szCs w:val="28"/>
        </w:rPr>
        <w:t xml:space="preserve"> </w:t>
      </w:r>
    </w:p>
    <w:p w14:paraId="3493C004" w14:textId="5E56B7FA" w:rsidR="004B32FD" w:rsidRPr="00671A65" w:rsidRDefault="00671A65" w:rsidP="0015229D">
      <w:pPr>
        <w:pStyle w:val="ListParagraph"/>
        <w:numPr>
          <w:ilvl w:val="0"/>
          <w:numId w:val="13"/>
        </w:numPr>
        <w:rPr>
          <w:sz w:val="28"/>
          <w:szCs w:val="28"/>
        </w:rPr>
      </w:pPr>
      <w:r>
        <w:rPr>
          <w:b/>
          <w:sz w:val="28"/>
          <w:szCs w:val="28"/>
        </w:rPr>
        <w:t>Singleton (3)</w:t>
      </w:r>
      <w:r>
        <w:rPr>
          <w:b/>
          <w:sz w:val="28"/>
          <w:szCs w:val="28"/>
        </w:rPr>
        <w:br/>
      </w:r>
      <w:r w:rsidR="00567C8D" w:rsidRPr="00671A65">
        <w:rPr>
          <w:sz w:val="28"/>
          <w:szCs w:val="28"/>
        </w:rPr>
        <w:t xml:space="preserve">You will use the Singleton pattern to </w:t>
      </w:r>
      <w:r w:rsidR="0009032F" w:rsidRPr="00671A65">
        <w:rPr>
          <w:sz w:val="28"/>
          <w:szCs w:val="28"/>
        </w:rPr>
        <w:t>the reference data used by your application.</w:t>
      </w:r>
      <w:r w:rsidR="0015229D" w:rsidRPr="00671A65">
        <w:rPr>
          <w:sz w:val="28"/>
          <w:szCs w:val="28"/>
        </w:rPr>
        <w:t xml:space="preserve"> All singletons will be lazy-load double-checked thread safe singletons and will return read-only data.</w:t>
      </w:r>
      <w:r w:rsidR="00567C8D" w:rsidRPr="00671A65">
        <w:rPr>
          <w:sz w:val="28"/>
          <w:szCs w:val="28"/>
        </w:rPr>
        <w:br/>
      </w:r>
    </w:p>
    <w:p w14:paraId="474C6CF6" w14:textId="4F492A83" w:rsidR="0073022F" w:rsidRPr="00671A65" w:rsidRDefault="004B32FD" w:rsidP="0015229D">
      <w:pPr>
        <w:pStyle w:val="ListParagraph"/>
        <w:numPr>
          <w:ilvl w:val="1"/>
          <w:numId w:val="13"/>
        </w:numPr>
        <w:rPr>
          <w:sz w:val="28"/>
          <w:szCs w:val="28"/>
        </w:rPr>
      </w:pPr>
      <w:r w:rsidRPr="00671A65">
        <w:rPr>
          <w:sz w:val="28"/>
          <w:szCs w:val="28"/>
        </w:rPr>
        <w:t>Package singleton</w:t>
      </w:r>
      <w:r w:rsidRPr="00671A65">
        <w:rPr>
          <w:sz w:val="28"/>
          <w:szCs w:val="28"/>
        </w:rPr>
        <w:br/>
      </w:r>
      <w:r w:rsidR="003E7C0C" w:rsidRPr="00671A65">
        <w:rPr>
          <w:sz w:val="28"/>
          <w:szCs w:val="28"/>
        </w:rPr>
        <w:t>Implement</w:t>
      </w:r>
      <w:r w:rsidRPr="00671A65">
        <w:rPr>
          <w:sz w:val="28"/>
          <w:szCs w:val="28"/>
        </w:rPr>
        <w:t xml:space="preserve"> a singleton </w:t>
      </w:r>
      <w:r w:rsidR="003E7C0C" w:rsidRPr="00671A65">
        <w:rPr>
          <w:sz w:val="28"/>
          <w:szCs w:val="28"/>
        </w:rPr>
        <w:t>that an Agent will use</w:t>
      </w:r>
      <w:r w:rsidR="0073022F" w:rsidRPr="00671A65">
        <w:rPr>
          <w:sz w:val="28"/>
          <w:szCs w:val="28"/>
        </w:rPr>
        <w:t xml:space="preserve"> when choosing the packages to add to </w:t>
      </w:r>
      <w:r w:rsidR="00970CFC" w:rsidRPr="00671A65">
        <w:rPr>
          <w:sz w:val="28"/>
          <w:szCs w:val="28"/>
        </w:rPr>
        <w:t>a</w:t>
      </w:r>
      <w:r w:rsidR="0073022F" w:rsidRPr="00671A65">
        <w:rPr>
          <w:sz w:val="28"/>
          <w:szCs w:val="28"/>
        </w:rPr>
        <w:t xml:space="preserve"> </w:t>
      </w:r>
      <w:r w:rsidR="00970CFC" w:rsidRPr="00671A65">
        <w:rPr>
          <w:sz w:val="28"/>
          <w:szCs w:val="28"/>
        </w:rPr>
        <w:t>Tri</w:t>
      </w:r>
      <w:r w:rsidR="003E7C0C" w:rsidRPr="00671A65">
        <w:rPr>
          <w:sz w:val="28"/>
          <w:szCs w:val="28"/>
        </w:rPr>
        <w:t>p.</w:t>
      </w:r>
      <w:r w:rsidR="00A67C6A">
        <w:rPr>
          <w:sz w:val="28"/>
          <w:szCs w:val="28"/>
        </w:rPr>
        <w:t xml:space="preserve"> Load the data from disk.</w:t>
      </w:r>
      <w:r w:rsidR="0073022F" w:rsidRPr="00671A65">
        <w:rPr>
          <w:sz w:val="28"/>
          <w:szCs w:val="28"/>
        </w:rPr>
        <w:br/>
      </w:r>
    </w:p>
    <w:p w14:paraId="7D727AA0" w14:textId="282BD030" w:rsidR="00970CFC" w:rsidRPr="00671A65" w:rsidRDefault="0073022F" w:rsidP="0015229D">
      <w:pPr>
        <w:pStyle w:val="ListParagraph"/>
        <w:numPr>
          <w:ilvl w:val="1"/>
          <w:numId w:val="13"/>
        </w:numPr>
        <w:rPr>
          <w:sz w:val="28"/>
          <w:szCs w:val="28"/>
        </w:rPr>
      </w:pPr>
      <w:r w:rsidRPr="00671A65">
        <w:rPr>
          <w:sz w:val="28"/>
          <w:szCs w:val="28"/>
        </w:rPr>
        <w:t>Person singleton</w:t>
      </w:r>
      <w:r w:rsidR="00970CFC" w:rsidRPr="00671A65">
        <w:rPr>
          <w:sz w:val="28"/>
          <w:szCs w:val="28"/>
        </w:rPr>
        <w:br/>
      </w:r>
      <w:r w:rsidR="003E7C0C" w:rsidRPr="00671A65">
        <w:rPr>
          <w:sz w:val="28"/>
          <w:szCs w:val="28"/>
        </w:rPr>
        <w:t>Implement a singleton that an Agent will use when choosing the People to add to a Trip and the person who is paying for the trip.</w:t>
      </w:r>
      <w:r w:rsidR="00A67C6A">
        <w:rPr>
          <w:sz w:val="28"/>
          <w:szCs w:val="28"/>
        </w:rPr>
        <w:t xml:space="preserve"> Load the data from disk.</w:t>
      </w:r>
    </w:p>
    <w:p w14:paraId="0567B674" w14:textId="7C7695CB" w:rsidR="009A34C3" w:rsidRPr="00671A65" w:rsidRDefault="00046CE5" w:rsidP="0015229D">
      <w:pPr>
        <w:pStyle w:val="ListParagraph"/>
        <w:numPr>
          <w:ilvl w:val="1"/>
          <w:numId w:val="13"/>
        </w:numPr>
        <w:rPr>
          <w:sz w:val="28"/>
          <w:szCs w:val="28"/>
        </w:rPr>
      </w:pPr>
      <w:r w:rsidRPr="00671A65">
        <w:rPr>
          <w:sz w:val="28"/>
          <w:szCs w:val="28"/>
        </w:rPr>
        <w:lastRenderedPageBreak/>
        <w:t>Travel agent singleton</w:t>
      </w:r>
      <w:r w:rsidRPr="00671A65">
        <w:rPr>
          <w:sz w:val="28"/>
          <w:szCs w:val="28"/>
        </w:rPr>
        <w:br/>
      </w:r>
      <w:r w:rsidR="003E7C0C" w:rsidRPr="00671A65">
        <w:rPr>
          <w:sz w:val="28"/>
          <w:szCs w:val="28"/>
        </w:rPr>
        <w:t>Implement a singleton that an Agent will use to choose himself/herself when the application starts.</w:t>
      </w:r>
      <w:r w:rsidR="00915967" w:rsidRPr="00671A65">
        <w:rPr>
          <w:sz w:val="28"/>
          <w:szCs w:val="28"/>
        </w:rPr>
        <w:t xml:space="preserve"> Think of this as a login function, though we are not bothering with passwords and usernames – the user will just choose an agent from a list in the singleton.</w:t>
      </w:r>
      <w:r w:rsidR="00A67C6A">
        <w:rPr>
          <w:sz w:val="28"/>
          <w:szCs w:val="28"/>
        </w:rPr>
        <w:t xml:space="preserve"> Load the data from disk.</w:t>
      </w:r>
      <w:r w:rsidR="007B40DE" w:rsidRPr="00671A65">
        <w:rPr>
          <w:sz w:val="28"/>
          <w:szCs w:val="28"/>
        </w:rPr>
        <w:br/>
      </w:r>
    </w:p>
    <w:p w14:paraId="449BD556" w14:textId="01219515" w:rsidR="0077457A" w:rsidRPr="00671A65" w:rsidRDefault="0077457A" w:rsidP="0077457A">
      <w:pPr>
        <w:pStyle w:val="Heading1"/>
      </w:pPr>
      <w:r>
        <w:t>Test Data</w:t>
      </w:r>
      <w:r>
        <w:br/>
      </w:r>
    </w:p>
    <w:p w14:paraId="058D4D63" w14:textId="77777777" w:rsidR="00BC7448" w:rsidRDefault="001E752E" w:rsidP="00A67C6A">
      <w:pPr>
        <w:rPr>
          <w:sz w:val="28"/>
          <w:szCs w:val="28"/>
        </w:rPr>
      </w:pPr>
      <w:r>
        <w:rPr>
          <w:sz w:val="28"/>
          <w:szCs w:val="28"/>
        </w:rPr>
        <w:t xml:space="preserve">For test data, you need to be able to recreate the itinerary from </w:t>
      </w:r>
      <w:r w:rsidR="00A94A3D">
        <w:rPr>
          <w:sz w:val="28"/>
          <w:szCs w:val="28"/>
        </w:rPr>
        <w:t>the Project Introduction document</w:t>
      </w:r>
      <w:r w:rsidR="00B11CF1">
        <w:rPr>
          <w:sz w:val="28"/>
          <w:szCs w:val="28"/>
        </w:rPr>
        <w:t xml:space="preserve">. </w:t>
      </w:r>
    </w:p>
    <w:p w14:paraId="77086E36" w14:textId="2817A025" w:rsidR="0077457A" w:rsidRDefault="00542B10" w:rsidP="00A67C6A">
      <w:pPr>
        <w:rPr>
          <w:sz w:val="28"/>
          <w:szCs w:val="28"/>
        </w:rPr>
      </w:pPr>
      <w:r>
        <w:rPr>
          <w:sz w:val="28"/>
          <w:szCs w:val="28"/>
        </w:rPr>
        <w:t xml:space="preserve">To prove that your application isn’t hardcoded to just that itinerary, you need to add additional people, travel agents, and packages to ensure that when I test your application, I am confident your application can handle </w:t>
      </w:r>
      <w:r w:rsidR="0022445D">
        <w:rPr>
          <w:sz w:val="28"/>
          <w:szCs w:val="28"/>
        </w:rPr>
        <w:t xml:space="preserve">every UI case including 1 </w:t>
      </w:r>
      <w:r w:rsidR="00BC7448">
        <w:rPr>
          <w:sz w:val="28"/>
          <w:szCs w:val="28"/>
        </w:rPr>
        <w:t>traveler</w:t>
      </w:r>
      <w:r w:rsidR="0022445D">
        <w:rPr>
          <w:sz w:val="28"/>
          <w:szCs w:val="28"/>
        </w:rPr>
        <w:t>, many travelers, three different billing types (check, cash, card, etc.).</w:t>
      </w:r>
    </w:p>
    <w:p w14:paraId="74603022" w14:textId="6DF3E2D5" w:rsidR="00B33235" w:rsidRDefault="00B33235" w:rsidP="00B33235">
      <w:pPr>
        <w:pStyle w:val="Heading1"/>
        <w:rPr>
          <w:sz w:val="28"/>
          <w:szCs w:val="28"/>
        </w:rPr>
      </w:pPr>
      <w:r>
        <w:t>Iteration 4 – Presentation</w:t>
      </w:r>
      <w:r w:rsidR="00A61BA6">
        <w:br/>
      </w:r>
    </w:p>
    <w:p w14:paraId="2D6770D4" w14:textId="68B252E0" w:rsidR="00B33235" w:rsidRPr="00B33235" w:rsidRDefault="00B33235" w:rsidP="00A67C6A">
      <w:pPr>
        <w:rPr>
          <w:sz w:val="28"/>
        </w:rPr>
      </w:pPr>
      <w:r w:rsidRPr="00B33235">
        <w:rPr>
          <w:sz w:val="28"/>
        </w:rPr>
        <w:t>The final component of the project is your presentation to the entire class. As you are working on Iteration 3, think about what you want to show</w:t>
      </w:r>
      <w:r w:rsidR="007E5DF9">
        <w:rPr>
          <w:sz w:val="28"/>
        </w:rPr>
        <w:t xml:space="preserve">. Part of </w:t>
      </w:r>
      <w:r w:rsidR="00D76834">
        <w:rPr>
          <w:sz w:val="28"/>
        </w:rPr>
        <w:t>being a professional developer is demonstrating your work with confidence and convincing your customer they received excellent value. Keep that in mind.</w:t>
      </w:r>
    </w:p>
    <w:p w14:paraId="4B4A9E03" w14:textId="2D10C2A8" w:rsidR="005A3ADE" w:rsidRPr="00671A65" w:rsidRDefault="005A3ADE" w:rsidP="005A3ADE">
      <w:pPr>
        <w:pStyle w:val="Heading1"/>
      </w:pPr>
      <w:r w:rsidRPr="00671A65">
        <w:t xml:space="preserve">Compilation </w:t>
      </w:r>
      <w:r w:rsidRPr="005A3ADE">
        <w:t>Warning</w:t>
      </w:r>
      <w:r>
        <w:br/>
      </w:r>
    </w:p>
    <w:p w14:paraId="089CA7B1" w14:textId="77777777" w:rsidR="005A3ADE" w:rsidRPr="00671A65" w:rsidRDefault="005A3ADE" w:rsidP="005A3ADE">
      <w:pPr>
        <w:rPr>
          <w:sz w:val="28"/>
          <w:szCs w:val="28"/>
        </w:rPr>
      </w:pPr>
      <w:r w:rsidRPr="00671A65">
        <w:rPr>
          <w:sz w:val="28"/>
          <w:szCs w:val="28"/>
        </w:rPr>
        <w:t>As seniors, I should not need to mention this, but there have been problems this semester and I want to be very clear on this.</w:t>
      </w:r>
    </w:p>
    <w:p w14:paraId="7CD9F987" w14:textId="77777777" w:rsidR="005A3ADE" w:rsidRPr="00671A65" w:rsidRDefault="005A3ADE" w:rsidP="005A3ADE">
      <w:pPr>
        <w:rPr>
          <w:sz w:val="28"/>
          <w:szCs w:val="28"/>
        </w:rPr>
      </w:pPr>
      <w:r w:rsidRPr="00671A65">
        <w:rPr>
          <w:b/>
          <w:sz w:val="28"/>
          <w:szCs w:val="28"/>
        </w:rPr>
        <w:t>Your project must compile.</w:t>
      </w:r>
      <w:r w:rsidRPr="00671A65">
        <w:rPr>
          <w:sz w:val="28"/>
          <w:szCs w:val="28"/>
        </w:rPr>
        <w:t xml:space="preserve"> If it does not compile, the highest grade you can expect is 50%.</w:t>
      </w:r>
    </w:p>
    <w:p w14:paraId="5146B424" w14:textId="77777777" w:rsidR="005A3ADE" w:rsidRPr="00671A65" w:rsidRDefault="005A3ADE" w:rsidP="005A3ADE">
      <w:pPr>
        <w:rPr>
          <w:sz w:val="28"/>
          <w:szCs w:val="28"/>
        </w:rPr>
      </w:pPr>
      <w:r w:rsidRPr="00671A65">
        <w:rPr>
          <w:sz w:val="28"/>
          <w:szCs w:val="28"/>
        </w:rPr>
        <w:t xml:space="preserve">To avoid problems with compilation, carefully document the steps to unzip, build, and run your project in your “how to build and execute document”. Test your steps thoroughly. Given that everyone is doing JSON (and perhaps XML), there will be Nuget, Maven, Gradle, etc. dependencies that should auto-install in VS or Intellij. </w:t>
      </w:r>
    </w:p>
    <w:p w14:paraId="2079ABE9" w14:textId="26372F2D" w:rsidR="005A3ADE" w:rsidRDefault="005A3ADE" w:rsidP="005A3ADE">
      <w:pPr>
        <w:rPr>
          <w:sz w:val="28"/>
          <w:szCs w:val="28"/>
        </w:rPr>
      </w:pPr>
      <w:r w:rsidRPr="00671A65">
        <w:rPr>
          <w:sz w:val="28"/>
          <w:szCs w:val="28"/>
        </w:rPr>
        <w:t>I should not have to install additional software</w:t>
      </w:r>
      <w:r w:rsidR="00B54975">
        <w:rPr>
          <w:sz w:val="28"/>
          <w:szCs w:val="28"/>
        </w:rPr>
        <w:t xml:space="preserve"> </w:t>
      </w:r>
      <w:r w:rsidRPr="00671A65">
        <w:rPr>
          <w:sz w:val="28"/>
          <w:szCs w:val="28"/>
        </w:rPr>
        <w:t>other than Intellij 2018 or VS 2017 to run your project</w:t>
      </w:r>
      <w:r w:rsidR="00B54975">
        <w:rPr>
          <w:sz w:val="28"/>
          <w:szCs w:val="28"/>
        </w:rPr>
        <w:t xml:space="preserve"> (aside from  auto-loaded dependencies)</w:t>
      </w:r>
      <w:r w:rsidRPr="00671A65">
        <w:rPr>
          <w:sz w:val="28"/>
          <w:szCs w:val="28"/>
        </w:rPr>
        <w:t>.</w:t>
      </w:r>
    </w:p>
    <w:p w14:paraId="3876AC5D" w14:textId="76C4D385" w:rsidR="005A3ADE" w:rsidRDefault="005A3ADE">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387D9DE0" w14:textId="23A628C4" w:rsidR="00A11AD8" w:rsidRPr="00671A65" w:rsidRDefault="008416A7" w:rsidP="00671A65">
      <w:pPr>
        <w:pStyle w:val="Heading1"/>
      </w:pPr>
      <w:r w:rsidRPr="00671A65">
        <w:lastRenderedPageBreak/>
        <w:t xml:space="preserve">Team of 1 </w:t>
      </w:r>
      <w:r w:rsidR="005A3ADE">
        <w:t xml:space="preserve">Grading </w:t>
      </w:r>
      <w:r w:rsidR="00A11AD8" w:rsidRPr="00671A65">
        <w:t>Rubric</w:t>
      </w:r>
      <w:r w:rsidR="00671A65">
        <w:br/>
      </w:r>
    </w:p>
    <w:p w14:paraId="7F736DC1" w14:textId="7F82656E" w:rsidR="00A11AD8" w:rsidRPr="00671A65" w:rsidRDefault="003A665F" w:rsidP="00712F6A">
      <w:pPr>
        <w:pStyle w:val="ListParagraph"/>
        <w:numPr>
          <w:ilvl w:val="0"/>
          <w:numId w:val="15"/>
        </w:numPr>
        <w:rPr>
          <w:sz w:val="28"/>
          <w:szCs w:val="28"/>
        </w:rPr>
      </w:pPr>
      <w:r w:rsidRPr="00671A65">
        <w:rPr>
          <w:sz w:val="28"/>
          <w:szCs w:val="28"/>
        </w:rPr>
        <w:t>Read/Write Factor</w:t>
      </w:r>
      <w:r w:rsidR="00AA7443" w:rsidRPr="00671A65">
        <w:rPr>
          <w:sz w:val="28"/>
          <w:szCs w:val="28"/>
        </w:rPr>
        <w:t xml:space="preserve">ies – </w:t>
      </w:r>
      <w:r w:rsidR="00584249" w:rsidRPr="00671A65">
        <w:rPr>
          <w:sz w:val="28"/>
          <w:szCs w:val="28"/>
        </w:rPr>
        <w:t>5</w:t>
      </w:r>
      <w:r w:rsidR="00AA7443" w:rsidRPr="00671A65">
        <w:rPr>
          <w:sz w:val="28"/>
          <w:szCs w:val="28"/>
        </w:rPr>
        <w:t>%</w:t>
      </w:r>
    </w:p>
    <w:p w14:paraId="0C79B046" w14:textId="36E94726" w:rsidR="00AA7443" w:rsidRPr="00671A65" w:rsidRDefault="002C6CB9" w:rsidP="00712F6A">
      <w:pPr>
        <w:pStyle w:val="ListParagraph"/>
        <w:numPr>
          <w:ilvl w:val="0"/>
          <w:numId w:val="15"/>
        </w:numPr>
        <w:rPr>
          <w:sz w:val="28"/>
          <w:szCs w:val="28"/>
        </w:rPr>
      </w:pPr>
      <w:r w:rsidRPr="00671A65">
        <w:rPr>
          <w:sz w:val="28"/>
          <w:szCs w:val="28"/>
        </w:rPr>
        <w:t xml:space="preserve">JSON </w:t>
      </w:r>
      <w:r w:rsidR="00AA7443" w:rsidRPr="00671A65">
        <w:rPr>
          <w:sz w:val="28"/>
          <w:szCs w:val="28"/>
        </w:rPr>
        <w:t>Persistence Strategy –</w:t>
      </w:r>
      <w:r w:rsidRPr="00671A65">
        <w:rPr>
          <w:sz w:val="28"/>
          <w:szCs w:val="28"/>
        </w:rPr>
        <w:t xml:space="preserve"> 10</w:t>
      </w:r>
      <w:r w:rsidR="00AA7443" w:rsidRPr="00671A65">
        <w:rPr>
          <w:sz w:val="28"/>
          <w:szCs w:val="28"/>
        </w:rPr>
        <w:t>%</w:t>
      </w:r>
    </w:p>
    <w:p w14:paraId="6A551AAB" w14:textId="5EAFB1F8" w:rsidR="00AA7443" w:rsidRPr="00671A65" w:rsidRDefault="00AA7443" w:rsidP="00712F6A">
      <w:pPr>
        <w:pStyle w:val="ListParagraph"/>
        <w:numPr>
          <w:ilvl w:val="0"/>
          <w:numId w:val="15"/>
        </w:numPr>
        <w:rPr>
          <w:sz w:val="28"/>
          <w:szCs w:val="28"/>
        </w:rPr>
      </w:pPr>
      <w:r w:rsidRPr="00671A65">
        <w:rPr>
          <w:sz w:val="28"/>
          <w:szCs w:val="28"/>
        </w:rPr>
        <w:t xml:space="preserve">State Machine – </w:t>
      </w:r>
      <w:r w:rsidR="009E2B43" w:rsidRPr="00671A65">
        <w:rPr>
          <w:sz w:val="28"/>
          <w:szCs w:val="28"/>
        </w:rPr>
        <w:t>2</w:t>
      </w:r>
      <w:r w:rsidRPr="00671A65">
        <w:rPr>
          <w:sz w:val="28"/>
          <w:szCs w:val="28"/>
        </w:rPr>
        <w:t>0%</w:t>
      </w:r>
    </w:p>
    <w:p w14:paraId="23E36039" w14:textId="3E0111E3" w:rsidR="00AA7443" w:rsidRPr="00671A65" w:rsidRDefault="00584249" w:rsidP="00712F6A">
      <w:pPr>
        <w:pStyle w:val="ListParagraph"/>
        <w:numPr>
          <w:ilvl w:val="0"/>
          <w:numId w:val="15"/>
        </w:numPr>
        <w:rPr>
          <w:sz w:val="28"/>
          <w:szCs w:val="28"/>
        </w:rPr>
      </w:pPr>
      <w:r w:rsidRPr="00671A65">
        <w:rPr>
          <w:sz w:val="28"/>
          <w:szCs w:val="28"/>
        </w:rPr>
        <w:t>Decorator Pattern –</w:t>
      </w:r>
      <w:r w:rsidR="009E2B43" w:rsidRPr="00671A65">
        <w:rPr>
          <w:sz w:val="28"/>
          <w:szCs w:val="28"/>
        </w:rPr>
        <w:t xml:space="preserve"> 15</w:t>
      </w:r>
      <w:r w:rsidRPr="00671A65">
        <w:rPr>
          <w:sz w:val="28"/>
          <w:szCs w:val="28"/>
        </w:rPr>
        <w:t>%</w:t>
      </w:r>
    </w:p>
    <w:p w14:paraId="5595D2ED" w14:textId="41C6C142" w:rsidR="00584249" w:rsidRPr="00671A65" w:rsidRDefault="00584249" w:rsidP="00712F6A">
      <w:pPr>
        <w:pStyle w:val="ListParagraph"/>
        <w:numPr>
          <w:ilvl w:val="0"/>
          <w:numId w:val="15"/>
        </w:numPr>
        <w:rPr>
          <w:sz w:val="28"/>
          <w:szCs w:val="28"/>
        </w:rPr>
      </w:pPr>
      <w:r w:rsidRPr="00671A65">
        <w:rPr>
          <w:sz w:val="28"/>
          <w:szCs w:val="28"/>
        </w:rPr>
        <w:t xml:space="preserve">All Singletons – </w:t>
      </w:r>
      <w:r w:rsidR="009E2B43" w:rsidRPr="00671A65">
        <w:rPr>
          <w:sz w:val="28"/>
          <w:szCs w:val="28"/>
        </w:rPr>
        <w:t>5</w:t>
      </w:r>
      <w:r w:rsidRPr="00671A65">
        <w:rPr>
          <w:sz w:val="28"/>
          <w:szCs w:val="28"/>
        </w:rPr>
        <w:t>%</w:t>
      </w:r>
    </w:p>
    <w:p w14:paraId="7BC3E8E9" w14:textId="73F1B9B9" w:rsidR="00584249" w:rsidRPr="00671A65" w:rsidRDefault="00437A92" w:rsidP="00712F6A">
      <w:pPr>
        <w:pStyle w:val="ListParagraph"/>
        <w:numPr>
          <w:ilvl w:val="0"/>
          <w:numId w:val="15"/>
        </w:numPr>
        <w:rPr>
          <w:sz w:val="28"/>
          <w:szCs w:val="28"/>
        </w:rPr>
      </w:pPr>
      <w:r w:rsidRPr="00671A65">
        <w:rPr>
          <w:sz w:val="28"/>
          <w:szCs w:val="28"/>
        </w:rPr>
        <w:t xml:space="preserve">UI flow meets all requirements – return later works for each state, input validation ensures only good data reaches the Trip object, etc. </w:t>
      </w:r>
      <w:r w:rsidR="002C6CB9" w:rsidRPr="00671A65">
        <w:rPr>
          <w:sz w:val="28"/>
          <w:szCs w:val="28"/>
        </w:rPr>
        <w:t>–</w:t>
      </w:r>
      <w:r w:rsidRPr="00671A65">
        <w:rPr>
          <w:sz w:val="28"/>
          <w:szCs w:val="28"/>
        </w:rPr>
        <w:t xml:space="preserve"> </w:t>
      </w:r>
      <w:r w:rsidR="002C6CB9" w:rsidRPr="00671A65">
        <w:rPr>
          <w:sz w:val="28"/>
          <w:szCs w:val="28"/>
        </w:rPr>
        <w:t>2</w:t>
      </w:r>
      <w:r w:rsidR="00685BF1" w:rsidRPr="00671A65">
        <w:rPr>
          <w:sz w:val="28"/>
          <w:szCs w:val="28"/>
        </w:rPr>
        <w:t>5</w:t>
      </w:r>
      <w:r w:rsidR="002C6CB9" w:rsidRPr="00671A65">
        <w:rPr>
          <w:sz w:val="28"/>
          <w:szCs w:val="28"/>
        </w:rPr>
        <w:t>%</w:t>
      </w:r>
    </w:p>
    <w:p w14:paraId="064DFA66" w14:textId="77B58BE9" w:rsidR="002C6CB9" w:rsidRPr="00671A65" w:rsidRDefault="00685BF1" w:rsidP="00712F6A">
      <w:pPr>
        <w:pStyle w:val="ListParagraph"/>
        <w:numPr>
          <w:ilvl w:val="0"/>
          <w:numId w:val="15"/>
        </w:numPr>
        <w:rPr>
          <w:sz w:val="28"/>
          <w:szCs w:val="28"/>
        </w:rPr>
      </w:pPr>
      <w:r w:rsidRPr="00671A65">
        <w:rPr>
          <w:sz w:val="28"/>
          <w:szCs w:val="28"/>
        </w:rPr>
        <w:t xml:space="preserve">Project </w:t>
      </w:r>
      <w:r w:rsidR="000317E0" w:rsidRPr="00671A65">
        <w:rPr>
          <w:sz w:val="28"/>
          <w:szCs w:val="28"/>
        </w:rPr>
        <w:t>structure demonstrates good coding practices – commenting, small class files, good design using SOLID, etc. – 10%</w:t>
      </w:r>
    </w:p>
    <w:p w14:paraId="0AC56548" w14:textId="303DE9B7" w:rsidR="000317E0" w:rsidRPr="00671A65" w:rsidRDefault="00042F4A" w:rsidP="00712F6A">
      <w:pPr>
        <w:pStyle w:val="ListParagraph"/>
        <w:numPr>
          <w:ilvl w:val="0"/>
          <w:numId w:val="15"/>
        </w:numPr>
        <w:rPr>
          <w:sz w:val="28"/>
          <w:szCs w:val="28"/>
        </w:rPr>
      </w:pPr>
      <w:r w:rsidRPr="00671A65">
        <w:rPr>
          <w:sz w:val="28"/>
          <w:szCs w:val="28"/>
        </w:rPr>
        <w:t>Project was properly submitted, including writing a short “how to build and execute” document – 10%</w:t>
      </w:r>
    </w:p>
    <w:p w14:paraId="523BDBE2" w14:textId="61050431" w:rsidR="003D49AD" w:rsidRPr="00671A65" w:rsidRDefault="003D49AD" w:rsidP="00671A65">
      <w:pPr>
        <w:pStyle w:val="Heading1"/>
      </w:pPr>
      <w:r w:rsidRPr="00671A65">
        <w:t>Team of 1 Deliverables – penalty of no less than 25% if not followed</w:t>
      </w:r>
      <w:r w:rsidR="005A3ADE">
        <w:br/>
      </w:r>
    </w:p>
    <w:p w14:paraId="1BB13188" w14:textId="2BA4B30C" w:rsidR="003D49AD" w:rsidRPr="00671A65" w:rsidRDefault="00E54B2D" w:rsidP="003D49AD">
      <w:pPr>
        <w:pStyle w:val="ListParagraph"/>
        <w:numPr>
          <w:ilvl w:val="0"/>
          <w:numId w:val="17"/>
        </w:numPr>
        <w:rPr>
          <w:sz w:val="28"/>
          <w:szCs w:val="28"/>
        </w:rPr>
      </w:pPr>
      <w:r w:rsidRPr="00671A65">
        <w:rPr>
          <w:sz w:val="28"/>
          <w:szCs w:val="28"/>
        </w:rPr>
        <w:t xml:space="preserve">Zip your VS2017 or Intellij 2018 project and name it </w:t>
      </w:r>
      <w:r w:rsidRPr="00671A65">
        <w:rPr>
          <w:i/>
          <w:sz w:val="28"/>
          <w:szCs w:val="28"/>
        </w:rPr>
        <w:t>your_name_project</w:t>
      </w:r>
      <w:r w:rsidR="000F1DF5" w:rsidRPr="00671A65">
        <w:rPr>
          <w:i/>
          <w:sz w:val="28"/>
          <w:szCs w:val="28"/>
        </w:rPr>
        <w:t>_source.zip</w:t>
      </w:r>
      <w:r w:rsidR="000F1DF5" w:rsidRPr="00671A65">
        <w:rPr>
          <w:sz w:val="28"/>
          <w:szCs w:val="28"/>
        </w:rPr>
        <w:t>.</w:t>
      </w:r>
    </w:p>
    <w:p w14:paraId="6875A075" w14:textId="16D5BE38" w:rsidR="000F1DF5" w:rsidRPr="00671A65" w:rsidRDefault="000F1DF5" w:rsidP="003D49AD">
      <w:pPr>
        <w:pStyle w:val="ListParagraph"/>
        <w:numPr>
          <w:ilvl w:val="0"/>
          <w:numId w:val="17"/>
        </w:numPr>
        <w:rPr>
          <w:sz w:val="28"/>
          <w:szCs w:val="28"/>
        </w:rPr>
      </w:pPr>
      <w:r w:rsidRPr="00671A65">
        <w:rPr>
          <w:i/>
          <w:sz w:val="28"/>
          <w:szCs w:val="28"/>
        </w:rPr>
        <w:t>your_name_how_to_build_and_execute.doc</w:t>
      </w:r>
      <w:r w:rsidRPr="00671A65">
        <w:rPr>
          <w:sz w:val="28"/>
          <w:szCs w:val="28"/>
        </w:rPr>
        <w:t xml:space="preserve"> file describing how to open</w:t>
      </w:r>
      <w:r w:rsidR="00B06830" w:rsidRPr="00671A65">
        <w:rPr>
          <w:sz w:val="28"/>
          <w:szCs w:val="28"/>
        </w:rPr>
        <w:t>, build, and execute your project.</w:t>
      </w:r>
    </w:p>
    <w:p w14:paraId="20EF3294" w14:textId="3DFEA799" w:rsidR="00B06830" w:rsidRPr="00671A65" w:rsidRDefault="00B06830" w:rsidP="003D49AD">
      <w:pPr>
        <w:pStyle w:val="ListParagraph"/>
        <w:numPr>
          <w:ilvl w:val="0"/>
          <w:numId w:val="17"/>
        </w:numPr>
        <w:rPr>
          <w:sz w:val="28"/>
          <w:szCs w:val="28"/>
        </w:rPr>
      </w:pPr>
      <w:r w:rsidRPr="00671A65">
        <w:rPr>
          <w:sz w:val="28"/>
          <w:szCs w:val="28"/>
        </w:rPr>
        <w:t>Note any bonuses you attempted in the</w:t>
      </w:r>
      <w:r w:rsidR="00EC342C">
        <w:rPr>
          <w:sz w:val="28"/>
          <w:szCs w:val="28"/>
        </w:rPr>
        <w:t xml:space="preserve"> D2L submission</w:t>
      </w:r>
      <w:r w:rsidRPr="00671A65">
        <w:rPr>
          <w:sz w:val="28"/>
          <w:szCs w:val="28"/>
        </w:rPr>
        <w:t xml:space="preserve"> details.</w:t>
      </w:r>
    </w:p>
    <w:p w14:paraId="550EA3BB" w14:textId="572EF452" w:rsidR="00B06830" w:rsidRPr="00671A65" w:rsidRDefault="00B06830" w:rsidP="003D49AD">
      <w:pPr>
        <w:pStyle w:val="ListParagraph"/>
        <w:numPr>
          <w:ilvl w:val="0"/>
          <w:numId w:val="17"/>
        </w:numPr>
        <w:rPr>
          <w:sz w:val="28"/>
          <w:szCs w:val="28"/>
        </w:rPr>
      </w:pPr>
      <w:r w:rsidRPr="00671A65">
        <w:rPr>
          <w:sz w:val="28"/>
          <w:szCs w:val="28"/>
        </w:rPr>
        <w:t xml:space="preserve">Submit the </w:t>
      </w:r>
      <w:r w:rsidR="00857152" w:rsidRPr="00671A65">
        <w:rPr>
          <w:sz w:val="28"/>
          <w:szCs w:val="28"/>
        </w:rPr>
        <w:t>.</w:t>
      </w:r>
      <w:r w:rsidRPr="00671A65">
        <w:rPr>
          <w:sz w:val="28"/>
          <w:szCs w:val="28"/>
        </w:rPr>
        <w:t xml:space="preserve">zip file and the </w:t>
      </w:r>
      <w:r w:rsidR="00857152" w:rsidRPr="00671A65">
        <w:rPr>
          <w:sz w:val="28"/>
          <w:szCs w:val="28"/>
        </w:rPr>
        <w:t>.doc file to D2L.</w:t>
      </w:r>
      <w:r w:rsidR="00A25941" w:rsidRPr="00671A65">
        <w:rPr>
          <w:sz w:val="28"/>
          <w:szCs w:val="28"/>
        </w:rPr>
        <w:t xml:space="preserve"> You will be submitting </w:t>
      </w:r>
      <w:r w:rsidR="00EC342C">
        <w:rPr>
          <w:b/>
          <w:sz w:val="28"/>
          <w:szCs w:val="28"/>
        </w:rPr>
        <w:t>two</w:t>
      </w:r>
      <w:r w:rsidR="00A25941" w:rsidRPr="00671A65">
        <w:rPr>
          <w:sz w:val="28"/>
          <w:szCs w:val="28"/>
        </w:rPr>
        <w:t xml:space="preserve"> separate files.</w:t>
      </w:r>
    </w:p>
    <w:p w14:paraId="3B831D02" w14:textId="77777777" w:rsidR="005A3ADE" w:rsidRDefault="005A3ADE">
      <w:pPr>
        <w:rPr>
          <w:rFonts w:asciiTheme="majorHAnsi" w:eastAsiaTheme="majorEastAsia" w:hAnsiTheme="majorHAnsi" w:cstheme="majorBidi"/>
          <w:color w:val="2F5496" w:themeColor="accent1" w:themeShade="BF"/>
          <w:sz w:val="32"/>
          <w:szCs w:val="32"/>
        </w:rPr>
      </w:pPr>
      <w:r>
        <w:br w:type="page"/>
      </w:r>
    </w:p>
    <w:p w14:paraId="0FE67BF7" w14:textId="2FFC9784" w:rsidR="00042F4A" w:rsidRPr="00671A65" w:rsidRDefault="00042F4A" w:rsidP="00671A65">
      <w:pPr>
        <w:pStyle w:val="Heading1"/>
      </w:pPr>
      <w:r w:rsidRPr="00671A65">
        <w:lastRenderedPageBreak/>
        <w:t xml:space="preserve">Team of 2 </w:t>
      </w:r>
      <w:r w:rsidR="005A3ADE">
        <w:t xml:space="preserve">Grading </w:t>
      </w:r>
      <w:r w:rsidRPr="00671A65">
        <w:t>Rubric</w:t>
      </w:r>
      <w:r w:rsidR="005A3ADE">
        <w:br/>
      </w:r>
    </w:p>
    <w:p w14:paraId="182E6E01" w14:textId="77777777" w:rsidR="00042F4A" w:rsidRPr="00671A65" w:rsidRDefault="00042F4A" w:rsidP="00042F4A">
      <w:pPr>
        <w:pStyle w:val="ListParagraph"/>
        <w:numPr>
          <w:ilvl w:val="0"/>
          <w:numId w:val="16"/>
        </w:numPr>
        <w:rPr>
          <w:sz w:val="28"/>
          <w:szCs w:val="28"/>
        </w:rPr>
      </w:pPr>
      <w:r w:rsidRPr="00671A65">
        <w:rPr>
          <w:sz w:val="28"/>
          <w:szCs w:val="28"/>
        </w:rPr>
        <w:t>Read/Write Factories – 5%</w:t>
      </w:r>
    </w:p>
    <w:p w14:paraId="483ECEFA" w14:textId="7ECDAFEA" w:rsidR="00042F4A" w:rsidRPr="00671A65" w:rsidRDefault="00042F4A" w:rsidP="00042F4A">
      <w:pPr>
        <w:pStyle w:val="ListParagraph"/>
        <w:numPr>
          <w:ilvl w:val="0"/>
          <w:numId w:val="16"/>
        </w:numPr>
        <w:rPr>
          <w:sz w:val="28"/>
          <w:szCs w:val="28"/>
        </w:rPr>
      </w:pPr>
      <w:r w:rsidRPr="00671A65">
        <w:rPr>
          <w:sz w:val="28"/>
          <w:szCs w:val="28"/>
        </w:rPr>
        <w:t>JSON</w:t>
      </w:r>
      <w:r w:rsidR="00BE2457" w:rsidRPr="00671A65">
        <w:rPr>
          <w:sz w:val="28"/>
          <w:szCs w:val="28"/>
        </w:rPr>
        <w:t>/XML</w:t>
      </w:r>
      <w:r w:rsidRPr="00671A65">
        <w:rPr>
          <w:sz w:val="28"/>
          <w:szCs w:val="28"/>
        </w:rPr>
        <w:t xml:space="preserve"> Persistence Strategy</w:t>
      </w:r>
      <w:r w:rsidR="00BE2457" w:rsidRPr="00671A65">
        <w:rPr>
          <w:sz w:val="28"/>
          <w:szCs w:val="28"/>
        </w:rPr>
        <w:t>, plus configuration file to choose</w:t>
      </w:r>
      <w:r w:rsidR="003D49AD" w:rsidRPr="00671A65">
        <w:rPr>
          <w:sz w:val="28"/>
          <w:szCs w:val="28"/>
        </w:rPr>
        <w:t xml:space="preserve"> without recompilation</w:t>
      </w:r>
      <w:r w:rsidRPr="00671A65">
        <w:rPr>
          <w:sz w:val="28"/>
          <w:szCs w:val="28"/>
        </w:rPr>
        <w:t xml:space="preserve"> – 10%</w:t>
      </w:r>
    </w:p>
    <w:p w14:paraId="2C972E44" w14:textId="77777777" w:rsidR="00042F4A" w:rsidRPr="00671A65" w:rsidRDefault="00042F4A" w:rsidP="00042F4A">
      <w:pPr>
        <w:pStyle w:val="ListParagraph"/>
        <w:numPr>
          <w:ilvl w:val="0"/>
          <w:numId w:val="16"/>
        </w:numPr>
        <w:rPr>
          <w:sz w:val="28"/>
          <w:szCs w:val="28"/>
        </w:rPr>
      </w:pPr>
      <w:r w:rsidRPr="00671A65">
        <w:rPr>
          <w:sz w:val="28"/>
          <w:szCs w:val="28"/>
        </w:rPr>
        <w:t>State Machine – 20%</w:t>
      </w:r>
    </w:p>
    <w:p w14:paraId="3ED6B5FA" w14:textId="77777777" w:rsidR="00042F4A" w:rsidRPr="00671A65" w:rsidRDefault="00042F4A" w:rsidP="00042F4A">
      <w:pPr>
        <w:pStyle w:val="ListParagraph"/>
        <w:numPr>
          <w:ilvl w:val="0"/>
          <w:numId w:val="16"/>
        </w:numPr>
        <w:rPr>
          <w:sz w:val="28"/>
          <w:szCs w:val="28"/>
        </w:rPr>
      </w:pPr>
      <w:r w:rsidRPr="00671A65">
        <w:rPr>
          <w:sz w:val="28"/>
          <w:szCs w:val="28"/>
        </w:rPr>
        <w:t>Decorator Pattern – 15%</w:t>
      </w:r>
    </w:p>
    <w:p w14:paraId="4E101867" w14:textId="77777777" w:rsidR="00042F4A" w:rsidRPr="00671A65" w:rsidRDefault="00042F4A" w:rsidP="00042F4A">
      <w:pPr>
        <w:pStyle w:val="ListParagraph"/>
        <w:numPr>
          <w:ilvl w:val="0"/>
          <w:numId w:val="16"/>
        </w:numPr>
        <w:rPr>
          <w:sz w:val="28"/>
          <w:szCs w:val="28"/>
        </w:rPr>
      </w:pPr>
      <w:r w:rsidRPr="00671A65">
        <w:rPr>
          <w:sz w:val="28"/>
          <w:szCs w:val="28"/>
        </w:rPr>
        <w:t>All Singletons – 5%</w:t>
      </w:r>
    </w:p>
    <w:p w14:paraId="5A85066D" w14:textId="27F4DC4F" w:rsidR="00042F4A" w:rsidRPr="00671A65" w:rsidRDefault="00042F4A" w:rsidP="00042F4A">
      <w:pPr>
        <w:pStyle w:val="ListParagraph"/>
        <w:numPr>
          <w:ilvl w:val="0"/>
          <w:numId w:val="16"/>
        </w:numPr>
        <w:rPr>
          <w:sz w:val="28"/>
          <w:szCs w:val="28"/>
        </w:rPr>
      </w:pPr>
      <w:r w:rsidRPr="00671A65">
        <w:rPr>
          <w:sz w:val="28"/>
          <w:szCs w:val="28"/>
        </w:rPr>
        <w:t>UI flow meets all requirements – return later works for each state, input validation ensures only good data reaches the Trip object, etc. – 2</w:t>
      </w:r>
      <w:r w:rsidR="00BE2457" w:rsidRPr="00671A65">
        <w:rPr>
          <w:sz w:val="28"/>
          <w:szCs w:val="28"/>
        </w:rPr>
        <w:t>0</w:t>
      </w:r>
      <w:r w:rsidRPr="00671A65">
        <w:rPr>
          <w:sz w:val="28"/>
          <w:szCs w:val="28"/>
        </w:rPr>
        <w:t>%</w:t>
      </w:r>
    </w:p>
    <w:p w14:paraId="3C5469BA" w14:textId="564FEDA0" w:rsidR="00042F4A" w:rsidRPr="00671A65" w:rsidRDefault="00042F4A" w:rsidP="00042F4A">
      <w:pPr>
        <w:pStyle w:val="ListParagraph"/>
        <w:numPr>
          <w:ilvl w:val="0"/>
          <w:numId w:val="16"/>
        </w:numPr>
        <w:rPr>
          <w:sz w:val="28"/>
          <w:szCs w:val="28"/>
        </w:rPr>
      </w:pPr>
      <w:r w:rsidRPr="00671A65">
        <w:rPr>
          <w:sz w:val="28"/>
          <w:szCs w:val="28"/>
        </w:rPr>
        <w:t>Project structure demonstrates good coding practices – commenting, small class files, good design using SOLID, etc. – 10%</w:t>
      </w:r>
    </w:p>
    <w:p w14:paraId="220AABB3" w14:textId="77777777" w:rsidR="00D713BD" w:rsidRPr="00671A65" w:rsidRDefault="008E68EA" w:rsidP="00042F4A">
      <w:pPr>
        <w:pStyle w:val="ListParagraph"/>
        <w:numPr>
          <w:ilvl w:val="0"/>
          <w:numId w:val="16"/>
        </w:numPr>
        <w:rPr>
          <w:sz w:val="28"/>
          <w:szCs w:val="28"/>
        </w:rPr>
      </w:pPr>
      <w:r w:rsidRPr="00671A65">
        <w:rPr>
          <w:sz w:val="28"/>
          <w:szCs w:val="28"/>
        </w:rPr>
        <w:t xml:space="preserve">Write at least </w:t>
      </w:r>
      <w:r w:rsidR="00482269" w:rsidRPr="00671A65">
        <w:rPr>
          <w:sz w:val="28"/>
          <w:szCs w:val="28"/>
        </w:rPr>
        <w:t>2</w:t>
      </w:r>
      <w:r w:rsidRPr="00671A65">
        <w:rPr>
          <w:sz w:val="28"/>
          <w:szCs w:val="28"/>
        </w:rPr>
        <w:t xml:space="preserve"> automated unit test using NUnit or Junit, including writing a short “how to execute unit tests”. </w:t>
      </w:r>
      <w:r w:rsidR="00D8486F" w:rsidRPr="00671A65">
        <w:rPr>
          <w:sz w:val="28"/>
          <w:szCs w:val="28"/>
        </w:rPr>
        <w:t>Test 1 should verify that your singletons contain data</w:t>
      </w:r>
      <w:r w:rsidR="00482269" w:rsidRPr="00671A65">
        <w:rPr>
          <w:sz w:val="28"/>
          <w:szCs w:val="28"/>
        </w:rPr>
        <w:t xml:space="preserve"> and </w:t>
      </w:r>
      <w:r w:rsidR="00D8486F" w:rsidRPr="00671A65">
        <w:rPr>
          <w:sz w:val="28"/>
          <w:szCs w:val="28"/>
        </w:rPr>
        <w:t>Test 2 should verify that you can reload a trip from disk to the correct state</w:t>
      </w:r>
      <w:r w:rsidR="00482269" w:rsidRPr="00671A65">
        <w:rPr>
          <w:sz w:val="28"/>
          <w:szCs w:val="28"/>
        </w:rPr>
        <w:t xml:space="preserve">. </w:t>
      </w:r>
      <w:r w:rsidR="00D713BD" w:rsidRPr="00671A65">
        <w:rPr>
          <w:sz w:val="28"/>
          <w:szCs w:val="28"/>
        </w:rPr>
        <w:t xml:space="preserve"> – 5%</w:t>
      </w:r>
    </w:p>
    <w:p w14:paraId="535BEB04" w14:textId="01F53EFE" w:rsidR="00C7715D" w:rsidRPr="00671A65" w:rsidRDefault="0016458C" w:rsidP="00042F4A">
      <w:pPr>
        <w:pStyle w:val="ListParagraph"/>
        <w:numPr>
          <w:ilvl w:val="0"/>
          <w:numId w:val="16"/>
        </w:numPr>
        <w:rPr>
          <w:sz w:val="28"/>
          <w:szCs w:val="28"/>
        </w:rPr>
      </w:pPr>
      <w:r w:rsidRPr="00671A65">
        <w:rPr>
          <w:sz w:val="28"/>
          <w:szCs w:val="28"/>
        </w:rPr>
        <w:t xml:space="preserve">Use Doxygen to produce </w:t>
      </w:r>
      <w:r w:rsidR="00327CD7" w:rsidRPr="00671A65">
        <w:rPr>
          <w:sz w:val="28"/>
          <w:szCs w:val="28"/>
        </w:rPr>
        <w:t>HTML documentation using your C# or Java project. This obviously assumes that your code is properly commented</w:t>
      </w:r>
      <w:r w:rsidR="003D49AD" w:rsidRPr="00671A65">
        <w:rPr>
          <w:sz w:val="28"/>
          <w:szCs w:val="28"/>
        </w:rPr>
        <w:t>. – 5%</w:t>
      </w:r>
    </w:p>
    <w:p w14:paraId="0D68CE27" w14:textId="5976946F" w:rsidR="00042F4A" w:rsidRPr="00671A65" w:rsidRDefault="00042F4A" w:rsidP="00042F4A">
      <w:pPr>
        <w:pStyle w:val="ListParagraph"/>
        <w:numPr>
          <w:ilvl w:val="0"/>
          <w:numId w:val="16"/>
        </w:numPr>
        <w:rPr>
          <w:sz w:val="28"/>
          <w:szCs w:val="28"/>
        </w:rPr>
      </w:pPr>
      <w:r w:rsidRPr="00671A65">
        <w:rPr>
          <w:sz w:val="28"/>
          <w:szCs w:val="28"/>
        </w:rPr>
        <w:t>Project was properly submitted, including writing a short “how to build and execute” document</w:t>
      </w:r>
      <w:r w:rsidR="00671A65">
        <w:rPr>
          <w:sz w:val="28"/>
          <w:szCs w:val="28"/>
        </w:rPr>
        <w:t xml:space="preserve">, short </w:t>
      </w:r>
      <w:r w:rsidR="00671A65" w:rsidRPr="00671A65">
        <w:rPr>
          <w:sz w:val="28"/>
          <w:szCs w:val="28"/>
        </w:rPr>
        <w:t>“how to execute unit tests”</w:t>
      </w:r>
      <w:r w:rsidR="00671A65">
        <w:rPr>
          <w:sz w:val="28"/>
          <w:szCs w:val="28"/>
        </w:rPr>
        <w:t xml:space="preserve"> document, and </w:t>
      </w:r>
      <w:r w:rsidR="005A3ADE">
        <w:rPr>
          <w:sz w:val="28"/>
          <w:szCs w:val="28"/>
        </w:rPr>
        <w:t>Doxygen output</w:t>
      </w:r>
      <w:r w:rsidRPr="00671A65">
        <w:rPr>
          <w:sz w:val="28"/>
          <w:szCs w:val="28"/>
        </w:rPr>
        <w:t xml:space="preserve"> – </w:t>
      </w:r>
      <w:r w:rsidR="00BE2457" w:rsidRPr="00671A65">
        <w:rPr>
          <w:sz w:val="28"/>
          <w:szCs w:val="28"/>
        </w:rPr>
        <w:t>5</w:t>
      </w:r>
      <w:r w:rsidRPr="00671A65">
        <w:rPr>
          <w:sz w:val="28"/>
          <w:szCs w:val="28"/>
        </w:rPr>
        <w:t>%</w:t>
      </w:r>
    </w:p>
    <w:p w14:paraId="51A51E97" w14:textId="35294329" w:rsidR="00857152" w:rsidRPr="00671A65" w:rsidRDefault="00857152" w:rsidP="00671A65">
      <w:pPr>
        <w:pStyle w:val="Heading1"/>
      </w:pPr>
      <w:r w:rsidRPr="00671A65">
        <w:t>Team of 2 Deliverables – penalty of no less than 25% if not followed</w:t>
      </w:r>
      <w:r w:rsidR="005A3ADE">
        <w:br/>
      </w:r>
    </w:p>
    <w:p w14:paraId="3CF4EA5D" w14:textId="56FC9B23" w:rsidR="00857152" w:rsidRPr="0064742C" w:rsidRDefault="00857152" w:rsidP="00857152">
      <w:pPr>
        <w:pStyle w:val="ListParagraph"/>
        <w:numPr>
          <w:ilvl w:val="0"/>
          <w:numId w:val="18"/>
        </w:numPr>
        <w:rPr>
          <w:sz w:val="28"/>
          <w:szCs w:val="28"/>
        </w:rPr>
      </w:pPr>
      <w:r w:rsidRPr="00EC342C">
        <w:rPr>
          <w:b/>
          <w:sz w:val="28"/>
          <w:szCs w:val="28"/>
        </w:rPr>
        <w:t>EACH TEAM MEMBER MUST SUBMIT!</w:t>
      </w:r>
    </w:p>
    <w:p w14:paraId="469377D9" w14:textId="0E31BB3C" w:rsidR="00857152" w:rsidRPr="00671A65" w:rsidRDefault="00857152" w:rsidP="00857152">
      <w:pPr>
        <w:pStyle w:val="ListParagraph"/>
        <w:numPr>
          <w:ilvl w:val="0"/>
          <w:numId w:val="18"/>
        </w:numPr>
        <w:rPr>
          <w:sz w:val="28"/>
          <w:szCs w:val="28"/>
        </w:rPr>
      </w:pPr>
      <w:r w:rsidRPr="00671A65">
        <w:rPr>
          <w:sz w:val="28"/>
          <w:szCs w:val="28"/>
        </w:rPr>
        <w:t xml:space="preserve">Zip your VS2017 or Intellij 2018 project and name it </w:t>
      </w:r>
      <w:r w:rsidRPr="00671A65">
        <w:rPr>
          <w:i/>
          <w:sz w:val="28"/>
          <w:szCs w:val="28"/>
        </w:rPr>
        <w:t>your_name_project_source.zip</w:t>
      </w:r>
      <w:r w:rsidRPr="00671A65">
        <w:rPr>
          <w:sz w:val="28"/>
          <w:szCs w:val="28"/>
        </w:rPr>
        <w:t>.</w:t>
      </w:r>
    </w:p>
    <w:p w14:paraId="24E8AD3D" w14:textId="45A08BBA" w:rsidR="00C71B1F" w:rsidRPr="00671A65" w:rsidRDefault="00C71B1F" w:rsidP="00857152">
      <w:pPr>
        <w:pStyle w:val="ListParagraph"/>
        <w:numPr>
          <w:ilvl w:val="0"/>
          <w:numId w:val="18"/>
        </w:numPr>
        <w:rPr>
          <w:sz w:val="28"/>
          <w:szCs w:val="28"/>
        </w:rPr>
      </w:pPr>
      <w:r w:rsidRPr="00671A65">
        <w:rPr>
          <w:sz w:val="28"/>
          <w:szCs w:val="28"/>
        </w:rPr>
        <w:t xml:space="preserve">Zip your Doxygen HTML output and name it </w:t>
      </w:r>
      <w:r w:rsidRPr="00671A65">
        <w:rPr>
          <w:i/>
          <w:sz w:val="28"/>
          <w:szCs w:val="28"/>
        </w:rPr>
        <w:t>your_name_doxygen.zip</w:t>
      </w:r>
      <w:r w:rsidRPr="00671A65">
        <w:rPr>
          <w:sz w:val="28"/>
          <w:szCs w:val="28"/>
        </w:rPr>
        <w:t>.</w:t>
      </w:r>
    </w:p>
    <w:p w14:paraId="22699660" w14:textId="33D862AF" w:rsidR="00857152" w:rsidRPr="00671A65" w:rsidRDefault="00857152" w:rsidP="00857152">
      <w:pPr>
        <w:pStyle w:val="ListParagraph"/>
        <w:numPr>
          <w:ilvl w:val="0"/>
          <w:numId w:val="18"/>
        </w:numPr>
        <w:rPr>
          <w:sz w:val="28"/>
          <w:szCs w:val="28"/>
        </w:rPr>
      </w:pPr>
      <w:r w:rsidRPr="00671A65">
        <w:rPr>
          <w:i/>
          <w:sz w:val="28"/>
          <w:szCs w:val="28"/>
        </w:rPr>
        <w:t>your_name_how_to_build_and_execute.doc</w:t>
      </w:r>
      <w:r w:rsidRPr="00671A65">
        <w:rPr>
          <w:sz w:val="28"/>
          <w:szCs w:val="28"/>
        </w:rPr>
        <w:t xml:space="preserve"> file describing how to open, build, and execute your project.</w:t>
      </w:r>
    </w:p>
    <w:p w14:paraId="0F4EACAB" w14:textId="0B44DA58" w:rsidR="00857152" w:rsidRPr="00671A65" w:rsidRDefault="00857152" w:rsidP="00857152">
      <w:pPr>
        <w:pStyle w:val="ListParagraph"/>
        <w:numPr>
          <w:ilvl w:val="0"/>
          <w:numId w:val="18"/>
        </w:numPr>
        <w:rPr>
          <w:sz w:val="28"/>
          <w:szCs w:val="28"/>
        </w:rPr>
      </w:pPr>
      <w:r w:rsidRPr="00671A65">
        <w:rPr>
          <w:i/>
          <w:sz w:val="28"/>
          <w:szCs w:val="28"/>
        </w:rPr>
        <w:t>your_name_how_to_execute_unit_tests.doc</w:t>
      </w:r>
      <w:r w:rsidRPr="00671A65">
        <w:rPr>
          <w:sz w:val="28"/>
          <w:szCs w:val="28"/>
        </w:rPr>
        <w:t xml:space="preserve"> file describing how to run your two automated unit tests.</w:t>
      </w:r>
    </w:p>
    <w:p w14:paraId="47BAB2D9" w14:textId="15D18610" w:rsidR="00857152" w:rsidRPr="00671A65" w:rsidRDefault="00857152" w:rsidP="00857152">
      <w:pPr>
        <w:pStyle w:val="ListParagraph"/>
        <w:numPr>
          <w:ilvl w:val="0"/>
          <w:numId w:val="18"/>
        </w:numPr>
        <w:rPr>
          <w:sz w:val="28"/>
          <w:szCs w:val="28"/>
        </w:rPr>
      </w:pPr>
      <w:r w:rsidRPr="00671A65">
        <w:rPr>
          <w:sz w:val="28"/>
          <w:szCs w:val="28"/>
        </w:rPr>
        <w:t xml:space="preserve">Note any bonuses you attempted in the </w:t>
      </w:r>
      <w:r w:rsidR="00EC342C">
        <w:rPr>
          <w:sz w:val="28"/>
          <w:szCs w:val="28"/>
        </w:rPr>
        <w:t xml:space="preserve">D2L submission </w:t>
      </w:r>
      <w:r w:rsidRPr="00671A65">
        <w:rPr>
          <w:sz w:val="28"/>
          <w:szCs w:val="28"/>
        </w:rPr>
        <w:t>details.</w:t>
      </w:r>
    </w:p>
    <w:p w14:paraId="606BFDBB" w14:textId="0ACC3CFD" w:rsidR="00857152" w:rsidRPr="00671A65" w:rsidRDefault="00857152" w:rsidP="00857152">
      <w:pPr>
        <w:pStyle w:val="ListParagraph"/>
        <w:numPr>
          <w:ilvl w:val="0"/>
          <w:numId w:val="18"/>
        </w:numPr>
        <w:rPr>
          <w:sz w:val="28"/>
          <w:szCs w:val="28"/>
        </w:rPr>
      </w:pPr>
      <w:r w:rsidRPr="00671A65">
        <w:rPr>
          <w:sz w:val="28"/>
          <w:szCs w:val="28"/>
        </w:rPr>
        <w:t>Submit the</w:t>
      </w:r>
      <w:r w:rsidR="00C71B1F" w:rsidRPr="00671A65">
        <w:rPr>
          <w:sz w:val="28"/>
          <w:szCs w:val="28"/>
        </w:rPr>
        <w:t xml:space="preserve"> two</w:t>
      </w:r>
      <w:r w:rsidRPr="00671A65">
        <w:rPr>
          <w:sz w:val="28"/>
          <w:szCs w:val="28"/>
        </w:rPr>
        <w:t xml:space="preserve"> .zip file and the </w:t>
      </w:r>
      <w:r w:rsidR="00C71B1F" w:rsidRPr="00671A65">
        <w:rPr>
          <w:sz w:val="28"/>
          <w:szCs w:val="28"/>
        </w:rPr>
        <w:t xml:space="preserve">two </w:t>
      </w:r>
      <w:r w:rsidRPr="00671A65">
        <w:rPr>
          <w:sz w:val="28"/>
          <w:szCs w:val="28"/>
        </w:rPr>
        <w:t>.doc file to D2L.</w:t>
      </w:r>
      <w:r w:rsidR="00A25941" w:rsidRPr="00671A65">
        <w:rPr>
          <w:sz w:val="28"/>
          <w:szCs w:val="28"/>
        </w:rPr>
        <w:t xml:space="preserve"> </w:t>
      </w:r>
      <w:r w:rsidR="00EC342C">
        <w:rPr>
          <w:sz w:val="28"/>
          <w:szCs w:val="28"/>
        </w:rPr>
        <w:t>Each team member</w:t>
      </w:r>
      <w:r w:rsidR="00A25941" w:rsidRPr="00671A65">
        <w:rPr>
          <w:sz w:val="28"/>
          <w:szCs w:val="28"/>
        </w:rPr>
        <w:t xml:space="preserve"> will be submitting </w:t>
      </w:r>
      <w:r w:rsidR="00EC342C">
        <w:rPr>
          <w:b/>
          <w:sz w:val="28"/>
          <w:szCs w:val="28"/>
        </w:rPr>
        <w:t>four</w:t>
      </w:r>
      <w:r w:rsidR="00A25941" w:rsidRPr="00671A65">
        <w:rPr>
          <w:sz w:val="28"/>
          <w:szCs w:val="28"/>
        </w:rPr>
        <w:t xml:space="preserve"> separate files.</w:t>
      </w:r>
    </w:p>
    <w:p w14:paraId="1CBCABD2" w14:textId="58CBF5EB" w:rsidR="005A3ADE" w:rsidRDefault="005A3ADE">
      <w:pPr>
        <w:rPr>
          <w:rFonts w:asciiTheme="majorHAnsi" w:eastAsiaTheme="majorEastAsia" w:hAnsiTheme="majorHAnsi" w:cstheme="majorBidi"/>
          <w:color w:val="2F5496" w:themeColor="accent1" w:themeShade="BF"/>
          <w:sz w:val="32"/>
          <w:szCs w:val="32"/>
        </w:rPr>
      </w:pPr>
    </w:p>
    <w:sectPr w:rsidR="005A3ADE" w:rsidSect="00ED5D62">
      <w:footerReference w:type="default" r:id="rId1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05321" w14:textId="77777777" w:rsidR="00013E57" w:rsidRDefault="00013E57" w:rsidP="00EC49A7">
      <w:pPr>
        <w:spacing w:after="0" w:line="240" w:lineRule="auto"/>
      </w:pPr>
      <w:r>
        <w:separator/>
      </w:r>
    </w:p>
  </w:endnote>
  <w:endnote w:type="continuationSeparator" w:id="0">
    <w:p w14:paraId="64EDF2A9" w14:textId="77777777" w:rsidR="00013E57" w:rsidRDefault="00013E57" w:rsidP="00EC4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02F59" w14:textId="53DE127A" w:rsidR="009E4EF7" w:rsidRPr="00DB56E4" w:rsidRDefault="00DB56E4" w:rsidP="006670E3">
    <w:pPr>
      <w:rPr>
        <w:sz w:val="28"/>
        <w:szCs w:val="28"/>
      </w:rPr>
    </w:pPr>
    <w:r w:rsidRPr="00DB56E4">
      <w:rPr>
        <w:sz w:val="28"/>
        <w:szCs w:val="28"/>
      </w:rPr>
      <w:t xml:space="preserve">Project Iteration </w:t>
    </w:r>
    <w:r w:rsidR="005A3ADE">
      <w:rPr>
        <w:sz w:val="28"/>
        <w:szCs w:val="28"/>
      </w:rPr>
      <w:t>3</w:t>
    </w:r>
    <w:r w:rsidRPr="00DB56E4">
      <w:rPr>
        <w:sz w:val="28"/>
        <w:szCs w:val="28"/>
      </w:rPr>
      <w:t xml:space="preserve"> – Object Oriented Design, </w:t>
    </w:r>
    <w:r w:rsidR="007701DC">
      <w:rPr>
        <w:sz w:val="28"/>
        <w:szCs w:val="28"/>
      </w:rPr>
      <w:t>SWE</w:t>
    </w:r>
    <w:r w:rsidRPr="00DB56E4">
      <w:rPr>
        <w:sz w:val="28"/>
        <w:szCs w:val="28"/>
      </w:rPr>
      <w:t xml:space="preserve"> 4743</w:t>
    </w:r>
    <w:r w:rsidR="007701DC">
      <w:rPr>
        <w:sz w:val="28"/>
        <w:szCs w:val="28"/>
      </w:rPr>
      <w:tab/>
    </w:r>
    <w:r w:rsidR="007701DC">
      <w:rPr>
        <w:sz w:val="28"/>
        <w:szCs w:val="28"/>
      </w:rPr>
      <w:tab/>
    </w:r>
    <w:r w:rsidR="009E4EF7" w:rsidRPr="00DB56E4">
      <w:rPr>
        <w:sz w:val="28"/>
        <w:szCs w:val="28"/>
      </w:rPr>
      <w:tab/>
    </w:r>
    <w:r w:rsidR="009E4EF7" w:rsidRPr="00DB56E4">
      <w:rPr>
        <w:sz w:val="28"/>
        <w:szCs w:val="28"/>
      </w:rPr>
      <w:tab/>
      <w:t xml:space="preserve">Page </w:t>
    </w:r>
    <w:r w:rsidR="009E4EF7" w:rsidRPr="00DB56E4">
      <w:rPr>
        <w:sz w:val="28"/>
        <w:szCs w:val="28"/>
      </w:rPr>
      <w:fldChar w:fldCharType="begin"/>
    </w:r>
    <w:r w:rsidR="009E4EF7" w:rsidRPr="00DB56E4">
      <w:rPr>
        <w:sz w:val="28"/>
        <w:szCs w:val="28"/>
      </w:rPr>
      <w:instrText xml:space="preserve"> PAGE   \* MERGEFORMAT </w:instrText>
    </w:r>
    <w:r w:rsidR="009E4EF7" w:rsidRPr="00DB56E4">
      <w:rPr>
        <w:sz w:val="28"/>
        <w:szCs w:val="28"/>
      </w:rPr>
      <w:fldChar w:fldCharType="separate"/>
    </w:r>
    <w:r w:rsidR="007701DC">
      <w:rPr>
        <w:noProof/>
        <w:sz w:val="28"/>
        <w:szCs w:val="28"/>
      </w:rPr>
      <w:t>1</w:t>
    </w:r>
    <w:r w:rsidR="009E4EF7" w:rsidRPr="00DB56E4">
      <w:rPr>
        <w:noProof/>
        <w:sz w:val="28"/>
        <w:szCs w:val="28"/>
      </w:rPr>
      <w:fldChar w:fldCharType="end"/>
    </w:r>
    <w:r w:rsidR="009E4EF7" w:rsidRPr="00DB56E4">
      <w:rPr>
        <w:noProof/>
        <w:sz w:val="28"/>
        <w:szCs w:val="28"/>
      </w:rPr>
      <w:t xml:space="preserve"> of </w:t>
    </w:r>
    <w:r w:rsidR="009E4EF7" w:rsidRPr="00DB56E4">
      <w:rPr>
        <w:noProof/>
        <w:sz w:val="28"/>
        <w:szCs w:val="28"/>
      </w:rPr>
      <w:fldChar w:fldCharType="begin"/>
    </w:r>
    <w:r w:rsidR="009E4EF7" w:rsidRPr="00DB56E4">
      <w:rPr>
        <w:noProof/>
        <w:sz w:val="28"/>
        <w:szCs w:val="28"/>
      </w:rPr>
      <w:instrText xml:space="preserve"> NUMPAGES   \* MERGEFORMAT </w:instrText>
    </w:r>
    <w:r w:rsidR="009E4EF7" w:rsidRPr="00DB56E4">
      <w:rPr>
        <w:noProof/>
        <w:sz w:val="28"/>
        <w:szCs w:val="28"/>
      </w:rPr>
      <w:fldChar w:fldCharType="separate"/>
    </w:r>
    <w:r w:rsidR="007701DC">
      <w:rPr>
        <w:noProof/>
        <w:sz w:val="28"/>
        <w:szCs w:val="28"/>
      </w:rPr>
      <w:t>9</w:t>
    </w:r>
    <w:r w:rsidR="009E4EF7" w:rsidRPr="00DB56E4">
      <w:rPr>
        <w:noProof/>
        <w:sz w:val="28"/>
        <w:szCs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4F359" w14:textId="77777777" w:rsidR="00013E57" w:rsidRDefault="00013E57" w:rsidP="00EC49A7">
      <w:pPr>
        <w:spacing w:after="0" w:line="240" w:lineRule="auto"/>
      </w:pPr>
      <w:r>
        <w:separator/>
      </w:r>
    </w:p>
  </w:footnote>
  <w:footnote w:type="continuationSeparator" w:id="0">
    <w:p w14:paraId="2977781D" w14:textId="77777777" w:rsidR="00013E57" w:rsidRDefault="00013E57" w:rsidP="00EC49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455E2"/>
    <w:multiLevelType w:val="hybridMultilevel"/>
    <w:tmpl w:val="1F24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81CF9"/>
    <w:multiLevelType w:val="hybridMultilevel"/>
    <w:tmpl w:val="21C4B3CC"/>
    <w:lvl w:ilvl="0" w:tplc="39BAFE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AF2"/>
    <w:multiLevelType w:val="hybridMultilevel"/>
    <w:tmpl w:val="BE4E4460"/>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94D05"/>
    <w:multiLevelType w:val="hybridMultilevel"/>
    <w:tmpl w:val="AEF6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44EBC"/>
    <w:multiLevelType w:val="hybridMultilevel"/>
    <w:tmpl w:val="B144F3C2"/>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637ED"/>
    <w:multiLevelType w:val="hybridMultilevel"/>
    <w:tmpl w:val="75C0B58E"/>
    <w:lvl w:ilvl="0" w:tplc="2F88D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71B71"/>
    <w:multiLevelType w:val="hybridMultilevel"/>
    <w:tmpl w:val="34B8C346"/>
    <w:lvl w:ilvl="0" w:tplc="9F3E96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13D39"/>
    <w:multiLevelType w:val="hybridMultilevel"/>
    <w:tmpl w:val="5492E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A76C0F"/>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61AC3"/>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5F5035"/>
    <w:multiLevelType w:val="hybridMultilevel"/>
    <w:tmpl w:val="700E4938"/>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09335E"/>
    <w:multiLevelType w:val="hybridMultilevel"/>
    <w:tmpl w:val="0C046940"/>
    <w:lvl w:ilvl="0" w:tplc="68527DF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E074C1"/>
    <w:multiLevelType w:val="hybridMultilevel"/>
    <w:tmpl w:val="8A3E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304F3"/>
    <w:multiLevelType w:val="hybridMultilevel"/>
    <w:tmpl w:val="A5289C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EE499C"/>
    <w:multiLevelType w:val="hybridMultilevel"/>
    <w:tmpl w:val="AEF6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443B62"/>
    <w:multiLevelType w:val="hybridMultilevel"/>
    <w:tmpl w:val="C374B658"/>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AE45BB"/>
    <w:multiLevelType w:val="hybridMultilevel"/>
    <w:tmpl w:val="23DE6E12"/>
    <w:lvl w:ilvl="0" w:tplc="68527DFE">
      <w:start w:val="1"/>
      <w:numFmt w:val="bullet"/>
      <w:lvlText w:val="-"/>
      <w:lvlJc w:val="left"/>
      <w:pPr>
        <w:ind w:left="720" w:hanging="360"/>
      </w:pPr>
      <w:rPr>
        <w:rFonts w:ascii="Calibri" w:eastAsiaTheme="minorHAnsi" w:hAnsi="Calibri" w:cs="Calibri" w:hint="default"/>
      </w:rPr>
    </w:lvl>
    <w:lvl w:ilvl="1" w:tplc="68527DFE">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C47F1F"/>
    <w:multiLevelType w:val="hybridMultilevel"/>
    <w:tmpl w:val="5492E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6"/>
  </w:num>
  <w:num w:numId="4">
    <w:abstractNumId w:val="1"/>
  </w:num>
  <w:num w:numId="5">
    <w:abstractNumId w:val="12"/>
  </w:num>
  <w:num w:numId="6">
    <w:abstractNumId w:val="2"/>
  </w:num>
  <w:num w:numId="7">
    <w:abstractNumId w:val="4"/>
  </w:num>
  <w:num w:numId="8">
    <w:abstractNumId w:val="16"/>
  </w:num>
  <w:num w:numId="9">
    <w:abstractNumId w:val="15"/>
  </w:num>
  <w:num w:numId="10">
    <w:abstractNumId w:val="11"/>
  </w:num>
  <w:num w:numId="11">
    <w:abstractNumId w:val="0"/>
  </w:num>
  <w:num w:numId="12">
    <w:abstractNumId w:val="10"/>
  </w:num>
  <w:num w:numId="13">
    <w:abstractNumId w:val="8"/>
  </w:num>
  <w:num w:numId="14">
    <w:abstractNumId w:val="9"/>
  </w:num>
  <w:num w:numId="15">
    <w:abstractNumId w:val="14"/>
  </w:num>
  <w:num w:numId="16">
    <w:abstractNumId w:val="3"/>
  </w:num>
  <w:num w:numId="17">
    <w:abstractNumId w:val="17"/>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IxMjU1MbcwNjJW0lEKTi0uzszPAymwqAUAQHWp7iwAAAA="/>
  </w:docVars>
  <w:rsids>
    <w:rsidRoot w:val="00B56823"/>
    <w:rsid w:val="0000031C"/>
    <w:rsid w:val="00001C43"/>
    <w:rsid w:val="000024D5"/>
    <w:rsid w:val="00002553"/>
    <w:rsid w:val="00003CB1"/>
    <w:rsid w:val="00004DA4"/>
    <w:rsid w:val="00005A4D"/>
    <w:rsid w:val="00005B51"/>
    <w:rsid w:val="0001108D"/>
    <w:rsid w:val="00012C33"/>
    <w:rsid w:val="00013D9C"/>
    <w:rsid w:val="00013E57"/>
    <w:rsid w:val="000215C3"/>
    <w:rsid w:val="00021F60"/>
    <w:rsid w:val="0002357C"/>
    <w:rsid w:val="00027578"/>
    <w:rsid w:val="00030FA9"/>
    <w:rsid w:val="000317E0"/>
    <w:rsid w:val="00033A4B"/>
    <w:rsid w:val="00040689"/>
    <w:rsid w:val="0004253B"/>
    <w:rsid w:val="00042706"/>
    <w:rsid w:val="00042F4A"/>
    <w:rsid w:val="000457CA"/>
    <w:rsid w:val="0004651D"/>
    <w:rsid w:val="00046CE5"/>
    <w:rsid w:val="00046EFE"/>
    <w:rsid w:val="00050022"/>
    <w:rsid w:val="000540D4"/>
    <w:rsid w:val="00060411"/>
    <w:rsid w:val="00061F11"/>
    <w:rsid w:val="0006331E"/>
    <w:rsid w:val="0006363B"/>
    <w:rsid w:val="00066729"/>
    <w:rsid w:val="00066776"/>
    <w:rsid w:val="000716B7"/>
    <w:rsid w:val="00072B90"/>
    <w:rsid w:val="000771AB"/>
    <w:rsid w:val="00080FEA"/>
    <w:rsid w:val="00084D92"/>
    <w:rsid w:val="00085755"/>
    <w:rsid w:val="00087106"/>
    <w:rsid w:val="00090024"/>
    <w:rsid w:val="0009032F"/>
    <w:rsid w:val="00097C88"/>
    <w:rsid w:val="00097F2E"/>
    <w:rsid w:val="000A0F11"/>
    <w:rsid w:val="000A1DBE"/>
    <w:rsid w:val="000A1F5F"/>
    <w:rsid w:val="000A2DE5"/>
    <w:rsid w:val="000A4E87"/>
    <w:rsid w:val="000A78F2"/>
    <w:rsid w:val="000B09CE"/>
    <w:rsid w:val="000B1458"/>
    <w:rsid w:val="000B1763"/>
    <w:rsid w:val="000B193B"/>
    <w:rsid w:val="000B1C0A"/>
    <w:rsid w:val="000B5C4D"/>
    <w:rsid w:val="000B65E1"/>
    <w:rsid w:val="000B6819"/>
    <w:rsid w:val="000B7C0F"/>
    <w:rsid w:val="000C0B30"/>
    <w:rsid w:val="000C5280"/>
    <w:rsid w:val="000C54F7"/>
    <w:rsid w:val="000C58DF"/>
    <w:rsid w:val="000C6A17"/>
    <w:rsid w:val="000D15D4"/>
    <w:rsid w:val="000D228D"/>
    <w:rsid w:val="000D5843"/>
    <w:rsid w:val="000D795F"/>
    <w:rsid w:val="000E0211"/>
    <w:rsid w:val="000E0ADE"/>
    <w:rsid w:val="000E32FF"/>
    <w:rsid w:val="000E59B5"/>
    <w:rsid w:val="000F1DF5"/>
    <w:rsid w:val="000F4676"/>
    <w:rsid w:val="000F48A5"/>
    <w:rsid w:val="00102A26"/>
    <w:rsid w:val="001033B4"/>
    <w:rsid w:val="00106890"/>
    <w:rsid w:val="00106A10"/>
    <w:rsid w:val="00107228"/>
    <w:rsid w:val="0010754F"/>
    <w:rsid w:val="00113DDF"/>
    <w:rsid w:val="001159BC"/>
    <w:rsid w:val="00122AC9"/>
    <w:rsid w:val="00122FF2"/>
    <w:rsid w:val="0012457D"/>
    <w:rsid w:val="001268A8"/>
    <w:rsid w:val="00134B73"/>
    <w:rsid w:val="00136E9A"/>
    <w:rsid w:val="0014630A"/>
    <w:rsid w:val="00146E09"/>
    <w:rsid w:val="0014723F"/>
    <w:rsid w:val="00152074"/>
    <w:rsid w:val="0015229D"/>
    <w:rsid w:val="0015408F"/>
    <w:rsid w:val="001560E9"/>
    <w:rsid w:val="00160FE4"/>
    <w:rsid w:val="0016458C"/>
    <w:rsid w:val="00176025"/>
    <w:rsid w:val="00176DE8"/>
    <w:rsid w:val="001812E9"/>
    <w:rsid w:val="00182F5D"/>
    <w:rsid w:val="001833E2"/>
    <w:rsid w:val="00191017"/>
    <w:rsid w:val="00192AA7"/>
    <w:rsid w:val="0019619A"/>
    <w:rsid w:val="001A5ED3"/>
    <w:rsid w:val="001A71BA"/>
    <w:rsid w:val="001B06B3"/>
    <w:rsid w:val="001B1BB7"/>
    <w:rsid w:val="001B242F"/>
    <w:rsid w:val="001C53B0"/>
    <w:rsid w:val="001C5C53"/>
    <w:rsid w:val="001D12EE"/>
    <w:rsid w:val="001D13B3"/>
    <w:rsid w:val="001D180B"/>
    <w:rsid w:val="001D3EDC"/>
    <w:rsid w:val="001D42E2"/>
    <w:rsid w:val="001D7277"/>
    <w:rsid w:val="001E2C32"/>
    <w:rsid w:val="001E6DC7"/>
    <w:rsid w:val="001E714E"/>
    <w:rsid w:val="001E752E"/>
    <w:rsid w:val="001F2356"/>
    <w:rsid w:val="001F46B1"/>
    <w:rsid w:val="00200609"/>
    <w:rsid w:val="00207D08"/>
    <w:rsid w:val="0021400F"/>
    <w:rsid w:val="002170EE"/>
    <w:rsid w:val="00220015"/>
    <w:rsid w:val="00220E90"/>
    <w:rsid w:val="0022445D"/>
    <w:rsid w:val="00232012"/>
    <w:rsid w:val="00232FA6"/>
    <w:rsid w:val="00235662"/>
    <w:rsid w:val="00235BC2"/>
    <w:rsid w:val="00235F1B"/>
    <w:rsid w:val="00236DE2"/>
    <w:rsid w:val="002419CA"/>
    <w:rsid w:val="00241CCE"/>
    <w:rsid w:val="00242EC2"/>
    <w:rsid w:val="00243174"/>
    <w:rsid w:val="00247BE7"/>
    <w:rsid w:val="0025086F"/>
    <w:rsid w:val="00251C3E"/>
    <w:rsid w:val="0025253C"/>
    <w:rsid w:val="002540FD"/>
    <w:rsid w:val="00254950"/>
    <w:rsid w:val="00255994"/>
    <w:rsid w:val="00256FAD"/>
    <w:rsid w:val="00264F4A"/>
    <w:rsid w:val="002759CE"/>
    <w:rsid w:val="00276704"/>
    <w:rsid w:val="00277349"/>
    <w:rsid w:val="002779C0"/>
    <w:rsid w:val="002833DE"/>
    <w:rsid w:val="00284C1A"/>
    <w:rsid w:val="00290793"/>
    <w:rsid w:val="002928D5"/>
    <w:rsid w:val="002934B2"/>
    <w:rsid w:val="002964E1"/>
    <w:rsid w:val="002A7ADF"/>
    <w:rsid w:val="002B55AC"/>
    <w:rsid w:val="002C3B70"/>
    <w:rsid w:val="002C59C5"/>
    <w:rsid w:val="002C6CB9"/>
    <w:rsid w:val="002D0854"/>
    <w:rsid w:val="002D287F"/>
    <w:rsid w:val="002D436A"/>
    <w:rsid w:val="002D635F"/>
    <w:rsid w:val="002D63DC"/>
    <w:rsid w:val="002E105F"/>
    <w:rsid w:val="002E22A0"/>
    <w:rsid w:val="002E3A63"/>
    <w:rsid w:val="002E3C8D"/>
    <w:rsid w:val="002E3DE8"/>
    <w:rsid w:val="002E429D"/>
    <w:rsid w:val="002E47D6"/>
    <w:rsid w:val="002E6069"/>
    <w:rsid w:val="002E6745"/>
    <w:rsid w:val="002E7EA6"/>
    <w:rsid w:val="002F116B"/>
    <w:rsid w:val="002F169A"/>
    <w:rsid w:val="002F21F2"/>
    <w:rsid w:val="002F27C2"/>
    <w:rsid w:val="002F555F"/>
    <w:rsid w:val="002F7964"/>
    <w:rsid w:val="00303EBD"/>
    <w:rsid w:val="003078CC"/>
    <w:rsid w:val="00310D6B"/>
    <w:rsid w:val="0031169A"/>
    <w:rsid w:val="00311807"/>
    <w:rsid w:val="00313443"/>
    <w:rsid w:val="00313607"/>
    <w:rsid w:val="00314C6D"/>
    <w:rsid w:val="00324086"/>
    <w:rsid w:val="00325E74"/>
    <w:rsid w:val="00327CD7"/>
    <w:rsid w:val="00330447"/>
    <w:rsid w:val="0033273E"/>
    <w:rsid w:val="003347A2"/>
    <w:rsid w:val="00341916"/>
    <w:rsid w:val="00341FC3"/>
    <w:rsid w:val="00342643"/>
    <w:rsid w:val="00343B3F"/>
    <w:rsid w:val="00343BFF"/>
    <w:rsid w:val="00344349"/>
    <w:rsid w:val="00350D25"/>
    <w:rsid w:val="003519B6"/>
    <w:rsid w:val="00355237"/>
    <w:rsid w:val="00360BA2"/>
    <w:rsid w:val="00361208"/>
    <w:rsid w:val="003618CC"/>
    <w:rsid w:val="00361C5F"/>
    <w:rsid w:val="00361F24"/>
    <w:rsid w:val="00365C6E"/>
    <w:rsid w:val="00366C3E"/>
    <w:rsid w:val="0037302D"/>
    <w:rsid w:val="00380050"/>
    <w:rsid w:val="003815AB"/>
    <w:rsid w:val="0038264C"/>
    <w:rsid w:val="00382CB2"/>
    <w:rsid w:val="00385B12"/>
    <w:rsid w:val="00385D36"/>
    <w:rsid w:val="00391408"/>
    <w:rsid w:val="0039260C"/>
    <w:rsid w:val="00397CB6"/>
    <w:rsid w:val="003A20CB"/>
    <w:rsid w:val="003A665F"/>
    <w:rsid w:val="003B099D"/>
    <w:rsid w:val="003B3280"/>
    <w:rsid w:val="003B3D96"/>
    <w:rsid w:val="003D44C7"/>
    <w:rsid w:val="003D49AD"/>
    <w:rsid w:val="003D6528"/>
    <w:rsid w:val="003D656B"/>
    <w:rsid w:val="003E4B01"/>
    <w:rsid w:val="003E51D8"/>
    <w:rsid w:val="003E5427"/>
    <w:rsid w:val="003E7C0C"/>
    <w:rsid w:val="003E7DCF"/>
    <w:rsid w:val="003E7E4D"/>
    <w:rsid w:val="003F15B6"/>
    <w:rsid w:val="003F1A22"/>
    <w:rsid w:val="003F2912"/>
    <w:rsid w:val="003F30B6"/>
    <w:rsid w:val="003F373A"/>
    <w:rsid w:val="003F5234"/>
    <w:rsid w:val="003F5D64"/>
    <w:rsid w:val="003F7A58"/>
    <w:rsid w:val="004014C9"/>
    <w:rsid w:val="00401E49"/>
    <w:rsid w:val="00402511"/>
    <w:rsid w:val="00404AAF"/>
    <w:rsid w:val="00406336"/>
    <w:rsid w:val="00424FD6"/>
    <w:rsid w:val="00425F1E"/>
    <w:rsid w:val="004270AA"/>
    <w:rsid w:val="00431476"/>
    <w:rsid w:val="00431A89"/>
    <w:rsid w:val="00434825"/>
    <w:rsid w:val="00437088"/>
    <w:rsid w:val="00437657"/>
    <w:rsid w:val="00437A92"/>
    <w:rsid w:val="00437BC0"/>
    <w:rsid w:val="00437E53"/>
    <w:rsid w:val="00441997"/>
    <w:rsid w:val="004448D1"/>
    <w:rsid w:val="004451AC"/>
    <w:rsid w:val="004454F0"/>
    <w:rsid w:val="004469FF"/>
    <w:rsid w:val="004501DC"/>
    <w:rsid w:val="00450310"/>
    <w:rsid w:val="0045057A"/>
    <w:rsid w:val="0045067F"/>
    <w:rsid w:val="00453A82"/>
    <w:rsid w:val="00462F37"/>
    <w:rsid w:val="00475078"/>
    <w:rsid w:val="00480DE9"/>
    <w:rsid w:val="00482269"/>
    <w:rsid w:val="00484100"/>
    <w:rsid w:val="004A1F50"/>
    <w:rsid w:val="004A21EF"/>
    <w:rsid w:val="004A270A"/>
    <w:rsid w:val="004A3A81"/>
    <w:rsid w:val="004A45F8"/>
    <w:rsid w:val="004A6DB9"/>
    <w:rsid w:val="004B32FD"/>
    <w:rsid w:val="004B5DB0"/>
    <w:rsid w:val="004B5E09"/>
    <w:rsid w:val="004C0561"/>
    <w:rsid w:val="004C1392"/>
    <w:rsid w:val="004C6B1C"/>
    <w:rsid w:val="004C705B"/>
    <w:rsid w:val="004D07D8"/>
    <w:rsid w:val="004D1328"/>
    <w:rsid w:val="004D682C"/>
    <w:rsid w:val="004D7F09"/>
    <w:rsid w:val="004E2ADB"/>
    <w:rsid w:val="004E4886"/>
    <w:rsid w:val="004E4F8D"/>
    <w:rsid w:val="004F249A"/>
    <w:rsid w:val="004F465F"/>
    <w:rsid w:val="004F5064"/>
    <w:rsid w:val="004F5378"/>
    <w:rsid w:val="004F5D27"/>
    <w:rsid w:val="004F6E48"/>
    <w:rsid w:val="0050167E"/>
    <w:rsid w:val="00502C62"/>
    <w:rsid w:val="005034B4"/>
    <w:rsid w:val="0050519D"/>
    <w:rsid w:val="005056BA"/>
    <w:rsid w:val="00507C4C"/>
    <w:rsid w:val="0051227F"/>
    <w:rsid w:val="00515D18"/>
    <w:rsid w:val="00517EC2"/>
    <w:rsid w:val="005237BB"/>
    <w:rsid w:val="005239DE"/>
    <w:rsid w:val="00525457"/>
    <w:rsid w:val="00525FA1"/>
    <w:rsid w:val="00531A68"/>
    <w:rsid w:val="00533C6B"/>
    <w:rsid w:val="005374DC"/>
    <w:rsid w:val="005403BA"/>
    <w:rsid w:val="00541D6D"/>
    <w:rsid w:val="00542B10"/>
    <w:rsid w:val="005464F2"/>
    <w:rsid w:val="00555049"/>
    <w:rsid w:val="00556338"/>
    <w:rsid w:val="00562EC5"/>
    <w:rsid w:val="005635ED"/>
    <w:rsid w:val="00563C6F"/>
    <w:rsid w:val="00565AC8"/>
    <w:rsid w:val="00565DC0"/>
    <w:rsid w:val="00567C8D"/>
    <w:rsid w:val="00576E9C"/>
    <w:rsid w:val="00584216"/>
    <w:rsid w:val="00584249"/>
    <w:rsid w:val="0058764F"/>
    <w:rsid w:val="00590353"/>
    <w:rsid w:val="005904B8"/>
    <w:rsid w:val="005A1F7F"/>
    <w:rsid w:val="005A23A4"/>
    <w:rsid w:val="005A3ADE"/>
    <w:rsid w:val="005A544B"/>
    <w:rsid w:val="005A6B78"/>
    <w:rsid w:val="005B0196"/>
    <w:rsid w:val="005B0E27"/>
    <w:rsid w:val="005B205D"/>
    <w:rsid w:val="005B313B"/>
    <w:rsid w:val="005B3796"/>
    <w:rsid w:val="005B61B6"/>
    <w:rsid w:val="005B7150"/>
    <w:rsid w:val="005C0788"/>
    <w:rsid w:val="005C38BE"/>
    <w:rsid w:val="005C518B"/>
    <w:rsid w:val="005C559C"/>
    <w:rsid w:val="005C5847"/>
    <w:rsid w:val="005C72DE"/>
    <w:rsid w:val="005D3D68"/>
    <w:rsid w:val="005D62A7"/>
    <w:rsid w:val="005D6570"/>
    <w:rsid w:val="005D746E"/>
    <w:rsid w:val="005D75B0"/>
    <w:rsid w:val="00601838"/>
    <w:rsid w:val="00602F0D"/>
    <w:rsid w:val="0060453B"/>
    <w:rsid w:val="00605020"/>
    <w:rsid w:val="0060771F"/>
    <w:rsid w:val="00614E30"/>
    <w:rsid w:val="00615662"/>
    <w:rsid w:val="0061691D"/>
    <w:rsid w:val="0062038E"/>
    <w:rsid w:val="00620C0C"/>
    <w:rsid w:val="00622BA1"/>
    <w:rsid w:val="00631491"/>
    <w:rsid w:val="00632452"/>
    <w:rsid w:val="00634B36"/>
    <w:rsid w:val="00634E44"/>
    <w:rsid w:val="006367E5"/>
    <w:rsid w:val="00642DDB"/>
    <w:rsid w:val="006440D3"/>
    <w:rsid w:val="00646B83"/>
    <w:rsid w:val="0064742C"/>
    <w:rsid w:val="00647EAB"/>
    <w:rsid w:val="00650C3E"/>
    <w:rsid w:val="006546BC"/>
    <w:rsid w:val="00654F9F"/>
    <w:rsid w:val="00657DDC"/>
    <w:rsid w:val="00663105"/>
    <w:rsid w:val="0066454D"/>
    <w:rsid w:val="00666C4B"/>
    <w:rsid w:val="006670E3"/>
    <w:rsid w:val="006717A6"/>
    <w:rsid w:val="00671A65"/>
    <w:rsid w:val="00673134"/>
    <w:rsid w:val="0068097E"/>
    <w:rsid w:val="00683666"/>
    <w:rsid w:val="00684372"/>
    <w:rsid w:val="00685BF1"/>
    <w:rsid w:val="00690715"/>
    <w:rsid w:val="006917DA"/>
    <w:rsid w:val="00694077"/>
    <w:rsid w:val="006942A7"/>
    <w:rsid w:val="006964AB"/>
    <w:rsid w:val="00696967"/>
    <w:rsid w:val="006B0E33"/>
    <w:rsid w:val="006B136C"/>
    <w:rsid w:val="006B204D"/>
    <w:rsid w:val="006B6453"/>
    <w:rsid w:val="006C1C02"/>
    <w:rsid w:val="006C23E3"/>
    <w:rsid w:val="006C25FE"/>
    <w:rsid w:val="006C6D5F"/>
    <w:rsid w:val="006C70CE"/>
    <w:rsid w:val="006C7104"/>
    <w:rsid w:val="006D17A4"/>
    <w:rsid w:val="006D7A48"/>
    <w:rsid w:val="006E0F54"/>
    <w:rsid w:val="006E1242"/>
    <w:rsid w:val="006E285B"/>
    <w:rsid w:val="006E671E"/>
    <w:rsid w:val="006E6F6A"/>
    <w:rsid w:val="006F3501"/>
    <w:rsid w:val="006F4413"/>
    <w:rsid w:val="00701545"/>
    <w:rsid w:val="0070463B"/>
    <w:rsid w:val="00705F31"/>
    <w:rsid w:val="007062D5"/>
    <w:rsid w:val="0071110D"/>
    <w:rsid w:val="00712F6A"/>
    <w:rsid w:val="00716D47"/>
    <w:rsid w:val="00717229"/>
    <w:rsid w:val="00723E09"/>
    <w:rsid w:val="0073022F"/>
    <w:rsid w:val="00733B29"/>
    <w:rsid w:val="00733F59"/>
    <w:rsid w:val="0073454F"/>
    <w:rsid w:val="00736C56"/>
    <w:rsid w:val="0074545C"/>
    <w:rsid w:val="00753073"/>
    <w:rsid w:val="007536D9"/>
    <w:rsid w:val="00755BFE"/>
    <w:rsid w:val="00755DE8"/>
    <w:rsid w:val="00756130"/>
    <w:rsid w:val="00760BB4"/>
    <w:rsid w:val="00760FC2"/>
    <w:rsid w:val="00763553"/>
    <w:rsid w:val="007662A8"/>
    <w:rsid w:val="007701DC"/>
    <w:rsid w:val="00771889"/>
    <w:rsid w:val="007720C0"/>
    <w:rsid w:val="0077457A"/>
    <w:rsid w:val="0078184B"/>
    <w:rsid w:val="0078343F"/>
    <w:rsid w:val="0078494F"/>
    <w:rsid w:val="0078551A"/>
    <w:rsid w:val="007904B7"/>
    <w:rsid w:val="00790EBF"/>
    <w:rsid w:val="00791906"/>
    <w:rsid w:val="00792F28"/>
    <w:rsid w:val="00794577"/>
    <w:rsid w:val="007A0F23"/>
    <w:rsid w:val="007A2751"/>
    <w:rsid w:val="007A52E3"/>
    <w:rsid w:val="007A69A7"/>
    <w:rsid w:val="007B40DE"/>
    <w:rsid w:val="007B47E7"/>
    <w:rsid w:val="007B520A"/>
    <w:rsid w:val="007B6E67"/>
    <w:rsid w:val="007B745D"/>
    <w:rsid w:val="007C0E7D"/>
    <w:rsid w:val="007C49E0"/>
    <w:rsid w:val="007C5190"/>
    <w:rsid w:val="007C688D"/>
    <w:rsid w:val="007D2E07"/>
    <w:rsid w:val="007D4323"/>
    <w:rsid w:val="007D594F"/>
    <w:rsid w:val="007E0CE6"/>
    <w:rsid w:val="007E5DF9"/>
    <w:rsid w:val="007E6E0F"/>
    <w:rsid w:val="007E7B59"/>
    <w:rsid w:val="007F45F2"/>
    <w:rsid w:val="007F4752"/>
    <w:rsid w:val="007F5A70"/>
    <w:rsid w:val="007F662A"/>
    <w:rsid w:val="007F75AA"/>
    <w:rsid w:val="007F7A13"/>
    <w:rsid w:val="00802194"/>
    <w:rsid w:val="008025FA"/>
    <w:rsid w:val="00802D3B"/>
    <w:rsid w:val="008031E4"/>
    <w:rsid w:val="008039B3"/>
    <w:rsid w:val="00810089"/>
    <w:rsid w:val="00811343"/>
    <w:rsid w:val="00815637"/>
    <w:rsid w:val="00815D93"/>
    <w:rsid w:val="00816879"/>
    <w:rsid w:val="00816B53"/>
    <w:rsid w:val="00820134"/>
    <w:rsid w:val="008220F2"/>
    <w:rsid w:val="008228DA"/>
    <w:rsid w:val="008235E7"/>
    <w:rsid w:val="00825A20"/>
    <w:rsid w:val="0082638C"/>
    <w:rsid w:val="00826C8F"/>
    <w:rsid w:val="0083145D"/>
    <w:rsid w:val="00833442"/>
    <w:rsid w:val="008347E4"/>
    <w:rsid w:val="00834F01"/>
    <w:rsid w:val="0083584C"/>
    <w:rsid w:val="00837718"/>
    <w:rsid w:val="00837A2B"/>
    <w:rsid w:val="008416A7"/>
    <w:rsid w:val="00842EFB"/>
    <w:rsid w:val="00843D78"/>
    <w:rsid w:val="0085061A"/>
    <w:rsid w:val="008558B1"/>
    <w:rsid w:val="008558F5"/>
    <w:rsid w:val="00857152"/>
    <w:rsid w:val="008633EA"/>
    <w:rsid w:val="00865700"/>
    <w:rsid w:val="00866A0E"/>
    <w:rsid w:val="00866B49"/>
    <w:rsid w:val="008700EA"/>
    <w:rsid w:val="00870B9A"/>
    <w:rsid w:val="008716D0"/>
    <w:rsid w:val="00872D34"/>
    <w:rsid w:val="0087778B"/>
    <w:rsid w:val="0088423C"/>
    <w:rsid w:val="00887053"/>
    <w:rsid w:val="00892CBE"/>
    <w:rsid w:val="00893ACA"/>
    <w:rsid w:val="00897CC9"/>
    <w:rsid w:val="008A0819"/>
    <w:rsid w:val="008A2EA6"/>
    <w:rsid w:val="008A4806"/>
    <w:rsid w:val="008B1699"/>
    <w:rsid w:val="008B3576"/>
    <w:rsid w:val="008B5D6D"/>
    <w:rsid w:val="008B780E"/>
    <w:rsid w:val="008C161D"/>
    <w:rsid w:val="008C2862"/>
    <w:rsid w:val="008C3900"/>
    <w:rsid w:val="008C649D"/>
    <w:rsid w:val="008C76D9"/>
    <w:rsid w:val="008D034C"/>
    <w:rsid w:val="008D595F"/>
    <w:rsid w:val="008E2856"/>
    <w:rsid w:val="008E31EE"/>
    <w:rsid w:val="008E440F"/>
    <w:rsid w:val="008E68EA"/>
    <w:rsid w:val="008E6DCE"/>
    <w:rsid w:val="008E777E"/>
    <w:rsid w:val="008F2699"/>
    <w:rsid w:val="008F5B04"/>
    <w:rsid w:val="008F799A"/>
    <w:rsid w:val="0090431A"/>
    <w:rsid w:val="00907B41"/>
    <w:rsid w:val="00907E1B"/>
    <w:rsid w:val="009146B8"/>
    <w:rsid w:val="00915967"/>
    <w:rsid w:val="009162AE"/>
    <w:rsid w:val="00930B20"/>
    <w:rsid w:val="009322B3"/>
    <w:rsid w:val="00932675"/>
    <w:rsid w:val="009328D8"/>
    <w:rsid w:val="0093307F"/>
    <w:rsid w:val="00933CBF"/>
    <w:rsid w:val="00937307"/>
    <w:rsid w:val="00940E68"/>
    <w:rsid w:val="0094128F"/>
    <w:rsid w:val="009439D8"/>
    <w:rsid w:val="00952F19"/>
    <w:rsid w:val="00962CBD"/>
    <w:rsid w:val="009701BE"/>
    <w:rsid w:val="00970CFC"/>
    <w:rsid w:val="0097285D"/>
    <w:rsid w:val="0097394B"/>
    <w:rsid w:val="0097773E"/>
    <w:rsid w:val="00982523"/>
    <w:rsid w:val="009834C1"/>
    <w:rsid w:val="00984696"/>
    <w:rsid w:val="0098561B"/>
    <w:rsid w:val="00986A2B"/>
    <w:rsid w:val="00990A5E"/>
    <w:rsid w:val="00991149"/>
    <w:rsid w:val="00992A70"/>
    <w:rsid w:val="0099706A"/>
    <w:rsid w:val="009A088B"/>
    <w:rsid w:val="009A34C3"/>
    <w:rsid w:val="009A3EA3"/>
    <w:rsid w:val="009A4D46"/>
    <w:rsid w:val="009B2493"/>
    <w:rsid w:val="009B763C"/>
    <w:rsid w:val="009C3FA8"/>
    <w:rsid w:val="009D0209"/>
    <w:rsid w:val="009D5678"/>
    <w:rsid w:val="009E221C"/>
    <w:rsid w:val="009E2B43"/>
    <w:rsid w:val="009E2D18"/>
    <w:rsid w:val="009E3090"/>
    <w:rsid w:val="009E34E7"/>
    <w:rsid w:val="009E4EF7"/>
    <w:rsid w:val="009E72BA"/>
    <w:rsid w:val="009F0EC0"/>
    <w:rsid w:val="009F1E5C"/>
    <w:rsid w:val="00A03EFC"/>
    <w:rsid w:val="00A046E7"/>
    <w:rsid w:val="00A1171E"/>
    <w:rsid w:val="00A11AD8"/>
    <w:rsid w:val="00A1308A"/>
    <w:rsid w:val="00A1497B"/>
    <w:rsid w:val="00A17749"/>
    <w:rsid w:val="00A200C9"/>
    <w:rsid w:val="00A20E1A"/>
    <w:rsid w:val="00A2505E"/>
    <w:rsid w:val="00A25815"/>
    <w:rsid w:val="00A25941"/>
    <w:rsid w:val="00A328E2"/>
    <w:rsid w:val="00A34EF8"/>
    <w:rsid w:val="00A40204"/>
    <w:rsid w:val="00A40946"/>
    <w:rsid w:val="00A424F9"/>
    <w:rsid w:val="00A45574"/>
    <w:rsid w:val="00A45962"/>
    <w:rsid w:val="00A47539"/>
    <w:rsid w:val="00A54271"/>
    <w:rsid w:val="00A56A73"/>
    <w:rsid w:val="00A61BA6"/>
    <w:rsid w:val="00A657FF"/>
    <w:rsid w:val="00A658A9"/>
    <w:rsid w:val="00A65BA5"/>
    <w:rsid w:val="00A67C6A"/>
    <w:rsid w:val="00A70BEE"/>
    <w:rsid w:val="00A7135F"/>
    <w:rsid w:val="00A752E9"/>
    <w:rsid w:val="00A75A89"/>
    <w:rsid w:val="00A820EF"/>
    <w:rsid w:val="00A82D20"/>
    <w:rsid w:val="00A8377F"/>
    <w:rsid w:val="00A84E3B"/>
    <w:rsid w:val="00A878BD"/>
    <w:rsid w:val="00A90382"/>
    <w:rsid w:val="00A90817"/>
    <w:rsid w:val="00A908B7"/>
    <w:rsid w:val="00A91CB5"/>
    <w:rsid w:val="00A91F27"/>
    <w:rsid w:val="00A9200C"/>
    <w:rsid w:val="00A94A3D"/>
    <w:rsid w:val="00A9660D"/>
    <w:rsid w:val="00A979DC"/>
    <w:rsid w:val="00AA4BB2"/>
    <w:rsid w:val="00AA51DF"/>
    <w:rsid w:val="00AA7443"/>
    <w:rsid w:val="00AA788C"/>
    <w:rsid w:val="00AA7D10"/>
    <w:rsid w:val="00AB48E1"/>
    <w:rsid w:val="00AB6870"/>
    <w:rsid w:val="00AC39BC"/>
    <w:rsid w:val="00AC4AFF"/>
    <w:rsid w:val="00AC5B9D"/>
    <w:rsid w:val="00AD1180"/>
    <w:rsid w:val="00AE0153"/>
    <w:rsid w:val="00AE2F27"/>
    <w:rsid w:val="00AF1F67"/>
    <w:rsid w:val="00AF2F8C"/>
    <w:rsid w:val="00AF31C8"/>
    <w:rsid w:val="00B038AD"/>
    <w:rsid w:val="00B04C88"/>
    <w:rsid w:val="00B05FF2"/>
    <w:rsid w:val="00B06272"/>
    <w:rsid w:val="00B06830"/>
    <w:rsid w:val="00B11519"/>
    <w:rsid w:val="00B11CF1"/>
    <w:rsid w:val="00B150C5"/>
    <w:rsid w:val="00B20B52"/>
    <w:rsid w:val="00B22E5E"/>
    <w:rsid w:val="00B27455"/>
    <w:rsid w:val="00B33235"/>
    <w:rsid w:val="00B33A29"/>
    <w:rsid w:val="00B361F1"/>
    <w:rsid w:val="00B410C1"/>
    <w:rsid w:val="00B41BFC"/>
    <w:rsid w:val="00B436B3"/>
    <w:rsid w:val="00B45E49"/>
    <w:rsid w:val="00B501BD"/>
    <w:rsid w:val="00B54031"/>
    <w:rsid w:val="00B547B1"/>
    <w:rsid w:val="00B54975"/>
    <w:rsid w:val="00B55B5B"/>
    <w:rsid w:val="00B56823"/>
    <w:rsid w:val="00B57A1B"/>
    <w:rsid w:val="00B64B7E"/>
    <w:rsid w:val="00B74506"/>
    <w:rsid w:val="00B7665A"/>
    <w:rsid w:val="00B84933"/>
    <w:rsid w:val="00B91C82"/>
    <w:rsid w:val="00B94224"/>
    <w:rsid w:val="00B952D2"/>
    <w:rsid w:val="00B978FC"/>
    <w:rsid w:val="00BA1754"/>
    <w:rsid w:val="00BA4963"/>
    <w:rsid w:val="00BA53AA"/>
    <w:rsid w:val="00BA59DC"/>
    <w:rsid w:val="00BA72B8"/>
    <w:rsid w:val="00BA74A5"/>
    <w:rsid w:val="00BA74DB"/>
    <w:rsid w:val="00BB0F23"/>
    <w:rsid w:val="00BB1B6A"/>
    <w:rsid w:val="00BB2568"/>
    <w:rsid w:val="00BB417F"/>
    <w:rsid w:val="00BB7831"/>
    <w:rsid w:val="00BC1D1E"/>
    <w:rsid w:val="00BC3CA8"/>
    <w:rsid w:val="00BC3D3B"/>
    <w:rsid w:val="00BC4982"/>
    <w:rsid w:val="00BC521F"/>
    <w:rsid w:val="00BC7448"/>
    <w:rsid w:val="00BC7A41"/>
    <w:rsid w:val="00BD267D"/>
    <w:rsid w:val="00BD4422"/>
    <w:rsid w:val="00BD54CD"/>
    <w:rsid w:val="00BD5C59"/>
    <w:rsid w:val="00BD7684"/>
    <w:rsid w:val="00BE0B4B"/>
    <w:rsid w:val="00BE2457"/>
    <w:rsid w:val="00BE2D3D"/>
    <w:rsid w:val="00BE670B"/>
    <w:rsid w:val="00BF21AD"/>
    <w:rsid w:val="00BF3365"/>
    <w:rsid w:val="00BF51B5"/>
    <w:rsid w:val="00BF784D"/>
    <w:rsid w:val="00C11447"/>
    <w:rsid w:val="00C11B80"/>
    <w:rsid w:val="00C11F24"/>
    <w:rsid w:val="00C144B7"/>
    <w:rsid w:val="00C15112"/>
    <w:rsid w:val="00C20394"/>
    <w:rsid w:val="00C243E5"/>
    <w:rsid w:val="00C32F87"/>
    <w:rsid w:val="00C37E8F"/>
    <w:rsid w:val="00C44CA9"/>
    <w:rsid w:val="00C45483"/>
    <w:rsid w:val="00C5039C"/>
    <w:rsid w:val="00C5197E"/>
    <w:rsid w:val="00C52272"/>
    <w:rsid w:val="00C55497"/>
    <w:rsid w:val="00C55A45"/>
    <w:rsid w:val="00C57EC4"/>
    <w:rsid w:val="00C62B3E"/>
    <w:rsid w:val="00C675A6"/>
    <w:rsid w:val="00C7089B"/>
    <w:rsid w:val="00C708E2"/>
    <w:rsid w:val="00C7155B"/>
    <w:rsid w:val="00C71B1F"/>
    <w:rsid w:val="00C7715D"/>
    <w:rsid w:val="00C826B3"/>
    <w:rsid w:val="00C839DD"/>
    <w:rsid w:val="00C84A60"/>
    <w:rsid w:val="00C8637C"/>
    <w:rsid w:val="00C87366"/>
    <w:rsid w:val="00C9365E"/>
    <w:rsid w:val="00C93684"/>
    <w:rsid w:val="00CA202B"/>
    <w:rsid w:val="00CA259B"/>
    <w:rsid w:val="00CA530E"/>
    <w:rsid w:val="00CA5A17"/>
    <w:rsid w:val="00CA6D80"/>
    <w:rsid w:val="00CB1935"/>
    <w:rsid w:val="00CB3EF2"/>
    <w:rsid w:val="00CB637A"/>
    <w:rsid w:val="00CD2432"/>
    <w:rsid w:val="00CD3C2C"/>
    <w:rsid w:val="00CD5E96"/>
    <w:rsid w:val="00CE0439"/>
    <w:rsid w:val="00CE2FD7"/>
    <w:rsid w:val="00CE50E6"/>
    <w:rsid w:val="00CE511A"/>
    <w:rsid w:val="00CE65BD"/>
    <w:rsid w:val="00CE7F80"/>
    <w:rsid w:val="00CF162B"/>
    <w:rsid w:val="00CF2AFB"/>
    <w:rsid w:val="00CF3FD5"/>
    <w:rsid w:val="00CF4E4E"/>
    <w:rsid w:val="00D01896"/>
    <w:rsid w:val="00D0281E"/>
    <w:rsid w:val="00D1255F"/>
    <w:rsid w:val="00D13D03"/>
    <w:rsid w:val="00D141D5"/>
    <w:rsid w:val="00D15734"/>
    <w:rsid w:val="00D17779"/>
    <w:rsid w:val="00D17C3E"/>
    <w:rsid w:val="00D262FE"/>
    <w:rsid w:val="00D2663B"/>
    <w:rsid w:val="00D272CC"/>
    <w:rsid w:val="00D27D34"/>
    <w:rsid w:val="00D30A63"/>
    <w:rsid w:val="00D3125F"/>
    <w:rsid w:val="00D31AAC"/>
    <w:rsid w:val="00D34D0C"/>
    <w:rsid w:val="00D352A9"/>
    <w:rsid w:val="00D35E36"/>
    <w:rsid w:val="00D403ED"/>
    <w:rsid w:val="00D4147A"/>
    <w:rsid w:val="00D41F28"/>
    <w:rsid w:val="00D4211A"/>
    <w:rsid w:val="00D42211"/>
    <w:rsid w:val="00D42F9F"/>
    <w:rsid w:val="00D4602F"/>
    <w:rsid w:val="00D46FC9"/>
    <w:rsid w:val="00D50296"/>
    <w:rsid w:val="00D53CC0"/>
    <w:rsid w:val="00D56C0B"/>
    <w:rsid w:val="00D6131B"/>
    <w:rsid w:val="00D63B01"/>
    <w:rsid w:val="00D655F1"/>
    <w:rsid w:val="00D66C74"/>
    <w:rsid w:val="00D713BD"/>
    <w:rsid w:val="00D71628"/>
    <w:rsid w:val="00D71FAA"/>
    <w:rsid w:val="00D74DC4"/>
    <w:rsid w:val="00D76834"/>
    <w:rsid w:val="00D81800"/>
    <w:rsid w:val="00D8337C"/>
    <w:rsid w:val="00D83D14"/>
    <w:rsid w:val="00D8486F"/>
    <w:rsid w:val="00D85FD6"/>
    <w:rsid w:val="00D869EA"/>
    <w:rsid w:val="00D86ECF"/>
    <w:rsid w:val="00D870E9"/>
    <w:rsid w:val="00D90400"/>
    <w:rsid w:val="00D9444C"/>
    <w:rsid w:val="00D9451B"/>
    <w:rsid w:val="00D975EB"/>
    <w:rsid w:val="00D97AEF"/>
    <w:rsid w:val="00D97C84"/>
    <w:rsid w:val="00DA1FA4"/>
    <w:rsid w:val="00DA4563"/>
    <w:rsid w:val="00DA53D6"/>
    <w:rsid w:val="00DA6DB7"/>
    <w:rsid w:val="00DB2BA5"/>
    <w:rsid w:val="00DB2BE9"/>
    <w:rsid w:val="00DB56E4"/>
    <w:rsid w:val="00DB6594"/>
    <w:rsid w:val="00DC0B4E"/>
    <w:rsid w:val="00DD29E4"/>
    <w:rsid w:val="00DD3772"/>
    <w:rsid w:val="00DD43AB"/>
    <w:rsid w:val="00DD4431"/>
    <w:rsid w:val="00DD4A05"/>
    <w:rsid w:val="00DE5159"/>
    <w:rsid w:val="00DE5568"/>
    <w:rsid w:val="00DE79BF"/>
    <w:rsid w:val="00DE79E2"/>
    <w:rsid w:val="00DF13FE"/>
    <w:rsid w:val="00DF5870"/>
    <w:rsid w:val="00DF5E50"/>
    <w:rsid w:val="00DF7E15"/>
    <w:rsid w:val="00E034BF"/>
    <w:rsid w:val="00E0619C"/>
    <w:rsid w:val="00E06201"/>
    <w:rsid w:val="00E20E60"/>
    <w:rsid w:val="00E27E66"/>
    <w:rsid w:val="00E32306"/>
    <w:rsid w:val="00E362D6"/>
    <w:rsid w:val="00E36F0A"/>
    <w:rsid w:val="00E415F2"/>
    <w:rsid w:val="00E447BB"/>
    <w:rsid w:val="00E476BA"/>
    <w:rsid w:val="00E5103C"/>
    <w:rsid w:val="00E54B2D"/>
    <w:rsid w:val="00E54B9E"/>
    <w:rsid w:val="00E56653"/>
    <w:rsid w:val="00E56E19"/>
    <w:rsid w:val="00E57E04"/>
    <w:rsid w:val="00E61995"/>
    <w:rsid w:val="00E64928"/>
    <w:rsid w:val="00E64FCF"/>
    <w:rsid w:val="00E71203"/>
    <w:rsid w:val="00E733DA"/>
    <w:rsid w:val="00E75DEA"/>
    <w:rsid w:val="00E77CD6"/>
    <w:rsid w:val="00E77EAF"/>
    <w:rsid w:val="00E8200B"/>
    <w:rsid w:val="00E92401"/>
    <w:rsid w:val="00E97A91"/>
    <w:rsid w:val="00E97F0C"/>
    <w:rsid w:val="00EA12BE"/>
    <w:rsid w:val="00EA61B0"/>
    <w:rsid w:val="00EA675E"/>
    <w:rsid w:val="00EB0E63"/>
    <w:rsid w:val="00EB277C"/>
    <w:rsid w:val="00EB2EBE"/>
    <w:rsid w:val="00EB5B7A"/>
    <w:rsid w:val="00EB7680"/>
    <w:rsid w:val="00EB7C58"/>
    <w:rsid w:val="00EC0279"/>
    <w:rsid w:val="00EC23C2"/>
    <w:rsid w:val="00EC342C"/>
    <w:rsid w:val="00EC4250"/>
    <w:rsid w:val="00EC49A7"/>
    <w:rsid w:val="00ED0496"/>
    <w:rsid w:val="00ED0793"/>
    <w:rsid w:val="00ED213C"/>
    <w:rsid w:val="00ED5375"/>
    <w:rsid w:val="00ED5D62"/>
    <w:rsid w:val="00ED6B6B"/>
    <w:rsid w:val="00EE3750"/>
    <w:rsid w:val="00EE7C4F"/>
    <w:rsid w:val="00EF0AFD"/>
    <w:rsid w:val="00EF34B9"/>
    <w:rsid w:val="00EF4521"/>
    <w:rsid w:val="00EF6061"/>
    <w:rsid w:val="00F03753"/>
    <w:rsid w:val="00F03A6F"/>
    <w:rsid w:val="00F11194"/>
    <w:rsid w:val="00F15FBE"/>
    <w:rsid w:val="00F1607D"/>
    <w:rsid w:val="00F161DD"/>
    <w:rsid w:val="00F24D2C"/>
    <w:rsid w:val="00F25A48"/>
    <w:rsid w:val="00F272E6"/>
    <w:rsid w:val="00F3799E"/>
    <w:rsid w:val="00F410D8"/>
    <w:rsid w:val="00F415BF"/>
    <w:rsid w:val="00F4225F"/>
    <w:rsid w:val="00F43277"/>
    <w:rsid w:val="00F44D9F"/>
    <w:rsid w:val="00F45269"/>
    <w:rsid w:val="00F45D5C"/>
    <w:rsid w:val="00F47AA8"/>
    <w:rsid w:val="00F520AE"/>
    <w:rsid w:val="00F55394"/>
    <w:rsid w:val="00F55595"/>
    <w:rsid w:val="00F557BA"/>
    <w:rsid w:val="00F6072D"/>
    <w:rsid w:val="00F616C4"/>
    <w:rsid w:val="00F62500"/>
    <w:rsid w:val="00F62CA1"/>
    <w:rsid w:val="00F67177"/>
    <w:rsid w:val="00F70104"/>
    <w:rsid w:val="00F70CA9"/>
    <w:rsid w:val="00F744F1"/>
    <w:rsid w:val="00F74A3D"/>
    <w:rsid w:val="00F84119"/>
    <w:rsid w:val="00F9204B"/>
    <w:rsid w:val="00F92430"/>
    <w:rsid w:val="00F93DB3"/>
    <w:rsid w:val="00F96712"/>
    <w:rsid w:val="00FA2DFA"/>
    <w:rsid w:val="00FA7B4B"/>
    <w:rsid w:val="00FB12FD"/>
    <w:rsid w:val="00FB1A7C"/>
    <w:rsid w:val="00FC72ED"/>
    <w:rsid w:val="00FC7B32"/>
    <w:rsid w:val="00FD0214"/>
    <w:rsid w:val="00FD0AAB"/>
    <w:rsid w:val="00FD191E"/>
    <w:rsid w:val="00FD1E3D"/>
    <w:rsid w:val="00FD4106"/>
    <w:rsid w:val="00FD4DCE"/>
    <w:rsid w:val="00FD7F9B"/>
    <w:rsid w:val="00FE00ED"/>
    <w:rsid w:val="00FE0113"/>
    <w:rsid w:val="00FE1ECB"/>
    <w:rsid w:val="00FE6F9F"/>
    <w:rsid w:val="00FE7C47"/>
    <w:rsid w:val="00FF0538"/>
    <w:rsid w:val="00FF568D"/>
    <w:rsid w:val="00FF6122"/>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9653"/>
  <w15:chartTrackingRefBased/>
  <w15:docId w15:val="{1D86CA1C-ACC4-4E38-BD99-3DA152C4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0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0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823"/>
    <w:pPr>
      <w:ind w:left="720"/>
      <w:contextualSpacing/>
    </w:pPr>
  </w:style>
  <w:style w:type="paragraph" w:styleId="Header">
    <w:name w:val="header"/>
    <w:basedOn w:val="Normal"/>
    <w:link w:val="HeaderChar"/>
    <w:uiPriority w:val="99"/>
    <w:unhideWhenUsed/>
    <w:rsid w:val="00EC4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9A7"/>
  </w:style>
  <w:style w:type="paragraph" w:styleId="Footer">
    <w:name w:val="footer"/>
    <w:basedOn w:val="Normal"/>
    <w:link w:val="FooterChar"/>
    <w:uiPriority w:val="99"/>
    <w:unhideWhenUsed/>
    <w:rsid w:val="00EC4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9A7"/>
  </w:style>
  <w:style w:type="table" w:styleId="TableGrid">
    <w:name w:val="Table Grid"/>
    <w:basedOn w:val="TableNormal"/>
    <w:uiPriority w:val="39"/>
    <w:rsid w:val="004B5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2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432"/>
    <w:rPr>
      <w:rFonts w:ascii="Segoe UI" w:hAnsi="Segoe UI" w:cs="Segoe UI"/>
      <w:sz w:val="18"/>
      <w:szCs w:val="18"/>
    </w:rPr>
  </w:style>
  <w:style w:type="character" w:styleId="Hyperlink">
    <w:name w:val="Hyperlink"/>
    <w:basedOn w:val="DefaultParagraphFont"/>
    <w:uiPriority w:val="99"/>
    <w:unhideWhenUsed/>
    <w:rsid w:val="000B1C0A"/>
    <w:rPr>
      <w:color w:val="0563C1" w:themeColor="hyperlink"/>
      <w:u w:val="single"/>
    </w:rPr>
  </w:style>
  <w:style w:type="character" w:customStyle="1" w:styleId="UnresolvedMention">
    <w:name w:val="Unresolved Mention"/>
    <w:basedOn w:val="DefaultParagraphFont"/>
    <w:uiPriority w:val="99"/>
    <w:semiHidden/>
    <w:unhideWhenUsed/>
    <w:rsid w:val="000B1C0A"/>
    <w:rPr>
      <w:color w:val="605E5C"/>
      <w:shd w:val="clear" w:color="auto" w:fill="E1DFDD"/>
    </w:rPr>
  </w:style>
  <w:style w:type="character" w:customStyle="1" w:styleId="Heading2Char">
    <w:name w:val="Heading 2 Char"/>
    <w:basedOn w:val="DefaultParagraphFont"/>
    <w:link w:val="Heading2"/>
    <w:uiPriority w:val="9"/>
    <w:rsid w:val="00620C0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20C0C"/>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B63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dkisson.github.io/df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jadkisson/df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178E9-0EB1-4123-A01E-8AD0918C4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9</Pages>
  <Words>2348</Words>
  <Characters>1338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Adkisson</dc:creator>
  <cp:keywords/>
  <dc:description/>
  <cp:lastModifiedBy>Richard Gesick</cp:lastModifiedBy>
  <cp:revision>114</cp:revision>
  <cp:lastPrinted>2018-10-01T01:55:00Z</cp:lastPrinted>
  <dcterms:created xsi:type="dcterms:W3CDTF">2018-10-30T20:09:00Z</dcterms:created>
  <dcterms:modified xsi:type="dcterms:W3CDTF">2020-03-22T23:25:00Z</dcterms:modified>
</cp:coreProperties>
</file>